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7E7DAA" w14:textId="77777777" w:rsidR="00BA6489" w:rsidRPr="009C7F83" w:rsidRDefault="00E163FF" w:rsidP="0047692D">
      <w:pPr>
        <w:pStyle w:val="Default"/>
        <w:spacing w:before="240" w:line="360" w:lineRule="auto"/>
        <w:rPr>
          <w:b/>
          <w:color w:val="auto"/>
          <w:lang w:val="en-GB"/>
        </w:rPr>
      </w:pPr>
      <w:r w:rsidRPr="009C7F83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3B4AB756" wp14:editId="3C68201B">
            <wp:simplePos x="0" y="0"/>
            <wp:positionH relativeFrom="column">
              <wp:posOffset>1085850</wp:posOffset>
            </wp:positionH>
            <wp:positionV relativeFrom="paragraph">
              <wp:posOffset>223157</wp:posOffset>
            </wp:positionV>
            <wp:extent cx="3197225" cy="4177665"/>
            <wp:effectExtent l="0" t="0" r="3175" b="0"/>
            <wp:wrapTight wrapText="bothSides">
              <wp:wrapPolygon edited="0">
                <wp:start x="0" y="0"/>
                <wp:lineTo x="0" y="21406"/>
                <wp:lineTo x="21450" y="21406"/>
                <wp:lineTo x="21450" y="0"/>
                <wp:lineTo x="0" y="0"/>
              </wp:wrapPolygon>
            </wp:wrapTight>
            <wp:docPr id="4" name="Picture 4" descr="Macintosh HD:Users:selimozden:Desktop:Artboard 1@4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selimozden:Desktop:Artboard 1@4x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225" cy="417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A7B733" w14:textId="77777777" w:rsidR="00BA6489" w:rsidRPr="009C7F83" w:rsidRDefault="00BA6489" w:rsidP="0047692D">
      <w:pPr>
        <w:pStyle w:val="Default"/>
        <w:spacing w:before="240" w:line="360" w:lineRule="auto"/>
        <w:rPr>
          <w:b/>
          <w:color w:val="auto"/>
          <w:lang w:val="en-GB"/>
        </w:rPr>
      </w:pPr>
    </w:p>
    <w:p w14:paraId="6E2C1490" w14:textId="77777777" w:rsidR="00BA6489" w:rsidRPr="009C7F83" w:rsidRDefault="00BA6489" w:rsidP="0047692D">
      <w:pPr>
        <w:pStyle w:val="Default"/>
        <w:spacing w:before="240" w:line="360" w:lineRule="auto"/>
        <w:rPr>
          <w:b/>
          <w:color w:val="auto"/>
          <w:lang w:val="en-GB"/>
        </w:rPr>
      </w:pPr>
    </w:p>
    <w:p w14:paraId="2C1DCDE0" w14:textId="77777777" w:rsidR="00BA6489" w:rsidRPr="009C7F83" w:rsidRDefault="00BA6489" w:rsidP="0047692D">
      <w:pPr>
        <w:pStyle w:val="Default"/>
        <w:spacing w:before="240" w:line="360" w:lineRule="auto"/>
        <w:rPr>
          <w:b/>
          <w:color w:val="auto"/>
          <w:lang w:val="en-GB"/>
        </w:rPr>
      </w:pPr>
    </w:p>
    <w:p w14:paraId="0E6FE411" w14:textId="77777777" w:rsidR="00E163FF" w:rsidRPr="009C7F83" w:rsidRDefault="00E163FF" w:rsidP="0047692D">
      <w:pPr>
        <w:pStyle w:val="Default"/>
        <w:spacing w:before="240" w:line="360" w:lineRule="auto"/>
        <w:jc w:val="center"/>
        <w:rPr>
          <w:b/>
          <w:color w:val="1F497D" w:themeColor="text2"/>
          <w:sz w:val="32"/>
          <w:szCs w:val="20"/>
        </w:rPr>
      </w:pPr>
    </w:p>
    <w:p w14:paraId="758D23E8" w14:textId="77777777" w:rsidR="00E163FF" w:rsidRPr="009C7F83" w:rsidRDefault="00E163FF" w:rsidP="0047692D">
      <w:pPr>
        <w:pStyle w:val="Default"/>
        <w:spacing w:before="240" w:line="360" w:lineRule="auto"/>
        <w:jc w:val="center"/>
        <w:rPr>
          <w:b/>
          <w:color w:val="1F497D" w:themeColor="text2"/>
          <w:sz w:val="32"/>
          <w:szCs w:val="20"/>
        </w:rPr>
      </w:pPr>
    </w:p>
    <w:p w14:paraId="42A78347" w14:textId="77777777" w:rsidR="00E163FF" w:rsidRPr="009C7F83" w:rsidRDefault="00E163FF" w:rsidP="0047692D">
      <w:pPr>
        <w:pStyle w:val="Default"/>
        <w:spacing w:before="240" w:line="360" w:lineRule="auto"/>
        <w:jc w:val="center"/>
        <w:rPr>
          <w:b/>
          <w:color w:val="1F497D" w:themeColor="text2"/>
          <w:sz w:val="32"/>
          <w:szCs w:val="20"/>
        </w:rPr>
      </w:pPr>
    </w:p>
    <w:p w14:paraId="2F640858" w14:textId="77777777" w:rsidR="00E163FF" w:rsidRPr="009C7F83" w:rsidRDefault="00E163FF" w:rsidP="0047692D">
      <w:pPr>
        <w:pStyle w:val="Default"/>
        <w:spacing w:before="240" w:line="360" w:lineRule="auto"/>
        <w:jc w:val="center"/>
        <w:rPr>
          <w:b/>
          <w:color w:val="1F497D" w:themeColor="text2"/>
          <w:sz w:val="32"/>
          <w:szCs w:val="20"/>
        </w:rPr>
      </w:pPr>
    </w:p>
    <w:p w14:paraId="2BA0F1BC" w14:textId="77777777" w:rsidR="00E163FF" w:rsidRPr="009C7F83" w:rsidRDefault="00E163FF" w:rsidP="0047692D">
      <w:pPr>
        <w:pStyle w:val="Default"/>
        <w:spacing w:before="240" w:line="360" w:lineRule="auto"/>
        <w:jc w:val="center"/>
        <w:rPr>
          <w:b/>
          <w:color w:val="1F497D" w:themeColor="text2"/>
          <w:sz w:val="32"/>
          <w:szCs w:val="20"/>
        </w:rPr>
      </w:pPr>
    </w:p>
    <w:p w14:paraId="58668400" w14:textId="77777777" w:rsidR="00E163FF" w:rsidRPr="009C7F83" w:rsidRDefault="00E163FF" w:rsidP="0047692D">
      <w:pPr>
        <w:pStyle w:val="Default"/>
        <w:spacing w:before="240" w:line="360" w:lineRule="auto"/>
        <w:jc w:val="center"/>
        <w:rPr>
          <w:b/>
          <w:color w:val="1F497D" w:themeColor="text2"/>
          <w:sz w:val="32"/>
          <w:szCs w:val="20"/>
        </w:rPr>
      </w:pPr>
    </w:p>
    <w:p w14:paraId="6FE2D182" w14:textId="77777777" w:rsidR="00E163FF" w:rsidRPr="009C7F83" w:rsidRDefault="00E163FF" w:rsidP="0047692D">
      <w:pPr>
        <w:pStyle w:val="Default"/>
        <w:spacing w:before="240" w:line="360" w:lineRule="auto"/>
        <w:jc w:val="center"/>
        <w:rPr>
          <w:b/>
          <w:color w:val="1F497D" w:themeColor="text2"/>
          <w:sz w:val="32"/>
          <w:szCs w:val="20"/>
        </w:rPr>
      </w:pPr>
    </w:p>
    <w:p w14:paraId="02C32A67" w14:textId="77777777" w:rsidR="00E163FF" w:rsidRPr="009C7F83" w:rsidRDefault="00E163FF" w:rsidP="0047692D">
      <w:pPr>
        <w:pStyle w:val="Default"/>
        <w:spacing w:before="240" w:line="360" w:lineRule="auto"/>
        <w:jc w:val="center"/>
        <w:rPr>
          <w:b/>
          <w:color w:val="1F497D" w:themeColor="text2"/>
          <w:sz w:val="32"/>
          <w:szCs w:val="20"/>
        </w:rPr>
      </w:pPr>
    </w:p>
    <w:p w14:paraId="143E72AF" w14:textId="77715955" w:rsidR="00E163FF" w:rsidRPr="009C7F83" w:rsidRDefault="00E163FF" w:rsidP="0047692D">
      <w:pPr>
        <w:pStyle w:val="Default"/>
        <w:numPr>
          <w:ilvl w:val="0"/>
          <w:numId w:val="30"/>
        </w:numPr>
        <w:spacing w:before="240" w:line="360" w:lineRule="auto"/>
        <w:jc w:val="center"/>
        <w:rPr>
          <w:b/>
          <w:color w:val="auto"/>
          <w:lang w:val="en-GB"/>
        </w:rPr>
      </w:pPr>
      <w:r w:rsidRPr="009C7F83">
        <w:rPr>
          <w:b/>
          <w:color w:val="1F497D" w:themeColor="text2"/>
          <w:sz w:val="32"/>
          <w:szCs w:val="20"/>
        </w:rPr>
        <w:t xml:space="preserve">TÜBİTAK </w:t>
      </w:r>
      <w:r w:rsidR="00177585">
        <w:rPr>
          <w:b/>
          <w:color w:val="1F497D" w:themeColor="text2"/>
          <w:sz w:val="32"/>
          <w:szCs w:val="20"/>
        </w:rPr>
        <w:t>LİSELER</w:t>
      </w:r>
      <w:r w:rsidR="00630C4C">
        <w:rPr>
          <w:b/>
          <w:color w:val="1F497D" w:themeColor="text2"/>
          <w:sz w:val="32"/>
          <w:szCs w:val="20"/>
        </w:rPr>
        <w:t xml:space="preserve"> </w:t>
      </w:r>
      <w:r w:rsidR="00177585">
        <w:rPr>
          <w:b/>
          <w:color w:val="1F497D" w:themeColor="text2"/>
          <w:sz w:val="32"/>
          <w:szCs w:val="20"/>
        </w:rPr>
        <w:t>A</w:t>
      </w:r>
      <w:r w:rsidRPr="009C7F83">
        <w:rPr>
          <w:b/>
          <w:color w:val="1F497D" w:themeColor="text2"/>
          <w:sz w:val="32"/>
          <w:szCs w:val="20"/>
        </w:rPr>
        <w:t>RASI İNSANSIZ HAVA ARAÇLARI YARIŞMASI</w:t>
      </w:r>
    </w:p>
    <w:p w14:paraId="3AC25F12" w14:textId="5F010752" w:rsidR="00E163FF" w:rsidRPr="009C7F83" w:rsidRDefault="009D0756" w:rsidP="0047692D">
      <w:pPr>
        <w:pStyle w:val="Default"/>
        <w:spacing w:before="240" w:line="360" w:lineRule="auto"/>
        <w:jc w:val="center"/>
        <w:rPr>
          <w:b/>
          <w:color w:val="1F497D" w:themeColor="text2"/>
          <w:sz w:val="32"/>
          <w:szCs w:val="20"/>
        </w:rPr>
      </w:pPr>
      <w:r>
        <w:rPr>
          <w:b/>
          <w:color w:val="1F497D" w:themeColor="text2"/>
          <w:sz w:val="32"/>
          <w:szCs w:val="20"/>
        </w:rPr>
        <w:t xml:space="preserve">DETAYLI </w:t>
      </w:r>
      <w:r w:rsidR="00E163FF" w:rsidRPr="009C7F83">
        <w:rPr>
          <w:b/>
          <w:color w:val="1F497D" w:themeColor="text2"/>
          <w:sz w:val="32"/>
          <w:szCs w:val="20"/>
        </w:rPr>
        <w:t>TASARIM RAPORU</w:t>
      </w:r>
      <w:r>
        <w:rPr>
          <w:b/>
          <w:color w:val="1F497D" w:themeColor="text2"/>
          <w:sz w:val="32"/>
          <w:szCs w:val="20"/>
        </w:rPr>
        <w:t xml:space="preserve"> HAZIRLAMA KILAVUZU</w:t>
      </w:r>
    </w:p>
    <w:p w14:paraId="4DC6088F" w14:textId="41BCE4CC" w:rsidR="00E163FF" w:rsidRPr="009C7F83" w:rsidRDefault="006D101B" w:rsidP="0047692D">
      <w:pPr>
        <w:pStyle w:val="Default"/>
        <w:spacing w:before="240" w:line="360" w:lineRule="auto"/>
        <w:jc w:val="center"/>
        <w:rPr>
          <w:b/>
          <w:color w:val="1F497D" w:themeColor="text2"/>
          <w:sz w:val="32"/>
          <w:szCs w:val="20"/>
        </w:rPr>
      </w:pPr>
      <w:r w:rsidRPr="009C7F83">
        <w:rPr>
          <w:b/>
          <w:color w:val="1F497D" w:themeColor="text2"/>
          <w:sz w:val="32"/>
          <w:szCs w:val="20"/>
        </w:rPr>
        <w:t>202</w:t>
      </w:r>
      <w:r w:rsidR="009D0756">
        <w:rPr>
          <w:b/>
          <w:color w:val="1F497D" w:themeColor="text2"/>
          <w:sz w:val="32"/>
          <w:szCs w:val="20"/>
        </w:rPr>
        <w:t>1</w:t>
      </w:r>
    </w:p>
    <w:p w14:paraId="2D2D2183" w14:textId="77777777" w:rsidR="0047692D" w:rsidRDefault="0047692D" w:rsidP="0047692D">
      <w:pPr>
        <w:jc w:val="center"/>
        <w:rPr>
          <w:b/>
          <w:color w:val="1F497D" w:themeColor="text2"/>
          <w:sz w:val="32"/>
        </w:rPr>
      </w:pPr>
    </w:p>
    <w:p w14:paraId="376B72A9" w14:textId="77777777" w:rsidR="0047692D" w:rsidRDefault="0047692D" w:rsidP="0047692D">
      <w:pPr>
        <w:jc w:val="center"/>
        <w:rPr>
          <w:b/>
          <w:color w:val="1F497D" w:themeColor="text2"/>
          <w:sz w:val="32"/>
        </w:rPr>
        <w:sectPr w:rsidR="0047692D" w:rsidSect="0047692D">
          <w:footerReference w:type="default" r:id="rId9"/>
          <w:footerReference w:type="first" r:id="rId10"/>
          <w:type w:val="oddPage"/>
          <w:pgSz w:w="11904" w:h="16838"/>
          <w:pgMar w:top="1701" w:right="1701" w:bottom="1701" w:left="1701" w:header="709" w:footer="709" w:gutter="0"/>
          <w:pgNumType w:start="1"/>
          <w:cols w:space="60"/>
          <w:noEndnote/>
          <w:titlePg/>
          <w:docGrid w:linePitch="326"/>
        </w:sectPr>
      </w:pPr>
    </w:p>
    <w:p w14:paraId="23E1CE0C" w14:textId="77777777" w:rsidR="00BA6489" w:rsidRPr="009C7F83" w:rsidRDefault="00BA6489" w:rsidP="0047692D">
      <w:pPr>
        <w:pStyle w:val="Default"/>
        <w:spacing w:before="240" w:line="360" w:lineRule="auto"/>
        <w:rPr>
          <w:b/>
          <w:color w:val="auto"/>
          <w:lang w:val="en-GB"/>
        </w:rPr>
      </w:pPr>
    </w:p>
    <w:p w14:paraId="28AA5550" w14:textId="77777777" w:rsidR="00BA6489" w:rsidRPr="009C7F83" w:rsidRDefault="00BA6489" w:rsidP="0047692D">
      <w:pPr>
        <w:pStyle w:val="Default"/>
        <w:spacing w:before="240" w:line="360" w:lineRule="auto"/>
        <w:rPr>
          <w:b/>
          <w:color w:val="auto"/>
          <w:sz w:val="32"/>
          <w:lang w:val="en-GB"/>
        </w:rPr>
      </w:pPr>
    </w:p>
    <w:p w14:paraId="2997A552" w14:textId="77777777" w:rsidR="00BA6489" w:rsidRPr="009C7F83" w:rsidRDefault="00BA6489" w:rsidP="0047692D">
      <w:pPr>
        <w:pStyle w:val="Default"/>
        <w:spacing w:before="240" w:line="360" w:lineRule="auto"/>
        <w:rPr>
          <w:b/>
          <w:color w:val="auto"/>
          <w:sz w:val="32"/>
          <w:lang w:val="en-GB"/>
        </w:rPr>
      </w:pPr>
    </w:p>
    <w:p w14:paraId="39AE0AAA" w14:textId="77777777" w:rsidR="001E02A5" w:rsidRPr="009C7F83" w:rsidRDefault="001E02A5" w:rsidP="0047692D">
      <w:pPr>
        <w:widowControl/>
        <w:autoSpaceDE/>
        <w:autoSpaceDN/>
        <w:adjustRightInd/>
        <w:jc w:val="left"/>
        <w:rPr>
          <w:b/>
          <w:bCs/>
          <w:szCs w:val="24"/>
        </w:rPr>
      </w:pPr>
    </w:p>
    <w:p w14:paraId="64DBE75C" w14:textId="77777777" w:rsidR="0075498D" w:rsidRPr="009C7F83" w:rsidRDefault="0075498D" w:rsidP="0047692D">
      <w:pPr>
        <w:jc w:val="center"/>
        <w:rPr>
          <w:b/>
          <w:bCs/>
          <w:szCs w:val="24"/>
        </w:rPr>
      </w:pPr>
    </w:p>
    <w:p w14:paraId="634798D3" w14:textId="77777777" w:rsidR="004152C8" w:rsidRPr="009C7F83" w:rsidRDefault="004152C8" w:rsidP="0047692D">
      <w:pPr>
        <w:rPr>
          <w:b/>
          <w:bCs/>
          <w:szCs w:val="24"/>
        </w:rPr>
      </w:pPr>
    </w:p>
    <w:p w14:paraId="4CBEBFC7" w14:textId="77777777" w:rsidR="00E163FF" w:rsidRPr="009C7F83" w:rsidRDefault="00E163FF" w:rsidP="0047692D">
      <w:pPr>
        <w:rPr>
          <w:b/>
          <w:bCs/>
          <w:szCs w:val="24"/>
        </w:rPr>
      </w:pPr>
    </w:p>
    <w:p w14:paraId="4CD00910" w14:textId="77777777" w:rsidR="004152C8" w:rsidRPr="009C7F83" w:rsidRDefault="004152C8" w:rsidP="0047692D">
      <w:pPr>
        <w:jc w:val="center"/>
        <w:rPr>
          <w:b/>
          <w:bCs/>
          <w:szCs w:val="24"/>
        </w:rPr>
      </w:pPr>
    </w:p>
    <w:p w14:paraId="63F8877F" w14:textId="77777777" w:rsidR="004152C8" w:rsidRPr="009C7F83" w:rsidRDefault="004152C8" w:rsidP="0047692D">
      <w:pPr>
        <w:jc w:val="center"/>
        <w:rPr>
          <w:b/>
          <w:bCs/>
          <w:szCs w:val="24"/>
        </w:rPr>
      </w:pPr>
    </w:p>
    <w:p w14:paraId="5073076D" w14:textId="6056C7C4" w:rsidR="00E163FF" w:rsidRPr="009C7F83" w:rsidRDefault="009D0756" w:rsidP="0047692D">
      <w:pPr>
        <w:pStyle w:val="Default"/>
        <w:spacing w:before="240" w:line="360" w:lineRule="auto"/>
        <w:jc w:val="center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 xml:space="preserve">2. </w:t>
      </w:r>
      <w:r w:rsidR="00E163FF" w:rsidRPr="009C7F83">
        <w:rPr>
          <w:rFonts w:ascii="Times New Roman" w:hAnsi="Times New Roman" w:cs="Times New Roman"/>
          <w:b/>
          <w:bCs/>
          <w:color w:val="auto"/>
        </w:rPr>
        <w:t xml:space="preserve">TÜBİTAK </w:t>
      </w:r>
      <w:r w:rsidR="0004541F">
        <w:rPr>
          <w:rFonts w:ascii="Times New Roman" w:hAnsi="Times New Roman" w:cs="Times New Roman"/>
          <w:b/>
          <w:bCs/>
          <w:color w:val="auto"/>
        </w:rPr>
        <w:t>LİSELER</w:t>
      </w:r>
      <w:r w:rsidR="00630C4C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177585">
        <w:rPr>
          <w:rFonts w:ascii="Times New Roman" w:hAnsi="Times New Roman" w:cs="Times New Roman"/>
          <w:b/>
          <w:bCs/>
          <w:color w:val="auto"/>
        </w:rPr>
        <w:t>A</w:t>
      </w:r>
      <w:r w:rsidR="00E163FF" w:rsidRPr="009C7F83">
        <w:rPr>
          <w:rFonts w:ascii="Times New Roman" w:hAnsi="Times New Roman" w:cs="Times New Roman"/>
          <w:b/>
          <w:bCs/>
          <w:color w:val="auto"/>
        </w:rPr>
        <w:t>RASI İNSANSIZ HAVA ARAÇLARI YARIŞMASI</w:t>
      </w:r>
    </w:p>
    <w:p w14:paraId="67F0B6D7" w14:textId="6B30AE32" w:rsidR="00E163FF" w:rsidRPr="009C7F83" w:rsidRDefault="009D0756" w:rsidP="0047692D">
      <w:pPr>
        <w:pStyle w:val="Default"/>
        <w:spacing w:before="240" w:line="360" w:lineRule="auto"/>
        <w:jc w:val="center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 xml:space="preserve">DETAYLI </w:t>
      </w:r>
      <w:r w:rsidR="00E163FF" w:rsidRPr="009C7F83">
        <w:rPr>
          <w:rFonts w:ascii="Times New Roman" w:hAnsi="Times New Roman" w:cs="Times New Roman"/>
          <w:b/>
          <w:bCs/>
          <w:color w:val="auto"/>
        </w:rPr>
        <w:t>TASARIM RAPORU</w:t>
      </w:r>
    </w:p>
    <w:p w14:paraId="18A33292" w14:textId="77777777" w:rsidR="00E163FF" w:rsidRPr="009C7F83" w:rsidRDefault="00E163FF" w:rsidP="0047692D">
      <w:pPr>
        <w:jc w:val="center"/>
        <w:rPr>
          <w:b/>
          <w:bCs/>
          <w:szCs w:val="24"/>
        </w:rPr>
      </w:pPr>
    </w:p>
    <w:p w14:paraId="47D7C40F" w14:textId="77777777" w:rsidR="00E163FF" w:rsidRPr="009C7F83" w:rsidRDefault="00E163FF" w:rsidP="0047692D">
      <w:pPr>
        <w:jc w:val="center"/>
        <w:rPr>
          <w:b/>
          <w:bCs/>
          <w:szCs w:val="24"/>
        </w:rPr>
      </w:pPr>
    </w:p>
    <w:p w14:paraId="3B89560E" w14:textId="77777777" w:rsidR="00E163FF" w:rsidRPr="009C7F83" w:rsidRDefault="00E163FF" w:rsidP="0047692D">
      <w:pPr>
        <w:jc w:val="center"/>
        <w:rPr>
          <w:b/>
          <w:bCs/>
          <w:szCs w:val="24"/>
        </w:rPr>
      </w:pPr>
    </w:p>
    <w:p w14:paraId="1EB7326D" w14:textId="243C7F23" w:rsidR="00E163FF" w:rsidRDefault="00515593" w:rsidP="0047692D">
      <w:pPr>
        <w:ind w:left="1416"/>
        <w:rPr>
          <w:b/>
          <w:bCs/>
          <w:szCs w:val="24"/>
        </w:rPr>
      </w:pPr>
      <w:r>
        <w:rPr>
          <w:b/>
          <w:bCs/>
          <w:szCs w:val="24"/>
        </w:rPr>
        <w:t xml:space="preserve">         </w:t>
      </w:r>
      <w:r w:rsidR="00630C4C">
        <w:rPr>
          <w:b/>
          <w:bCs/>
          <w:szCs w:val="24"/>
        </w:rPr>
        <w:t>TAKIM ADI:</w:t>
      </w:r>
    </w:p>
    <w:p w14:paraId="3FE621EE" w14:textId="577FFA4E" w:rsidR="00080FEA" w:rsidRPr="009C7F83" w:rsidRDefault="00080FEA" w:rsidP="0047692D">
      <w:pPr>
        <w:ind w:left="1416"/>
        <w:rPr>
          <w:b/>
          <w:bCs/>
          <w:szCs w:val="24"/>
        </w:rPr>
      </w:pPr>
      <w:r>
        <w:rPr>
          <w:b/>
          <w:bCs/>
          <w:szCs w:val="24"/>
        </w:rPr>
        <w:t xml:space="preserve">         TAKIM ID:</w:t>
      </w:r>
    </w:p>
    <w:p w14:paraId="7516432E" w14:textId="13F32185" w:rsidR="00E163FF" w:rsidRPr="009C7F83" w:rsidRDefault="00515593" w:rsidP="0047692D">
      <w:pPr>
        <w:ind w:left="1416"/>
        <w:rPr>
          <w:b/>
          <w:bCs/>
          <w:szCs w:val="24"/>
        </w:rPr>
      </w:pPr>
      <w:r>
        <w:rPr>
          <w:b/>
          <w:bCs/>
          <w:szCs w:val="24"/>
        </w:rPr>
        <w:t xml:space="preserve">         KATEGORİ</w:t>
      </w:r>
      <w:r w:rsidR="00563D01">
        <w:rPr>
          <w:b/>
          <w:bCs/>
          <w:szCs w:val="24"/>
        </w:rPr>
        <w:t xml:space="preserve">: </w:t>
      </w:r>
    </w:p>
    <w:p w14:paraId="721C35C4" w14:textId="28C0AE42" w:rsidR="00E163FF" w:rsidRPr="009C7F83" w:rsidRDefault="00186902" w:rsidP="0047692D">
      <w:pPr>
        <w:ind w:left="1416"/>
        <w:rPr>
          <w:b/>
          <w:bCs/>
          <w:szCs w:val="24"/>
        </w:rPr>
      </w:pPr>
      <w:r w:rsidRPr="009C7F83">
        <w:rPr>
          <w:b/>
          <w:bCs/>
          <w:szCs w:val="24"/>
        </w:rPr>
        <w:t xml:space="preserve">         </w:t>
      </w:r>
      <w:r w:rsidR="00630C4C">
        <w:rPr>
          <w:b/>
          <w:bCs/>
          <w:szCs w:val="24"/>
        </w:rPr>
        <w:t>KURUM ADI</w:t>
      </w:r>
      <w:r w:rsidR="00E163FF" w:rsidRPr="009C7F83">
        <w:rPr>
          <w:b/>
          <w:bCs/>
          <w:szCs w:val="24"/>
        </w:rPr>
        <w:t>:</w:t>
      </w:r>
    </w:p>
    <w:p w14:paraId="3F479C5C" w14:textId="5159D15F" w:rsidR="00E163FF" w:rsidRPr="009C7F83" w:rsidRDefault="00E163FF" w:rsidP="0047692D">
      <w:pPr>
        <w:tabs>
          <w:tab w:val="left" w:pos="1985"/>
        </w:tabs>
        <w:ind w:left="708" w:firstLine="708"/>
        <w:rPr>
          <w:b/>
          <w:bCs/>
          <w:szCs w:val="24"/>
        </w:rPr>
      </w:pPr>
      <w:r w:rsidRPr="009C7F83">
        <w:rPr>
          <w:b/>
          <w:bCs/>
          <w:szCs w:val="24"/>
        </w:rPr>
        <w:t xml:space="preserve">         DANIŞMAN</w:t>
      </w:r>
      <w:r w:rsidR="00630C4C">
        <w:rPr>
          <w:b/>
          <w:bCs/>
          <w:szCs w:val="24"/>
        </w:rPr>
        <w:t xml:space="preserve"> ÖĞRETMEN</w:t>
      </w:r>
      <w:r w:rsidRPr="009C7F83">
        <w:rPr>
          <w:b/>
          <w:bCs/>
          <w:szCs w:val="24"/>
        </w:rPr>
        <w:t>:</w:t>
      </w:r>
    </w:p>
    <w:p w14:paraId="39464E83" w14:textId="77777777" w:rsidR="00E15502" w:rsidRPr="009C7F83" w:rsidRDefault="00E15502" w:rsidP="0047692D">
      <w:pPr>
        <w:spacing w:after="120"/>
        <w:rPr>
          <w:szCs w:val="24"/>
        </w:rPr>
      </w:pPr>
    </w:p>
    <w:p w14:paraId="593ED04E" w14:textId="77777777" w:rsidR="00966728" w:rsidRPr="009C7F83" w:rsidRDefault="00E15502" w:rsidP="0047692D">
      <w:pPr>
        <w:pStyle w:val="Balk1"/>
      </w:pPr>
      <w:r w:rsidRPr="009C7F83">
        <w:br w:type="page"/>
      </w:r>
      <w:bookmarkStart w:id="0" w:name="_Toc294117631"/>
      <w:bookmarkStart w:id="1" w:name="_Toc71190512"/>
      <w:r w:rsidR="00966728" w:rsidRPr="009C7F83">
        <w:lastRenderedPageBreak/>
        <w:t>İÇİNDEKİLER DİZİNİ</w:t>
      </w:r>
      <w:bookmarkEnd w:id="0"/>
      <w:bookmarkEnd w:id="1"/>
    </w:p>
    <w:p w14:paraId="59CA1C92" w14:textId="77777777" w:rsidR="00966728" w:rsidRPr="009C7F83" w:rsidRDefault="00966728" w:rsidP="0047692D">
      <w:pPr>
        <w:jc w:val="right"/>
        <w:rPr>
          <w:b/>
          <w:szCs w:val="24"/>
        </w:rPr>
      </w:pPr>
      <w:r w:rsidRPr="009C7F83">
        <w:rPr>
          <w:b/>
          <w:szCs w:val="24"/>
        </w:rPr>
        <w:t>Sayfa</w:t>
      </w:r>
    </w:p>
    <w:p w14:paraId="348291F1" w14:textId="41DC476A" w:rsidR="0093555C" w:rsidRDefault="00F6769F">
      <w:pPr>
        <w:pStyle w:val="T1"/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9C7F83">
        <w:rPr>
          <w:szCs w:val="24"/>
        </w:rPr>
        <w:fldChar w:fldCharType="begin"/>
      </w:r>
      <w:r w:rsidR="008B7C54" w:rsidRPr="009C7F83">
        <w:rPr>
          <w:szCs w:val="24"/>
        </w:rPr>
        <w:instrText xml:space="preserve"> TOC \o "1-5" \h \z \u </w:instrText>
      </w:r>
      <w:r w:rsidRPr="009C7F83">
        <w:rPr>
          <w:szCs w:val="24"/>
        </w:rPr>
        <w:fldChar w:fldCharType="separate"/>
      </w:r>
      <w:hyperlink w:anchor="_Toc71190512" w:history="1">
        <w:r w:rsidR="0093555C" w:rsidRPr="00E95FCD">
          <w:rPr>
            <w:rStyle w:val="Kpr"/>
            <w:noProof/>
          </w:rPr>
          <w:t>İÇİNDEKİLER DİZİNİ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12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2</w:t>
        </w:r>
        <w:r w:rsidR="0093555C">
          <w:rPr>
            <w:noProof/>
            <w:webHidden/>
          </w:rPr>
          <w:fldChar w:fldCharType="end"/>
        </w:r>
      </w:hyperlink>
    </w:p>
    <w:p w14:paraId="10259E79" w14:textId="0477D659" w:rsidR="0093555C" w:rsidRDefault="00304DC1">
      <w:pPr>
        <w:pStyle w:val="T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13" w:history="1">
        <w:r w:rsidR="0093555C" w:rsidRPr="00E95FCD">
          <w:rPr>
            <w:rStyle w:val="Kpr"/>
            <w:noProof/>
          </w:rPr>
          <w:t>1. GENEL ÖZET (TOPLAM 10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13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3</w:t>
        </w:r>
        <w:r w:rsidR="0093555C">
          <w:rPr>
            <w:noProof/>
            <w:webHidden/>
          </w:rPr>
          <w:fldChar w:fldCharType="end"/>
        </w:r>
      </w:hyperlink>
    </w:p>
    <w:p w14:paraId="0E3D4C38" w14:textId="04139A4B" w:rsidR="0093555C" w:rsidRDefault="00304DC1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14" w:history="1">
        <w:r w:rsidR="0093555C" w:rsidRPr="00E95FCD">
          <w:rPr>
            <w:rStyle w:val="Kpr"/>
            <w:noProof/>
          </w:rPr>
          <w:t>1.1 Tasarım Süreci (2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14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3</w:t>
        </w:r>
        <w:r w:rsidR="0093555C">
          <w:rPr>
            <w:noProof/>
            <w:webHidden/>
          </w:rPr>
          <w:fldChar w:fldCharType="end"/>
        </w:r>
      </w:hyperlink>
    </w:p>
    <w:p w14:paraId="60A1C607" w14:textId="7B899ECB" w:rsidR="0093555C" w:rsidRDefault="00304DC1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15" w:history="1">
        <w:r w:rsidR="0093555C" w:rsidRPr="00E95FCD">
          <w:rPr>
            <w:rStyle w:val="Kpr"/>
            <w:noProof/>
          </w:rPr>
          <w:t>1.2 Temel Görev Gereksinimleri ve Tasarım Özellikleri (5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15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3</w:t>
        </w:r>
        <w:r w:rsidR="0093555C">
          <w:rPr>
            <w:noProof/>
            <w:webHidden/>
          </w:rPr>
          <w:fldChar w:fldCharType="end"/>
        </w:r>
      </w:hyperlink>
    </w:p>
    <w:p w14:paraId="3936D189" w14:textId="45FDAA63" w:rsidR="0093555C" w:rsidRDefault="00304DC1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16" w:history="1">
        <w:r w:rsidR="0093555C" w:rsidRPr="00E95FCD">
          <w:rPr>
            <w:rStyle w:val="Kpr"/>
            <w:noProof/>
          </w:rPr>
          <w:t>1.3 Sistem Performans Özellikleri (3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16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3</w:t>
        </w:r>
        <w:r w:rsidR="0093555C">
          <w:rPr>
            <w:noProof/>
            <w:webHidden/>
          </w:rPr>
          <w:fldChar w:fldCharType="end"/>
        </w:r>
      </w:hyperlink>
    </w:p>
    <w:p w14:paraId="07114A31" w14:textId="22082696" w:rsidR="0093555C" w:rsidRDefault="00304DC1">
      <w:pPr>
        <w:pStyle w:val="T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17" w:history="1">
        <w:r w:rsidR="0093555C" w:rsidRPr="00E95FCD">
          <w:rPr>
            <w:rStyle w:val="Kpr"/>
            <w:noProof/>
          </w:rPr>
          <w:t>2. YÖNETİM ÖZETİ (TOPLAM 10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17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4</w:t>
        </w:r>
        <w:r w:rsidR="0093555C">
          <w:rPr>
            <w:noProof/>
            <w:webHidden/>
          </w:rPr>
          <w:fldChar w:fldCharType="end"/>
        </w:r>
      </w:hyperlink>
    </w:p>
    <w:p w14:paraId="3D57EFF9" w14:textId="0C1DA505" w:rsidR="0093555C" w:rsidRDefault="00304DC1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18" w:history="1">
        <w:r w:rsidR="0093555C" w:rsidRPr="00E95FCD">
          <w:rPr>
            <w:rStyle w:val="Kpr"/>
            <w:noProof/>
          </w:rPr>
          <w:t>2.1 Takım Organizasyonu (5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18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4</w:t>
        </w:r>
        <w:r w:rsidR="0093555C">
          <w:rPr>
            <w:noProof/>
            <w:webHidden/>
          </w:rPr>
          <w:fldChar w:fldCharType="end"/>
        </w:r>
      </w:hyperlink>
    </w:p>
    <w:p w14:paraId="719E09CE" w14:textId="551334D2" w:rsidR="0093555C" w:rsidRDefault="00304DC1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19" w:history="1">
        <w:r w:rsidR="0093555C" w:rsidRPr="00E95FCD">
          <w:rPr>
            <w:rStyle w:val="Kpr"/>
            <w:noProof/>
          </w:rPr>
          <w:t>2.2 Zaman Akış Çizelgesi (5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19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4</w:t>
        </w:r>
        <w:r w:rsidR="0093555C">
          <w:rPr>
            <w:noProof/>
            <w:webHidden/>
          </w:rPr>
          <w:fldChar w:fldCharType="end"/>
        </w:r>
      </w:hyperlink>
    </w:p>
    <w:p w14:paraId="56EB28AF" w14:textId="6119EF84" w:rsidR="0093555C" w:rsidRDefault="00304DC1">
      <w:pPr>
        <w:pStyle w:val="T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20" w:history="1">
        <w:r w:rsidR="0093555C" w:rsidRPr="00E95FCD">
          <w:rPr>
            <w:rStyle w:val="Kpr"/>
            <w:noProof/>
          </w:rPr>
          <w:t>3. DETAYLI TASARIM (TOPLAM 45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20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6</w:t>
        </w:r>
        <w:r w:rsidR="0093555C">
          <w:rPr>
            <w:noProof/>
            <w:webHidden/>
          </w:rPr>
          <w:fldChar w:fldCharType="end"/>
        </w:r>
      </w:hyperlink>
    </w:p>
    <w:p w14:paraId="16849D5D" w14:textId="6B28E043" w:rsidR="0093555C" w:rsidRDefault="00304DC1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21" w:history="1">
        <w:r w:rsidR="0093555C" w:rsidRPr="00E95FCD">
          <w:rPr>
            <w:rStyle w:val="Kpr"/>
            <w:noProof/>
          </w:rPr>
          <w:t>3.1 Tasarımın Boyutsal Parametreleri (10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21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6</w:t>
        </w:r>
        <w:r w:rsidR="0093555C">
          <w:rPr>
            <w:noProof/>
            <w:webHidden/>
          </w:rPr>
          <w:fldChar w:fldCharType="end"/>
        </w:r>
      </w:hyperlink>
    </w:p>
    <w:p w14:paraId="7895BFD0" w14:textId="646C623E" w:rsidR="0093555C" w:rsidRDefault="00304DC1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22" w:history="1">
        <w:r w:rsidR="0093555C" w:rsidRPr="00E95FCD">
          <w:rPr>
            <w:rStyle w:val="Kpr"/>
            <w:noProof/>
          </w:rPr>
          <w:t>3.2 Tasarımın Yapısal Özellikleri (20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22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6</w:t>
        </w:r>
        <w:r w:rsidR="0093555C">
          <w:rPr>
            <w:noProof/>
            <w:webHidden/>
          </w:rPr>
          <w:fldChar w:fldCharType="end"/>
        </w:r>
      </w:hyperlink>
    </w:p>
    <w:p w14:paraId="23EC9642" w14:textId="12F7C3E4" w:rsidR="0093555C" w:rsidRDefault="00304DC1">
      <w:pPr>
        <w:pStyle w:val="T3"/>
        <w:tabs>
          <w:tab w:val="right" w:leader="dot" w:pos="849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23" w:history="1">
        <w:r w:rsidR="0093555C" w:rsidRPr="00E95FCD">
          <w:rPr>
            <w:rStyle w:val="Kpr"/>
            <w:noProof/>
          </w:rPr>
          <w:t>3.2.1 Gövde, Mekanik Sistemler (5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23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6</w:t>
        </w:r>
        <w:r w:rsidR="0093555C">
          <w:rPr>
            <w:noProof/>
            <w:webHidden/>
          </w:rPr>
          <w:fldChar w:fldCharType="end"/>
        </w:r>
      </w:hyperlink>
    </w:p>
    <w:p w14:paraId="464D3A04" w14:textId="3942B8E0" w:rsidR="0093555C" w:rsidRDefault="00304DC1">
      <w:pPr>
        <w:pStyle w:val="T3"/>
        <w:tabs>
          <w:tab w:val="right" w:leader="dot" w:pos="849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24" w:history="1">
        <w:r w:rsidR="0093555C" w:rsidRPr="00E95FCD">
          <w:rPr>
            <w:rStyle w:val="Kpr"/>
            <w:noProof/>
          </w:rPr>
          <w:t>3.2.2 Aerodinamik Özellikler (5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24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6</w:t>
        </w:r>
        <w:r w:rsidR="0093555C">
          <w:rPr>
            <w:noProof/>
            <w:webHidden/>
          </w:rPr>
          <w:fldChar w:fldCharType="end"/>
        </w:r>
      </w:hyperlink>
    </w:p>
    <w:p w14:paraId="1BB795B4" w14:textId="5C125AFA" w:rsidR="0093555C" w:rsidRDefault="00304DC1">
      <w:pPr>
        <w:pStyle w:val="T3"/>
        <w:tabs>
          <w:tab w:val="right" w:leader="dot" w:pos="849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25" w:history="1">
        <w:r w:rsidR="0093555C" w:rsidRPr="00E95FCD">
          <w:rPr>
            <w:rStyle w:val="Kpr"/>
            <w:noProof/>
          </w:rPr>
          <w:t>3.2.3 Görev Mekanizması Sistemi (5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25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7</w:t>
        </w:r>
        <w:r w:rsidR="0093555C">
          <w:rPr>
            <w:noProof/>
            <w:webHidden/>
          </w:rPr>
          <w:fldChar w:fldCharType="end"/>
        </w:r>
      </w:hyperlink>
    </w:p>
    <w:p w14:paraId="6CF6E398" w14:textId="6CE5FE53" w:rsidR="0093555C" w:rsidRDefault="00304DC1">
      <w:pPr>
        <w:pStyle w:val="T3"/>
        <w:tabs>
          <w:tab w:val="right" w:leader="dot" w:pos="849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26" w:history="1">
        <w:r w:rsidR="0093555C" w:rsidRPr="00E95FCD">
          <w:rPr>
            <w:rStyle w:val="Kpr"/>
            <w:noProof/>
          </w:rPr>
          <w:t>3.2.4 Elektrik Elektronik Kontrol ve Güç Sistemleri Entegrasyonu (5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26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7</w:t>
        </w:r>
        <w:r w:rsidR="0093555C">
          <w:rPr>
            <w:noProof/>
            <w:webHidden/>
          </w:rPr>
          <w:fldChar w:fldCharType="end"/>
        </w:r>
      </w:hyperlink>
    </w:p>
    <w:p w14:paraId="568629D1" w14:textId="2FACAD48" w:rsidR="0093555C" w:rsidRDefault="00304DC1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27" w:history="1">
        <w:r w:rsidR="0093555C" w:rsidRPr="00E95FCD">
          <w:rPr>
            <w:rStyle w:val="Kpr"/>
            <w:noProof/>
          </w:rPr>
          <w:t>3.3 Uçuş Performans Parametreleri (10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27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7</w:t>
        </w:r>
        <w:r w:rsidR="0093555C">
          <w:rPr>
            <w:noProof/>
            <w:webHidden/>
          </w:rPr>
          <w:fldChar w:fldCharType="end"/>
        </w:r>
      </w:hyperlink>
    </w:p>
    <w:p w14:paraId="73FF0A78" w14:textId="657DC34D" w:rsidR="0093555C" w:rsidRDefault="00304DC1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28" w:history="1">
        <w:r w:rsidR="0093555C" w:rsidRPr="00E95FCD">
          <w:rPr>
            <w:rStyle w:val="Kpr"/>
            <w:noProof/>
          </w:rPr>
          <w:t>3.4 Hava Aracı Maliyet Dağılımı (5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28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7</w:t>
        </w:r>
        <w:r w:rsidR="0093555C">
          <w:rPr>
            <w:noProof/>
            <w:webHidden/>
          </w:rPr>
          <w:fldChar w:fldCharType="end"/>
        </w:r>
      </w:hyperlink>
    </w:p>
    <w:p w14:paraId="1A418BBE" w14:textId="6C6E9592" w:rsidR="0093555C" w:rsidRDefault="00304DC1">
      <w:pPr>
        <w:pStyle w:val="T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29" w:history="1">
        <w:r w:rsidR="0093555C" w:rsidRPr="00E95FCD">
          <w:rPr>
            <w:rStyle w:val="Kpr"/>
            <w:noProof/>
          </w:rPr>
          <w:t>4. PROTOTİP ÜRETİM SÜRECİ (TOPLAM 15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29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8</w:t>
        </w:r>
        <w:r w:rsidR="0093555C">
          <w:rPr>
            <w:noProof/>
            <w:webHidden/>
          </w:rPr>
          <w:fldChar w:fldCharType="end"/>
        </w:r>
      </w:hyperlink>
    </w:p>
    <w:p w14:paraId="5F9AAC19" w14:textId="5EE8B25E" w:rsidR="0093555C" w:rsidRDefault="00304DC1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30" w:history="1">
        <w:r w:rsidR="0093555C" w:rsidRPr="00E95FCD">
          <w:rPr>
            <w:rStyle w:val="Kpr"/>
            <w:noProof/>
          </w:rPr>
          <w:t>4.1 İHA İmalat ve Montaj Süreci (3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30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8</w:t>
        </w:r>
        <w:r w:rsidR="0093555C">
          <w:rPr>
            <w:noProof/>
            <w:webHidden/>
          </w:rPr>
          <w:fldChar w:fldCharType="end"/>
        </w:r>
      </w:hyperlink>
    </w:p>
    <w:p w14:paraId="4BC91E23" w14:textId="1E2C4C61" w:rsidR="0093555C" w:rsidRDefault="00304DC1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31" w:history="1">
        <w:r w:rsidR="0093555C" w:rsidRPr="00E95FCD">
          <w:rPr>
            <w:rStyle w:val="Kpr"/>
            <w:noProof/>
          </w:rPr>
          <w:t>4.2 İHA Elektrik Elektronik Entegrasyon Süreci (5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31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8</w:t>
        </w:r>
        <w:r w:rsidR="0093555C">
          <w:rPr>
            <w:noProof/>
            <w:webHidden/>
          </w:rPr>
          <w:fldChar w:fldCharType="end"/>
        </w:r>
      </w:hyperlink>
    </w:p>
    <w:p w14:paraId="7D96037F" w14:textId="444BC8E8" w:rsidR="0093555C" w:rsidRDefault="00304DC1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32" w:history="1">
        <w:r w:rsidR="0093555C" w:rsidRPr="00E95FCD">
          <w:rPr>
            <w:rStyle w:val="Kpr"/>
            <w:noProof/>
          </w:rPr>
          <w:t>4.3 İHA Montajı ve Genel Kontroller (5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32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8</w:t>
        </w:r>
        <w:r w:rsidR="0093555C">
          <w:rPr>
            <w:noProof/>
            <w:webHidden/>
          </w:rPr>
          <w:fldChar w:fldCharType="end"/>
        </w:r>
      </w:hyperlink>
    </w:p>
    <w:p w14:paraId="7F1116B8" w14:textId="025D5D40" w:rsidR="0093555C" w:rsidRDefault="00304DC1">
      <w:pPr>
        <w:pStyle w:val="T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33" w:history="1">
        <w:r w:rsidR="0093555C" w:rsidRPr="00E95FCD">
          <w:rPr>
            <w:rStyle w:val="Kpr"/>
            <w:noProof/>
          </w:rPr>
          <w:t>4.4 Üretim İş Zaman Çizelgesi Planlanan ve Gerçekleşen (2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33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8</w:t>
        </w:r>
        <w:r w:rsidR="0093555C">
          <w:rPr>
            <w:noProof/>
            <w:webHidden/>
          </w:rPr>
          <w:fldChar w:fldCharType="end"/>
        </w:r>
      </w:hyperlink>
    </w:p>
    <w:p w14:paraId="4DA18D26" w14:textId="4F897824" w:rsidR="0093555C" w:rsidRDefault="00304DC1">
      <w:pPr>
        <w:pStyle w:val="T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34" w:history="1">
        <w:r w:rsidR="0093555C" w:rsidRPr="00E95FCD">
          <w:rPr>
            <w:rStyle w:val="Kpr"/>
            <w:noProof/>
          </w:rPr>
          <w:t>5. TEKNİK ÇİZİMLER (TOPLAM 20 puan)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34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9</w:t>
        </w:r>
        <w:r w:rsidR="0093555C">
          <w:rPr>
            <w:noProof/>
            <w:webHidden/>
          </w:rPr>
          <w:fldChar w:fldCharType="end"/>
        </w:r>
      </w:hyperlink>
    </w:p>
    <w:p w14:paraId="49B0D1D5" w14:textId="5306B754" w:rsidR="0093555C" w:rsidRDefault="00304DC1">
      <w:pPr>
        <w:pStyle w:val="T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1190535" w:history="1">
        <w:r w:rsidR="0093555C" w:rsidRPr="00E95FCD">
          <w:rPr>
            <w:rStyle w:val="Kpr"/>
            <w:noProof/>
          </w:rPr>
          <w:t>6. RAPOR YAZIM KURALLARI</w:t>
        </w:r>
        <w:r w:rsidR="0093555C">
          <w:rPr>
            <w:noProof/>
            <w:webHidden/>
          </w:rPr>
          <w:tab/>
        </w:r>
        <w:r w:rsidR="0093555C">
          <w:rPr>
            <w:noProof/>
            <w:webHidden/>
          </w:rPr>
          <w:fldChar w:fldCharType="begin"/>
        </w:r>
        <w:r w:rsidR="0093555C">
          <w:rPr>
            <w:noProof/>
            <w:webHidden/>
          </w:rPr>
          <w:instrText xml:space="preserve"> PAGEREF _Toc71190535 \h </w:instrText>
        </w:r>
        <w:r w:rsidR="0093555C">
          <w:rPr>
            <w:noProof/>
            <w:webHidden/>
          </w:rPr>
        </w:r>
        <w:r w:rsidR="0093555C">
          <w:rPr>
            <w:noProof/>
            <w:webHidden/>
          </w:rPr>
          <w:fldChar w:fldCharType="separate"/>
        </w:r>
        <w:r w:rsidR="0093555C">
          <w:rPr>
            <w:noProof/>
            <w:webHidden/>
          </w:rPr>
          <w:t>10</w:t>
        </w:r>
        <w:r w:rsidR="0093555C">
          <w:rPr>
            <w:noProof/>
            <w:webHidden/>
          </w:rPr>
          <w:fldChar w:fldCharType="end"/>
        </w:r>
      </w:hyperlink>
    </w:p>
    <w:p w14:paraId="77AA9C50" w14:textId="1F6EA8DB" w:rsidR="0076771C" w:rsidRPr="00F766E7" w:rsidRDefault="00F6769F" w:rsidP="00F122A7">
      <w:pPr>
        <w:pStyle w:val="Balk1"/>
      </w:pPr>
      <w:r w:rsidRPr="009C7F83">
        <w:rPr>
          <w:szCs w:val="24"/>
        </w:rPr>
        <w:lastRenderedPageBreak/>
        <w:fldChar w:fldCharType="end"/>
      </w:r>
      <w:bookmarkStart w:id="2" w:name="_Toc505349808"/>
      <w:bookmarkStart w:id="3" w:name="_Toc71190513"/>
      <w:r w:rsidR="0076771C" w:rsidRPr="00F766E7">
        <w:t xml:space="preserve">1. </w:t>
      </w:r>
      <w:r w:rsidR="00177585" w:rsidRPr="00F766E7">
        <w:t xml:space="preserve">GENEL </w:t>
      </w:r>
      <w:r w:rsidR="0076771C" w:rsidRPr="00F766E7">
        <w:t>ÖZET</w:t>
      </w:r>
      <w:bookmarkEnd w:id="2"/>
      <w:r w:rsidR="0047692D">
        <w:t xml:space="preserve"> (TOPLAM 10 puan)</w:t>
      </w:r>
      <w:bookmarkEnd w:id="3"/>
    </w:p>
    <w:p w14:paraId="7BADBD9E" w14:textId="101CEF9A" w:rsidR="009D0756" w:rsidRPr="009D0756" w:rsidRDefault="009D0756" w:rsidP="0047692D">
      <w:r w:rsidRPr="009D0756">
        <w:t>Bu bölümde</w:t>
      </w:r>
      <w:r w:rsidR="00F172F5">
        <w:t>,</w:t>
      </w:r>
      <w:r w:rsidRPr="009D0756">
        <w:t xml:space="preserve"> başvuran takımların yarışmaya katılacakları sabit veya döner kanatlı </w:t>
      </w:r>
      <w:r w:rsidR="00DC1A7A">
        <w:t>İnsansız Hava Aracı (</w:t>
      </w:r>
      <w:r w:rsidRPr="009D0756">
        <w:t>İHA</w:t>
      </w:r>
      <w:r w:rsidR="00DC1A7A">
        <w:t>)</w:t>
      </w:r>
      <w:r w:rsidRPr="009D0756">
        <w:t xml:space="preserve"> ile ilgili olarak genel tanıtıcı bilgiler verilmelidir. </w:t>
      </w:r>
      <w:r>
        <w:t xml:space="preserve">Genel </w:t>
      </w:r>
      <w:r w:rsidRPr="009D0756">
        <w:t>Özet maksimum 2 sayfa olacak şekilde yazılmalıdır.</w:t>
      </w:r>
    </w:p>
    <w:p w14:paraId="7771C085" w14:textId="4B5A4511" w:rsidR="0076771C" w:rsidRPr="009C7F83" w:rsidRDefault="0076771C" w:rsidP="0047692D">
      <w:pPr>
        <w:pStyle w:val="Balk2"/>
      </w:pPr>
      <w:bookmarkStart w:id="4" w:name="_Toc505349809"/>
      <w:bookmarkStart w:id="5" w:name="_Toc71190514"/>
      <w:r w:rsidRPr="009C7F83">
        <w:t>1.1 Tasarım Süreci</w:t>
      </w:r>
      <w:bookmarkEnd w:id="4"/>
      <w:r w:rsidR="0047692D">
        <w:t xml:space="preserve"> (2 puan)</w:t>
      </w:r>
      <w:bookmarkEnd w:id="5"/>
    </w:p>
    <w:p w14:paraId="61F39378" w14:textId="7CD4A55F" w:rsidR="0076771C" w:rsidRPr="009C7F83" w:rsidRDefault="0076771C" w:rsidP="0047692D">
      <w:r w:rsidRPr="009C7F83">
        <w:t>Bu başlık altında</w:t>
      </w:r>
      <w:r w:rsidR="0014296F">
        <w:t>,</w:t>
      </w:r>
      <w:r w:rsidRPr="009C7F83">
        <w:t xml:space="preserve"> sabit veya döner kanatlı İHA’nın tasarım süreci ile ilgili genel tanıtıcı bilgi</w:t>
      </w:r>
      <w:r w:rsidR="0014296F">
        <w:t>ler</w:t>
      </w:r>
      <w:r w:rsidRPr="009C7F83">
        <w:t xml:space="preserve"> verilmelidir. Bu bilgiler</w:t>
      </w:r>
      <w:r w:rsidR="004516D6">
        <w:t>;</w:t>
      </w:r>
      <w:r w:rsidRPr="009C7F83">
        <w:t xml:space="preserve"> aracın genel </w:t>
      </w:r>
      <w:r w:rsidR="00265879">
        <w:t>yapım özellikleri</w:t>
      </w:r>
      <w:r w:rsidRPr="009C7F83">
        <w:t>, kazandırılan yetenekler ve tasarımın özgün yönleri</w:t>
      </w:r>
      <w:r w:rsidR="0023122A">
        <w:t>ni</w:t>
      </w:r>
      <w:r w:rsidR="00265879">
        <w:t xml:space="preserve"> içermelidir</w:t>
      </w:r>
      <w:r w:rsidR="00E163FF" w:rsidRPr="009C7F83">
        <w:t>.</w:t>
      </w:r>
      <w:r w:rsidR="00BA3EA3">
        <w:t xml:space="preserve"> İHA üretim süreci planlamasına ilişkin bilgiler</w:t>
      </w:r>
      <w:r w:rsidR="004516D6">
        <w:t xml:space="preserve">e de </w:t>
      </w:r>
      <w:r w:rsidR="006A546F">
        <w:t xml:space="preserve">(kullanılacak malzeme ve üretim yöntemleri vb.) </w:t>
      </w:r>
      <w:r w:rsidR="004516D6">
        <w:t>yer</w:t>
      </w:r>
      <w:r w:rsidR="00BA3EA3">
        <w:t xml:space="preserve"> verilmelidir.</w:t>
      </w:r>
    </w:p>
    <w:p w14:paraId="72F63182" w14:textId="230D01F5" w:rsidR="0076771C" w:rsidRPr="009C7F83" w:rsidRDefault="0076771C" w:rsidP="0047692D">
      <w:pPr>
        <w:pStyle w:val="Balk2"/>
      </w:pPr>
      <w:bookmarkStart w:id="6" w:name="_Toc505349810"/>
      <w:bookmarkStart w:id="7" w:name="_Toc71190515"/>
      <w:r w:rsidRPr="009C7F83">
        <w:t>1.2 Temel Görev Gereksinimleri</w:t>
      </w:r>
      <w:r w:rsidR="009D0756">
        <w:t xml:space="preserve"> ve Tasarım Özellikleri</w:t>
      </w:r>
      <w:r w:rsidRPr="009C7F83">
        <w:t xml:space="preserve"> </w:t>
      </w:r>
      <w:bookmarkEnd w:id="6"/>
      <w:r w:rsidR="0004541F">
        <w:t xml:space="preserve">(5 </w:t>
      </w:r>
      <w:r w:rsidR="0092055E">
        <w:t>p</w:t>
      </w:r>
      <w:r w:rsidR="0004541F">
        <w:t>uan)</w:t>
      </w:r>
      <w:bookmarkEnd w:id="7"/>
    </w:p>
    <w:p w14:paraId="69D646C7" w14:textId="52EF9FE3" w:rsidR="0076771C" w:rsidRPr="009C7F83" w:rsidRDefault="0076771C" w:rsidP="0047692D">
      <w:r w:rsidRPr="009C7F83">
        <w:t>Bu başlık altında</w:t>
      </w:r>
      <w:r w:rsidR="0014296F">
        <w:t>,</w:t>
      </w:r>
      <w:r w:rsidRPr="009C7F83">
        <w:t xml:space="preserve"> sabit veya döner kanatlı İHA’nın gerçekleştireceği görev i</w:t>
      </w:r>
      <w:r w:rsidR="0004541F">
        <w:t>le ilgili olarak yapılan tasarım</w:t>
      </w:r>
      <w:r w:rsidRPr="009C7F83">
        <w:t>, görevi gerçekleştirirken izlene</w:t>
      </w:r>
      <w:r w:rsidR="00AC4972" w:rsidRPr="009C7F83">
        <w:t>n</w:t>
      </w:r>
      <w:r w:rsidRPr="009C7F83">
        <w:t xml:space="preserve"> yol</w:t>
      </w:r>
      <w:r w:rsidR="00AC4972" w:rsidRPr="009C7F83">
        <w:t xml:space="preserve"> açıklanmalı ve</w:t>
      </w:r>
      <w:r w:rsidR="00325506" w:rsidRPr="009C7F83">
        <w:t xml:space="preserve"> </w:t>
      </w:r>
      <w:r w:rsidRPr="009C7F83">
        <w:t>sağlanan güvenlik gereklilikleri ile ilgi</w:t>
      </w:r>
      <w:r w:rsidR="00E163FF" w:rsidRPr="009C7F83">
        <w:t>li genel bilgi</w:t>
      </w:r>
      <w:r w:rsidR="0014296F">
        <w:t>ler</w:t>
      </w:r>
      <w:r w:rsidR="00E163FF" w:rsidRPr="009C7F83">
        <w:t xml:space="preserve"> verilmelidir.</w:t>
      </w:r>
    </w:p>
    <w:p w14:paraId="58946784" w14:textId="3478D50A" w:rsidR="0076771C" w:rsidRPr="009C7F83" w:rsidRDefault="0076771C" w:rsidP="0047692D">
      <w:pPr>
        <w:pStyle w:val="Balk2"/>
      </w:pPr>
      <w:bookmarkStart w:id="8" w:name="_Toc505349811"/>
      <w:bookmarkStart w:id="9" w:name="_Toc71190516"/>
      <w:r w:rsidRPr="009C7F83">
        <w:t>1.3 Sistem Performans Özellikleri</w:t>
      </w:r>
      <w:bookmarkEnd w:id="8"/>
      <w:r w:rsidR="0004541F">
        <w:t xml:space="preserve"> (</w:t>
      </w:r>
      <w:r w:rsidR="0047692D">
        <w:t>3</w:t>
      </w:r>
      <w:r w:rsidR="0004541F">
        <w:t xml:space="preserve"> </w:t>
      </w:r>
      <w:r w:rsidR="0092055E">
        <w:t>p</w:t>
      </w:r>
      <w:r w:rsidR="0004541F">
        <w:t>uan)</w:t>
      </w:r>
      <w:bookmarkEnd w:id="9"/>
    </w:p>
    <w:p w14:paraId="50541B2D" w14:textId="28E56A0D" w:rsidR="0076771C" w:rsidRPr="009C7F83" w:rsidRDefault="0076771C" w:rsidP="0047692D">
      <w:r w:rsidRPr="009C7F83">
        <w:t>Bu başlık altında</w:t>
      </w:r>
      <w:r w:rsidR="00AC4972" w:rsidRPr="009C7F83">
        <w:t>,</w:t>
      </w:r>
      <w:r w:rsidRPr="009C7F83">
        <w:t xml:space="preserve"> tasarlanan sabit veya döner kanatlı İHA’nın</w:t>
      </w:r>
      <w:r w:rsidR="00653868">
        <w:t xml:space="preserve"> planlanan </w:t>
      </w:r>
      <w:r w:rsidR="00AC4972" w:rsidRPr="009C7F83">
        <w:t>kalkış ağırlığı, uçuş hızı, uçuş süresi ve yük taşıma kapasitesi gibi performans parametreleri</w:t>
      </w:r>
      <w:r w:rsidRPr="009C7F83">
        <w:t xml:space="preserve"> ile ilgi</w:t>
      </w:r>
      <w:r w:rsidR="00E163FF" w:rsidRPr="009C7F83">
        <w:t>li genel bilgi</w:t>
      </w:r>
      <w:r w:rsidR="0014296F">
        <w:t>ler</w:t>
      </w:r>
      <w:r w:rsidR="00E163FF" w:rsidRPr="009C7F83">
        <w:t xml:space="preserve"> verilmelidir.</w:t>
      </w:r>
    </w:p>
    <w:p w14:paraId="45A38096" w14:textId="77777777" w:rsidR="0076771C" w:rsidRPr="009C7F83" w:rsidRDefault="0076771C" w:rsidP="0047692D"/>
    <w:p w14:paraId="2C88E245" w14:textId="77777777" w:rsidR="0076771C" w:rsidRPr="009C7F83" w:rsidRDefault="0076771C" w:rsidP="0047692D"/>
    <w:p w14:paraId="1A5D3A80" w14:textId="48801F46" w:rsidR="0076771C" w:rsidRPr="009C7F83" w:rsidRDefault="00AC4972" w:rsidP="0047692D">
      <w:pPr>
        <w:tabs>
          <w:tab w:val="left" w:pos="6705"/>
        </w:tabs>
      </w:pPr>
      <w:r w:rsidRPr="009C7F83">
        <w:tab/>
      </w:r>
    </w:p>
    <w:p w14:paraId="0599F448" w14:textId="77777777" w:rsidR="0076771C" w:rsidRPr="009C7F83" w:rsidRDefault="0076771C" w:rsidP="0047692D"/>
    <w:p w14:paraId="7E3D0EF9" w14:textId="77777777" w:rsidR="0076771C" w:rsidRPr="009C7F83" w:rsidRDefault="0076771C" w:rsidP="0047692D"/>
    <w:p w14:paraId="077455BB" w14:textId="77777777" w:rsidR="0076771C" w:rsidRPr="009C7F83" w:rsidRDefault="0076771C" w:rsidP="0047692D">
      <w:pPr>
        <w:widowControl/>
        <w:autoSpaceDE/>
        <w:autoSpaceDN/>
        <w:adjustRightInd/>
        <w:jc w:val="left"/>
        <w:rPr>
          <w:b/>
        </w:rPr>
      </w:pPr>
      <w:r w:rsidRPr="009C7F83">
        <w:br w:type="page"/>
      </w:r>
    </w:p>
    <w:p w14:paraId="1509905F" w14:textId="5F499049" w:rsidR="0076771C" w:rsidRDefault="0076771C" w:rsidP="0047692D">
      <w:pPr>
        <w:pStyle w:val="Balk1"/>
      </w:pPr>
      <w:bookmarkStart w:id="10" w:name="_Toc505349812"/>
      <w:bookmarkStart w:id="11" w:name="_Toc71190517"/>
      <w:r w:rsidRPr="009C7F83">
        <w:lastRenderedPageBreak/>
        <w:t>2. YÖNETİM ÖZETİ</w:t>
      </w:r>
      <w:bookmarkEnd w:id="10"/>
      <w:r w:rsidR="00170061">
        <w:t xml:space="preserve"> (TOPLAM 10 puan)</w:t>
      </w:r>
      <w:bookmarkEnd w:id="11"/>
    </w:p>
    <w:p w14:paraId="6A2C7034" w14:textId="4DD59B02" w:rsidR="00DC1A7A" w:rsidRPr="00DC1A7A" w:rsidRDefault="00DC1A7A" w:rsidP="0047692D">
      <w:r w:rsidRPr="00DC1A7A">
        <w:t>Bu bölümde</w:t>
      </w:r>
      <w:r w:rsidR="0014296F">
        <w:t>,</w:t>
      </w:r>
      <w:r w:rsidRPr="00DC1A7A">
        <w:t xml:space="preserve"> başvuran takımların Akademik danışmanı, üyeleri ve takımın yetenekleri hakkında genel tanıtıcı bilgiler verilmelidir.</w:t>
      </w:r>
    </w:p>
    <w:p w14:paraId="36984C7B" w14:textId="62EDCE2A" w:rsidR="0076771C" w:rsidRPr="009C7F83" w:rsidRDefault="0004541F" w:rsidP="0047692D">
      <w:pPr>
        <w:pStyle w:val="Balk2"/>
      </w:pPr>
      <w:bookmarkStart w:id="12" w:name="_Toc505349813"/>
      <w:bookmarkStart w:id="13" w:name="_Toc71190518"/>
      <w:r>
        <w:t>2.1</w:t>
      </w:r>
      <w:r w:rsidR="00384A78">
        <w:t xml:space="preserve"> </w:t>
      </w:r>
      <w:r w:rsidR="0076771C" w:rsidRPr="009C7F83">
        <w:t>Takım Organizasyonu</w:t>
      </w:r>
      <w:bookmarkEnd w:id="12"/>
      <w:r>
        <w:t xml:space="preserve"> (5 </w:t>
      </w:r>
      <w:r w:rsidR="0092055E">
        <w:t>p</w:t>
      </w:r>
      <w:r>
        <w:t>uan)</w:t>
      </w:r>
      <w:bookmarkEnd w:id="13"/>
    </w:p>
    <w:p w14:paraId="0BBAE221" w14:textId="6D83F037" w:rsidR="0076771C" w:rsidRPr="009C7F83" w:rsidRDefault="0076771C" w:rsidP="0047692D">
      <w:r w:rsidRPr="009C7F83">
        <w:t>Bu başlık altında</w:t>
      </w:r>
      <w:r w:rsidR="0014296F">
        <w:t>,</w:t>
      </w:r>
      <w:r w:rsidRPr="009C7F83">
        <w:t xml:space="preserve"> sabit veya döner kanatlı İHA’nın tasarım sürecindeki görev dağılımı bir organizasyon grafiği üzerinde gösterilmeli ve </w:t>
      </w:r>
      <w:r w:rsidR="005A1886">
        <w:t xml:space="preserve">gerekli </w:t>
      </w:r>
      <w:r w:rsidRPr="009C7F83">
        <w:t>bilgi</w:t>
      </w:r>
      <w:r w:rsidR="005A1886">
        <w:t>ler</w:t>
      </w:r>
      <w:r w:rsidRPr="009C7F83">
        <w:t xml:space="preserve"> verilmeli</w:t>
      </w:r>
      <w:r w:rsidR="00647536" w:rsidRPr="009C7F83">
        <w:t>dir. A</w:t>
      </w:r>
      <w:r w:rsidRPr="009C7F83">
        <w:t>yrıca her takım üyesini</w:t>
      </w:r>
      <w:r w:rsidR="00E163FF" w:rsidRPr="009C7F83">
        <w:t xml:space="preserve"> tanıtan bilgi</w:t>
      </w:r>
      <w:r w:rsidR="005A1886">
        <w:t>ler de</w:t>
      </w:r>
      <w:r w:rsidR="00E163FF" w:rsidRPr="009C7F83">
        <w:t xml:space="preserve"> </w:t>
      </w:r>
      <w:r w:rsidR="005A1886">
        <w:t>sunulmalıdır</w:t>
      </w:r>
      <w:r w:rsidR="00E163FF" w:rsidRPr="009C7F83">
        <w:t>.</w:t>
      </w:r>
      <w:r w:rsidRPr="009C7F83">
        <w:t xml:space="preserve"> </w:t>
      </w:r>
    </w:p>
    <w:p w14:paraId="5B75AB95" w14:textId="38C2BA95" w:rsidR="0076771C" w:rsidRDefault="0076771C" w:rsidP="0047692D">
      <w:pPr>
        <w:pStyle w:val="Balk2"/>
      </w:pPr>
      <w:bookmarkStart w:id="14" w:name="_Toc505349814"/>
      <w:bookmarkStart w:id="15" w:name="_Toc71190519"/>
      <w:r w:rsidRPr="009C7F83">
        <w:t>2.</w:t>
      </w:r>
      <w:r w:rsidR="0004541F">
        <w:t>2</w:t>
      </w:r>
      <w:r w:rsidRPr="009C7F83">
        <w:t xml:space="preserve"> Zaman Akış Çizelgesi</w:t>
      </w:r>
      <w:bookmarkEnd w:id="14"/>
      <w:r w:rsidR="0004541F">
        <w:t xml:space="preserve"> (</w:t>
      </w:r>
      <w:r w:rsidR="00170061">
        <w:t>5</w:t>
      </w:r>
      <w:r w:rsidR="0004541F">
        <w:t xml:space="preserve"> </w:t>
      </w:r>
      <w:r w:rsidR="0092055E">
        <w:t>p</w:t>
      </w:r>
      <w:r w:rsidR="0004541F">
        <w:t>uan)</w:t>
      </w:r>
      <w:bookmarkEnd w:id="15"/>
    </w:p>
    <w:p w14:paraId="483E4EC3" w14:textId="34D0BDF0" w:rsidR="0004541F" w:rsidRPr="0087795F" w:rsidRDefault="0004541F" w:rsidP="0047692D">
      <w:pPr>
        <w:rPr>
          <w:strike/>
        </w:rPr>
      </w:pPr>
      <w:r w:rsidRPr="009C7F83">
        <w:t>Bu başlık altında</w:t>
      </w:r>
      <w:r w:rsidR="0014296F">
        <w:t>,</w:t>
      </w:r>
      <w:r w:rsidRPr="009C7F83">
        <w:t xml:space="preserve"> sabit veya döner kanatlı İHA’nın tasarım sürecinde yapılacak iş paketleri bir iş</w:t>
      </w:r>
      <w:r w:rsidR="00E1014F">
        <w:t>-</w:t>
      </w:r>
      <w:r w:rsidRPr="009C7F83">
        <w:t>zaman grafiği üzerinde gösterilmeli ve ana iş paketleri ile ilgili bilgi</w:t>
      </w:r>
      <w:r w:rsidR="00E1014F">
        <w:t>ler</w:t>
      </w:r>
      <w:r w:rsidRPr="009C7F83">
        <w:t xml:space="preserve"> verilmelidir. </w:t>
      </w:r>
      <w:r w:rsidR="00AC316B">
        <w:t xml:space="preserve"> Örnek </w:t>
      </w:r>
      <w:r w:rsidR="00E1014F">
        <w:t xml:space="preserve">bir </w:t>
      </w:r>
      <w:r w:rsidR="00392943" w:rsidRPr="009C7F83">
        <w:t>iş</w:t>
      </w:r>
      <w:r w:rsidR="00392943">
        <w:t>-</w:t>
      </w:r>
      <w:r w:rsidR="00392943" w:rsidRPr="009C7F83">
        <w:t xml:space="preserve">zaman grafiği </w:t>
      </w:r>
      <w:r w:rsidR="00AC316B">
        <w:t>aşağıda verilmiştir.</w:t>
      </w:r>
    </w:p>
    <w:p w14:paraId="23ACD429" w14:textId="26E6EE1A" w:rsidR="0004541F" w:rsidRDefault="0004541F" w:rsidP="0047692D"/>
    <w:p w14:paraId="27E92A23" w14:textId="77777777" w:rsidR="006D0BF0" w:rsidRDefault="006D0BF0" w:rsidP="0047692D">
      <w:pPr>
        <w:sectPr w:rsidR="006D0BF0" w:rsidSect="0047692D">
          <w:pgSz w:w="11904" w:h="16838"/>
          <w:pgMar w:top="1701" w:right="1701" w:bottom="1701" w:left="1701" w:header="709" w:footer="709" w:gutter="0"/>
          <w:pgNumType w:start="1"/>
          <w:cols w:space="60"/>
          <w:noEndnote/>
        </w:sectPr>
      </w:pPr>
    </w:p>
    <w:p w14:paraId="33FD0D02" w14:textId="7CC9F66B" w:rsidR="006D0BF0" w:rsidRPr="00392943" w:rsidRDefault="006D0BF0" w:rsidP="0047692D">
      <w:pPr>
        <w:rPr>
          <w:b/>
          <w:bCs/>
        </w:rPr>
      </w:pPr>
      <w:r w:rsidRPr="00392943">
        <w:rPr>
          <w:b/>
          <w:bCs/>
        </w:rPr>
        <w:lastRenderedPageBreak/>
        <w:t xml:space="preserve">Örnek </w:t>
      </w:r>
      <w:r w:rsidR="00392943" w:rsidRPr="00392943">
        <w:rPr>
          <w:b/>
          <w:bCs/>
        </w:rPr>
        <w:t>İş-Zaman Grafiği</w:t>
      </w:r>
    </w:p>
    <w:tbl>
      <w:tblPr>
        <w:tblpPr w:leftFromText="141" w:rightFromText="141" w:vertAnchor="text" w:horzAnchor="margin" w:tblpXSpec="center" w:tblpY="357"/>
        <w:tblOverlap w:val="never"/>
        <w:tblW w:w="1256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0"/>
        <w:gridCol w:w="2620"/>
        <w:gridCol w:w="117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2"/>
      </w:tblGrid>
      <w:tr w:rsidR="00392943" w:rsidRPr="006D0BF0" w14:paraId="2451FF56" w14:textId="77777777" w:rsidTr="00BE1A57">
        <w:trPr>
          <w:trHeight w:hRule="exact" w:val="750"/>
        </w:trPr>
        <w:tc>
          <w:tcPr>
            <w:tcW w:w="61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3F2B5B9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İP No</w:t>
            </w:r>
          </w:p>
        </w:tc>
        <w:tc>
          <w:tcPr>
            <w:tcW w:w="262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7D646A44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İP</w:t>
            </w:r>
          </w:p>
          <w:p w14:paraId="104DB36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Adı/Tanımı</w:t>
            </w:r>
          </w:p>
        </w:tc>
        <w:tc>
          <w:tcPr>
            <w:tcW w:w="117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0FE95F3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imler Tarafından Yapılacağı</w:t>
            </w:r>
          </w:p>
        </w:tc>
        <w:tc>
          <w:tcPr>
            <w:tcW w:w="8162" w:type="dxa"/>
            <w:gridSpan w:val="2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</w:tcPr>
          <w:p w14:paraId="06F5F203" w14:textId="77777777" w:rsidR="00392943" w:rsidRPr="006D0BF0" w:rsidRDefault="00392943" w:rsidP="00BE1A57">
            <w:pPr>
              <w:widowControl/>
              <w:autoSpaceDE/>
              <w:autoSpaceDN/>
              <w:adjustRightInd/>
              <w:ind w:right="-502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AFTALAR</w:t>
            </w:r>
          </w:p>
        </w:tc>
      </w:tr>
      <w:tr w:rsidR="00392943" w:rsidRPr="006D0BF0" w14:paraId="3456E299" w14:textId="77777777" w:rsidTr="00BE1A57">
        <w:trPr>
          <w:trHeight w:val="315"/>
        </w:trPr>
        <w:tc>
          <w:tcPr>
            <w:tcW w:w="61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8BD3A1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6A78D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ABC7D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4A1F8D14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377414A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7B492314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3FD3C35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39FA551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539F6E2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2651D8B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2CF3925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1741CD6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5270B77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493A1C2D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5557D80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2607F4D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1A48A39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4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6FB8964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5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1769BAAC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6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4E2B17A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7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663719DD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8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6AE815F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9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649F870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0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570C4A1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1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D83752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2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7322B5E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3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AB6729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4</w:t>
            </w:r>
          </w:p>
        </w:tc>
      </w:tr>
      <w:tr w:rsidR="00392943" w:rsidRPr="006D0BF0" w14:paraId="0F9985DF" w14:textId="77777777" w:rsidTr="00BE1A57">
        <w:trPr>
          <w:trHeight w:val="700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FD5F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  <w:r w:rsidRPr="006D0BF0">
              <w:rPr>
                <w:rFonts w:ascii="Arial" w:hAnsi="Arial" w:cs="Arial"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FFFF1B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Cs/>
                <w:color w:val="000000"/>
                <w:sz w:val="18"/>
                <w:szCs w:val="18"/>
              </w:rPr>
              <w:t xml:space="preserve">Görev Analizi ve </w:t>
            </w: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Literatür Taraması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E7FD6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6F113B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98D146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454F94E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AECF42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F5FA60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71524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6E51AD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40123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06D26C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C32CF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9FB36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B2437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D23BC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4B8F6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C8D5AE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BA52B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03526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C134E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FD566C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5E96B3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C1F75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39A0F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E0E29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61CA4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</w:tr>
      <w:tr w:rsidR="00392943" w:rsidRPr="006D0BF0" w14:paraId="48A5A362" w14:textId="77777777" w:rsidTr="00BE1A57">
        <w:trPr>
          <w:trHeight w:val="700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B1767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1A340E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Tasarım Boyutsal Parametrelerinin Belirlenmesi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4BD6D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7E33E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99DC1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9C460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3749D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17B78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7D53C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EC44EC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1D01AE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D6321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4BCFC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6EED1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8994F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24C83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226CF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6BBA21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461C2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B2EF2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8E06C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A70F6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06E01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CF03D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D2CE6E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4639D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24B0F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</w:tr>
      <w:tr w:rsidR="00392943" w:rsidRPr="006D0BF0" w14:paraId="65AA90F6" w14:textId="77777777" w:rsidTr="00BE1A57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79D48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DDADE0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Tasarımın Yapısal Özellikleri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085ED4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ED3C3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2C38B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888E6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4CD1CF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BDC944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32621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EA839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C82E2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9E406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1A049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2EE5D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34C3AC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43716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A62670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17D6C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968814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EF123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9A0B7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B5AA8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5B7A3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6BADB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F5739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5F733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D2FFC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</w:tr>
      <w:tr w:rsidR="00392943" w:rsidRPr="006D0BF0" w14:paraId="4B79107B" w14:textId="77777777" w:rsidTr="00BE1A57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88254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109FA1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 xml:space="preserve">Kontrol ve Güç Sistemleri Tasarımı 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CB34A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AF68F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59DEE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CA5A8E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800CA6E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162DDC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E3639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6FEC6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CCDCD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422C5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AC74A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03089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6DB3B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936C8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B7987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5FE444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C4EDF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EA718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121C7D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DBB61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E5393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CFE66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C753A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E079F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B3EC3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</w:tr>
      <w:tr w:rsidR="00392943" w:rsidRPr="006D0BF0" w14:paraId="2F8CBCF8" w14:textId="77777777" w:rsidTr="00BE1A57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7A221D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 5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7BA4CD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Uçuş Performans Parametreleri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6E267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C65C7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D6857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CB1B9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2ED74C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AA4B2F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72263C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31C5B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7A789D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71D9EE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C2507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957FE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58B43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072A2E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E9EC2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16161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59925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4F2F4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D5885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DB56E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A0CC34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C6D86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68EEBD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9BA42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F51754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</w:tr>
      <w:tr w:rsidR="00392943" w:rsidRPr="006D0BF0" w14:paraId="339C2C13" w14:textId="77777777" w:rsidTr="00BE1A57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53A4C9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897FB5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Hava Aracı Maliyet Hesaplama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991257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566A2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32DE3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83B67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27FC3FA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1322177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DEB4CD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EF52F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64F4B9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B13A29E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B525B2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1805D5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4886DA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0E2695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8F1179D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4239B0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500563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8F77FC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9EE2C6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1296C1D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D257D6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249F08D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99E3A4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2E5C3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B95243E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</w:tr>
      <w:tr w:rsidR="00392943" w:rsidRPr="006D0BF0" w14:paraId="11CBA241" w14:textId="77777777" w:rsidTr="00BE1A57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953AEAC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A60A0D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Teknik Çizimler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8069C2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0A1C51C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13927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E5FFF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489AB8A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72AA781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CD141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89AB2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A76B78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76A914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541A3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B7ED6D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C050A0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85E045C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DA0D3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D3A085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5EDA2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E30CD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46F65D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0A2167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544794B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EE1693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E4E78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9430FD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28442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</w:tr>
      <w:tr w:rsidR="00392943" w:rsidRPr="006D0BF0" w14:paraId="62184828" w14:textId="77777777" w:rsidTr="00BE1A57">
        <w:trPr>
          <w:trHeight w:val="781"/>
        </w:trPr>
        <w:tc>
          <w:tcPr>
            <w:tcW w:w="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C1C446C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2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379AE8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Proje Yönetimi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29ACA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3FD1C90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6E18FDA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4FC71AA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24553FD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57E310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52AEBC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AA3E0D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BF6B1F6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22161A3D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44F950E7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2BA1975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7137D43F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05D6677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D4B9CA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8C50EB4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AD1E20A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0D95A85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3D7285B2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6D7FCE49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5B19B171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03B91DB0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6FB4900C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7D071584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13D15E38" w14:textId="77777777" w:rsidR="00392943" w:rsidRPr="006D0BF0" w:rsidRDefault="00392943" w:rsidP="00BE1A57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</w:tr>
    </w:tbl>
    <w:p w14:paraId="31C0DBFC" w14:textId="59832DB2" w:rsidR="006D0BF0" w:rsidRDefault="006D0BF0" w:rsidP="0047692D">
      <w:pPr>
        <w:sectPr w:rsidR="006D0BF0" w:rsidSect="00DC1A7A">
          <w:pgSz w:w="16838" w:h="11904" w:orient="landscape"/>
          <w:pgMar w:top="1701" w:right="1701" w:bottom="1701" w:left="1701" w:header="709" w:footer="709" w:gutter="0"/>
          <w:cols w:space="60"/>
          <w:noEndnote/>
          <w:docGrid w:linePitch="326"/>
        </w:sectPr>
      </w:pPr>
    </w:p>
    <w:p w14:paraId="77708B4B" w14:textId="70F403B7" w:rsidR="00BA6489" w:rsidRDefault="00262C6A" w:rsidP="0047692D">
      <w:pPr>
        <w:pStyle w:val="Balk1"/>
      </w:pPr>
      <w:bookmarkStart w:id="16" w:name="_Toc71190520"/>
      <w:r w:rsidRPr="009C7F83">
        <w:lastRenderedPageBreak/>
        <w:t>3</w:t>
      </w:r>
      <w:r w:rsidR="00BA6489" w:rsidRPr="009C7F83">
        <w:t xml:space="preserve">. </w:t>
      </w:r>
      <w:r w:rsidR="008F73B9" w:rsidRPr="009C7F83">
        <w:t>DETAYLI</w:t>
      </w:r>
      <w:r w:rsidR="00BA6489" w:rsidRPr="009C7F83">
        <w:t xml:space="preserve"> TASARIM</w:t>
      </w:r>
      <w:r w:rsidR="00170061">
        <w:t xml:space="preserve"> (TOPLAM 45 puan)</w:t>
      </w:r>
      <w:bookmarkEnd w:id="16"/>
    </w:p>
    <w:p w14:paraId="63390BC9" w14:textId="59A12DB1" w:rsidR="00DC1A7A" w:rsidRPr="00DC1A7A" w:rsidRDefault="00DC1A7A" w:rsidP="0047692D">
      <w:r w:rsidRPr="00DC1A7A">
        <w:t>Bu bölümde</w:t>
      </w:r>
      <w:r w:rsidR="00D12D76">
        <w:t>,</w:t>
      </w:r>
      <w:r w:rsidRPr="00DC1A7A">
        <w:t xml:space="preserve"> sabit veya döner kanatlı İHA’nın detay tasarımı ve tasarımın özgün yönlerine yönelik bilgi</w:t>
      </w:r>
      <w:r w:rsidR="00D12D76">
        <w:t>ler</w:t>
      </w:r>
      <w:r w:rsidRPr="00DC1A7A">
        <w:t xml:space="preserve"> verilmelidir.</w:t>
      </w:r>
    </w:p>
    <w:p w14:paraId="4823E39B" w14:textId="48173333" w:rsidR="00BA6489" w:rsidRPr="009C7F83" w:rsidRDefault="00262C6A" w:rsidP="0047692D">
      <w:pPr>
        <w:pStyle w:val="Balk2"/>
      </w:pPr>
      <w:bookmarkStart w:id="17" w:name="_Toc71190521"/>
      <w:r w:rsidRPr="009C7F83">
        <w:t>3</w:t>
      </w:r>
      <w:r w:rsidR="00BA6489" w:rsidRPr="009C7F83">
        <w:t xml:space="preserve">.1 </w:t>
      </w:r>
      <w:r w:rsidR="00794469" w:rsidRPr="009C7F83">
        <w:t>Tasarımın Boyutsal Parametreleri</w:t>
      </w:r>
      <w:r w:rsidR="00580AD8">
        <w:t xml:space="preserve"> (10 </w:t>
      </w:r>
      <w:r w:rsidR="0092055E">
        <w:t>p</w:t>
      </w:r>
      <w:r w:rsidR="00580AD8">
        <w:t>uan)</w:t>
      </w:r>
      <w:bookmarkEnd w:id="17"/>
    </w:p>
    <w:p w14:paraId="346BD4BE" w14:textId="105FBCBD" w:rsidR="002E65D3" w:rsidRPr="009C7F83" w:rsidRDefault="002F1961" w:rsidP="0047692D">
      <w:r w:rsidRPr="009C7F83">
        <w:t>Bu başlık altında</w:t>
      </w:r>
      <w:r w:rsidR="00D12D76">
        <w:t>,</w:t>
      </w:r>
      <w:r w:rsidRPr="009C7F83">
        <w:t xml:space="preserve"> </w:t>
      </w:r>
      <w:r w:rsidR="00E0454C" w:rsidRPr="009C7F83">
        <w:t xml:space="preserve">sabit veya döner kanatlı </w:t>
      </w:r>
      <w:r w:rsidRPr="009C7F83">
        <w:t>İHA’nın nihai tasarımında oluşturulan boyutlandırma, ağırlık</w:t>
      </w:r>
      <w:r w:rsidR="002E65D3" w:rsidRPr="009C7F83">
        <w:t xml:space="preserve"> ve </w:t>
      </w:r>
      <w:r w:rsidR="007E65B8" w:rsidRPr="009C7F83">
        <w:t xml:space="preserve">denge </w:t>
      </w:r>
      <w:r w:rsidR="0068379A" w:rsidRPr="009C7F83">
        <w:t>ile ilgili bilgi</w:t>
      </w:r>
      <w:r w:rsidR="00D12D76">
        <w:t>ler</w:t>
      </w:r>
      <w:r w:rsidR="0068379A" w:rsidRPr="009C7F83">
        <w:t xml:space="preserve"> verilmelidir.</w:t>
      </w:r>
      <w:r w:rsidR="002E65D3" w:rsidRPr="009C7F83">
        <w:t xml:space="preserve"> Ayrıca, ağırlık ve </w:t>
      </w:r>
      <w:r w:rsidR="002301AE" w:rsidRPr="009C7F83">
        <w:t>denge</w:t>
      </w:r>
      <w:r w:rsidR="002E65D3" w:rsidRPr="009C7F83">
        <w:t xml:space="preserve"> tablosu oluşturulmalı, bu tabloda boş ve yüklü durumlar dikkate alınmalıdır. Bunun için aşağıdaki </w:t>
      </w:r>
      <w:r w:rsidR="007E65B8" w:rsidRPr="009C7F83">
        <w:t xml:space="preserve">örnek </w:t>
      </w:r>
      <w:r w:rsidR="002E65D3" w:rsidRPr="009C7F83">
        <w:t>tablo</w:t>
      </w:r>
      <w:r w:rsidR="00D12D76">
        <w:t>lar</w:t>
      </w:r>
      <w:r w:rsidR="002E65D3" w:rsidRPr="009C7F83">
        <w:t xml:space="preserve"> kullanılabilir.</w:t>
      </w:r>
    </w:p>
    <w:p w14:paraId="20ED9DDA" w14:textId="77777777" w:rsidR="002E65D3" w:rsidRPr="009C7F83" w:rsidRDefault="002E65D3" w:rsidP="0047692D"/>
    <w:p w14:paraId="0241D590" w14:textId="2DFABBCD" w:rsidR="002E65D3" w:rsidRPr="009C7F83" w:rsidRDefault="002E65D3" w:rsidP="0047692D">
      <w:r w:rsidRPr="009C7F83">
        <w:t xml:space="preserve"> Tablo </w:t>
      </w:r>
      <w:r w:rsidR="00092ABB">
        <w:t>1</w:t>
      </w:r>
      <w:r w:rsidRPr="009C7F83">
        <w:t xml:space="preserve">. </w:t>
      </w:r>
      <w:r w:rsidR="00092ABB">
        <w:t>S</w:t>
      </w:r>
      <w:r w:rsidR="00092ABB" w:rsidRPr="009C7F83">
        <w:t xml:space="preserve">abit </w:t>
      </w:r>
      <w:r w:rsidRPr="009C7F83">
        <w:t xml:space="preserve">veya döner kanatlı İHA </w:t>
      </w:r>
      <w:r w:rsidR="00092ABB">
        <w:t>p</w:t>
      </w:r>
      <w:r w:rsidR="00092ABB" w:rsidRPr="009C7F83">
        <w:t xml:space="preserve">arça </w:t>
      </w:r>
      <w:r w:rsidRPr="009C7F83">
        <w:t>ve toplam ağırlık tablo</w:t>
      </w:r>
      <w:r w:rsidR="00D12D76">
        <w:t xml:space="preserve"> örneği</w:t>
      </w:r>
    </w:p>
    <w:tbl>
      <w:tblPr>
        <w:tblStyle w:val="TabloKlavuzu"/>
        <w:tblW w:w="8500" w:type="dxa"/>
        <w:tblLook w:val="04A0" w:firstRow="1" w:lastRow="0" w:firstColumn="1" w:lastColumn="0" w:noHBand="0" w:noVBand="1"/>
      </w:tblPr>
      <w:tblGrid>
        <w:gridCol w:w="630"/>
        <w:gridCol w:w="3193"/>
        <w:gridCol w:w="1559"/>
        <w:gridCol w:w="850"/>
        <w:gridCol w:w="2268"/>
      </w:tblGrid>
      <w:tr w:rsidR="002E65D3" w:rsidRPr="009C7F83" w14:paraId="399018A7" w14:textId="77777777" w:rsidTr="00FC0FD2">
        <w:tc>
          <w:tcPr>
            <w:tcW w:w="630" w:type="dxa"/>
          </w:tcPr>
          <w:p w14:paraId="32AAA2DF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No</w:t>
            </w:r>
          </w:p>
        </w:tc>
        <w:tc>
          <w:tcPr>
            <w:tcW w:w="3193" w:type="dxa"/>
          </w:tcPr>
          <w:p w14:paraId="57370946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Parça Adı</w:t>
            </w:r>
          </w:p>
        </w:tc>
        <w:tc>
          <w:tcPr>
            <w:tcW w:w="1559" w:type="dxa"/>
          </w:tcPr>
          <w:p w14:paraId="756B9F1D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Ağırlık (gram)</w:t>
            </w:r>
          </w:p>
        </w:tc>
        <w:tc>
          <w:tcPr>
            <w:tcW w:w="850" w:type="dxa"/>
          </w:tcPr>
          <w:p w14:paraId="3CC40FD3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Adet</w:t>
            </w:r>
          </w:p>
        </w:tc>
        <w:tc>
          <w:tcPr>
            <w:tcW w:w="2268" w:type="dxa"/>
          </w:tcPr>
          <w:p w14:paraId="489FE7E5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Toplam Ağırlık (gram)</w:t>
            </w:r>
          </w:p>
        </w:tc>
      </w:tr>
      <w:tr w:rsidR="002E65D3" w:rsidRPr="009C7F83" w14:paraId="02CA0B6E" w14:textId="77777777" w:rsidTr="00FC0FD2">
        <w:tc>
          <w:tcPr>
            <w:tcW w:w="630" w:type="dxa"/>
          </w:tcPr>
          <w:p w14:paraId="680E9E0D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1</w:t>
            </w:r>
          </w:p>
        </w:tc>
        <w:tc>
          <w:tcPr>
            <w:tcW w:w="3193" w:type="dxa"/>
          </w:tcPr>
          <w:p w14:paraId="13D23B55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1559" w:type="dxa"/>
          </w:tcPr>
          <w:p w14:paraId="033AE0DB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850" w:type="dxa"/>
          </w:tcPr>
          <w:p w14:paraId="04D0F526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2268" w:type="dxa"/>
          </w:tcPr>
          <w:p w14:paraId="5F596023" w14:textId="77777777" w:rsidR="002E65D3" w:rsidRPr="009C7F83" w:rsidRDefault="002E65D3" w:rsidP="0047692D">
            <w:pPr>
              <w:rPr>
                <w:sz w:val="22"/>
              </w:rPr>
            </w:pPr>
          </w:p>
        </w:tc>
      </w:tr>
      <w:tr w:rsidR="002E65D3" w:rsidRPr="009C7F83" w14:paraId="27B3D1EB" w14:textId="77777777" w:rsidTr="00FC0FD2">
        <w:tc>
          <w:tcPr>
            <w:tcW w:w="630" w:type="dxa"/>
          </w:tcPr>
          <w:p w14:paraId="1C2534A9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2</w:t>
            </w:r>
          </w:p>
        </w:tc>
        <w:tc>
          <w:tcPr>
            <w:tcW w:w="3193" w:type="dxa"/>
          </w:tcPr>
          <w:p w14:paraId="5A61E5A0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1559" w:type="dxa"/>
          </w:tcPr>
          <w:p w14:paraId="78B31EBC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850" w:type="dxa"/>
          </w:tcPr>
          <w:p w14:paraId="0AAF1CEB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2268" w:type="dxa"/>
          </w:tcPr>
          <w:p w14:paraId="7AF51858" w14:textId="77777777" w:rsidR="002E65D3" w:rsidRPr="009C7F83" w:rsidRDefault="002E65D3" w:rsidP="0047692D">
            <w:pPr>
              <w:rPr>
                <w:sz w:val="22"/>
              </w:rPr>
            </w:pPr>
          </w:p>
        </w:tc>
      </w:tr>
      <w:tr w:rsidR="002E65D3" w:rsidRPr="009C7F83" w14:paraId="1BE47660" w14:textId="77777777" w:rsidTr="00FC0FD2">
        <w:tc>
          <w:tcPr>
            <w:tcW w:w="630" w:type="dxa"/>
          </w:tcPr>
          <w:p w14:paraId="3888F837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3193" w:type="dxa"/>
          </w:tcPr>
          <w:p w14:paraId="79A739A2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TOPLAM</w:t>
            </w:r>
          </w:p>
        </w:tc>
        <w:tc>
          <w:tcPr>
            <w:tcW w:w="1559" w:type="dxa"/>
          </w:tcPr>
          <w:p w14:paraId="1F5AEC06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850" w:type="dxa"/>
          </w:tcPr>
          <w:p w14:paraId="7E1D5281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2268" w:type="dxa"/>
          </w:tcPr>
          <w:p w14:paraId="45F32522" w14:textId="77777777" w:rsidR="002E65D3" w:rsidRPr="009C7F83" w:rsidRDefault="002E65D3" w:rsidP="0047692D">
            <w:pPr>
              <w:rPr>
                <w:sz w:val="22"/>
              </w:rPr>
            </w:pPr>
          </w:p>
        </w:tc>
      </w:tr>
    </w:tbl>
    <w:p w14:paraId="269DFF5E" w14:textId="77777777" w:rsidR="002E65D3" w:rsidRPr="009C7F83" w:rsidRDefault="002E65D3" w:rsidP="0047692D"/>
    <w:p w14:paraId="165A7F5C" w14:textId="585691BA" w:rsidR="002E65D3" w:rsidRPr="009C7F83" w:rsidRDefault="002E65D3" w:rsidP="0047692D">
      <w:r w:rsidRPr="009C7F83">
        <w:t xml:space="preserve"> Tablo </w:t>
      </w:r>
      <w:r w:rsidR="00092ABB">
        <w:t>2</w:t>
      </w:r>
      <w:r w:rsidRPr="009C7F83">
        <w:t xml:space="preserve">. </w:t>
      </w:r>
      <w:r w:rsidR="00092ABB">
        <w:t>S</w:t>
      </w:r>
      <w:r w:rsidR="00092ABB" w:rsidRPr="009C7F83">
        <w:t xml:space="preserve">abit </w:t>
      </w:r>
      <w:r w:rsidRPr="009C7F83">
        <w:t>veya döner kanatlı İHA malzeme ağırlık ve denge tablo</w:t>
      </w:r>
      <w:r w:rsidR="00D12D76">
        <w:t xml:space="preserve"> örneği</w:t>
      </w:r>
    </w:p>
    <w:tbl>
      <w:tblPr>
        <w:tblStyle w:val="TabloKlavuzu"/>
        <w:tblW w:w="8500" w:type="dxa"/>
        <w:tblLook w:val="04A0" w:firstRow="1" w:lastRow="0" w:firstColumn="1" w:lastColumn="0" w:noHBand="0" w:noVBand="1"/>
      </w:tblPr>
      <w:tblGrid>
        <w:gridCol w:w="627"/>
        <w:gridCol w:w="3148"/>
        <w:gridCol w:w="1040"/>
        <w:gridCol w:w="1134"/>
        <w:gridCol w:w="1134"/>
        <w:gridCol w:w="1417"/>
      </w:tblGrid>
      <w:tr w:rsidR="002E65D3" w:rsidRPr="009C7F83" w14:paraId="2471D707" w14:textId="77777777" w:rsidTr="004F4254">
        <w:tc>
          <w:tcPr>
            <w:tcW w:w="627" w:type="dxa"/>
          </w:tcPr>
          <w:p w14:paraId="28D4A778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No</w:t>
            </w:r>
          </w:p>
        </w:tc>
        <w:tc>
          <w:tcPr>
            <w:tcW w:w="3148" w:type="dxa"/>
          </w:tcPr>
          <w:p w14:paraId="01295F2B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Parça Adı</w:t>
            </w:r>
          </w:p>
        </w:tc>
        <w:tc>
          <w:tcPr>
            <w:tcW w:w="1040" w:type="dxa"/>
          </w:tcPr>
          <w:p w14:paraId="2B34AD6B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Ağırlık (gram)</w:t>
            </w:r>
          </w:p>
        </w:tc>
        <w:tc>
          <w:tcPr>
            <w:tcW w:w="1134" w:type="dxa"/>
          </w:tcPr>
          <w:p w14:paraId="1EEDAF93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 xml:space="preserve">X uzaklığı </w:t>
            </w:r>
          </w:p>
          <w:p w14:paraId="1F75673E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(mm)</w:t>
            </w:r>
          </w:p>
        </w:tc>
        <w:tc>
          <w:tcPr>
            <w:tcW w:w="1134" w:type="dxa"/>
          </w:tcPr>
          <w:p w14:paraId="760686A1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 xml:space="preserve">Y uzaklığı </w:t>
            </w:r>
          </w:p>
          <w:p w14:paraId="7367D385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(mm)</w:t>
            </w:r>
          </w:p>
        </w:tc>
        <w:tc>
          <w:tcPr>
            <w:tcW w:w="1417" w:type="dxa"/>
          </w:tcPr>
          <w:p w14:paraId="712A95AA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 xml:space="preserve">Z uzaklığı </w:t>
            </w:r>
          </w:p>
          <w:p w14:paraId="09BCA0CF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(mm)</w:t>
            </w:r>
          </w:p>
        </w:tc>
      </w:tr>
      <w:tr w:rsidR="002E65D3" w:rsidRPr="009C7F83" w14:paraId="114B7A4B" w14:textId="77777777" w:rsidTr="004F4254">
        <w:tc>
          <w:tcPr>
            <w:tcW w:w="627" w:type="dxa"/>
          </w:tcPr>
          <w:p w14:paraId="3E52F95D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1</w:t>
            </w:r>
          </w:p>
        </w:tc>
        <w:tc>
          <w:tcPr>
            <w:tcW w:w="3148" w:type="dxa"/>
          </w:tcPr>
          <w:p w14:paraId="10354C1D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1040" w:type="dxa"/>
          </w:tcPr>
          <w:p w14:paraId="67B5BA84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1134" w:type="dxa"/>
          </w:tcPr>
          <w:p w14:paraId="41C14CD2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1134" w:type="dxa"/>
          </w:tcPr>
          <w:p w14:paraId="2FACD939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1417" w:type="dxa"/>
          </w:tcPr>
          <w:p w14:paraId="15163DBF" w14:textId="77777777" w:rsidR="002E65D3" w:rsidRPr="009C7F83" w:rsidRDefault="002E65D3" w:rsidP="0047692D">
            <w:pPr>
              <w:rPr>
                <w:sz w:val="22"/>
              </w:rPr>
            </w:pPr>
          </w:p>
        </w:tc>
      </w:tr>
      <w:tr w:rsidR="002E65D3" w:rsidRPr="009C7F83" w14:paraId="3B915A26" w14:textId="77777777" w:rsidTr="004F4254">
        <w:tc>
          <w:tcPr>
            <w:tcW w:w="627" w:type="dxa"/>
          </w:tcPr>
          <w:p w14:paraId="179F41AD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2</w:t>
            </w:r>
          </w:p>
        </w:tc>
        <w:tc>
          <w:tcPr>
            <w:tcW w:w="3148" w:type="dxa"/>
          </w:tcPr>
          <w:p w14:paraId="53A746B0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1040" w:type="dxa"/>
          </w:tcPr>
          <w:p w14:paraId="534FBAA8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1134" w:type="dxa"/>
          </w:tcPr>
          <w:p w14:paraId="34B8AE60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1134" w:type="dxa"/>
          </w:tcPr>
          <w:p w14:paraId="2C066F92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1417" w:type="dxa"/>
          </w:tcPr>
          <w:p w14:paraId="0DF2ED96" w14:textId="77777777" w:rsidR="002E65D3" w:rsidRPr="009C7F83" w:rsidRDefault="002E65D3" w:rsidP="0047692D">
            <w:pPr>
              <w:rPr>
                <w:sz w:val="22"/>
              </w:rPr>
            </w:pPr>
          </w:p>
        </w:tc>
      </w:tr>
      <w:tr w:rsidR="002E65D3" w:rsidRPr="009C7F83" w14:paraId="557433CE" w14:textId="77777777" w:rsidTr="004F4254">
        <w:tc>
          <w:tcPr>
            <w:tcW w:w="627" w:type="dxa"/>
          </w:tcPr>
          <w:p w14:paraId="523C48A8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3148" w:type="dxa"/>
          </w:tcPr>
          <w:p w14:paraId="6DBC419A" w14:textId="77777777" w:rsidR="002E65D3" w:rsidRPr="009C7F83" w:rsidRDefault="002E65D3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TOPLAM</w:t>
            </w:r>
          </w:p>
        </w:tc>
        <w:tc>
          <w:tcPr>
            <w:tcW w:w="1040" w:type="dxa"/>
          </w:tcPr>
          <w:p w14:paraId="6A2D925A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1134" w:type="dxa"/>
          </w:tcPr>
          <w:p w14:paraId="715465A0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1134" w:type="dxa"/>
          </w:tcPr>
          <w:p w14:paraId="4DCBB0A6" w14:textId="77777777" w:rsidR="002E65D3" w:rsidRPr="009C7F83" w:rsidRDefault="002E65D3" w:rsidP="0047692D">
            <w:pPr>
              <w:rPr>
                <w:sz w:val="22"/>
              </w:rPr>
            </w:pPr>
          </w:p>
        </w:tc>
        <w:tc>
          <w:tcPr>
            <w:tcW w:w="1417" w:type="dxa"/>
          </w:tcPr>
          <w:p w14:paraId="1A449E28" w14:textId="77777777" w:rsidR="002E65D3" w:rsidRPr="009C7F83" w:rsidRDefault="002E65D3" w:rsidP="0047692D">
            <w:pPr>
              <w:rPr>
                <w:sz w:val="22"/>
              </w:rPr>
            </w:pPr>
          </w:p>
        </w:tc>
      </w:tr>
    </w:tbl>
    <w:p w14:paraId="6E86D2DA" w14:textId="10B5385A" w:rsidR="00DC1A7A" w:rsidRPr="00DC1A7A" w:rsidRDefault="00DC1A7A" w:rsidP="006A546F">
      <w:pPr>
        <w:rPr>
          <w:b/>
        </w:rPr>
      </w:pPr>
      <w:r w:rsidRPr="00DC1A7A">
        <w:t>Tablo 2’de yer alan X, Y ve Z uzaklıklarının verildiği referans merkezi tanımlanmalı</w:t>
      </w:r>
      <w:r w:rsidR="00CF4276">
        <w:t xml:space="preserve"> ve</w:t>
      </w:r>
      <w:r w:rsidRPr="00DC1A7A">
        <w:t xml:space="preserve"> gösterilmelidir.</w:t>
      </w:r>
    </w:p>
    <w:p w14:paraId="6460367D" w14:textId="43E53B68" w:rsidR="00BA6489" w:rsidRPr="009C7F83" w:rsidRDefault="00262C6A" w:rsidP="0047692D">
      <w:pPr>
        <w:pStyle w:val="Balk2"/>
      </w:pPr>
      <w:bookmarkStart w:id="18" w:name="_Toc71190522"/>
      <w:r w:rsidRPr="009C7F83">
        <w:t>3</w:t>
      </w:r>
      <w:r w:rsidR="00BA6489" w:rsidRPr="009C7F83">
        <w:t xml:space="preserve">.2 </w:t>
      </w:r>
      <w:r w:rsidR="00794469" w:rsidRPr="009C7F83">
        <w:t>Tasarımın Yapısal Özellikler</w:t>
      </w:r>
      <w:r w:rsidR="007746DF" w:rsidRPr="009C7F83">
        <w:t>i</w:t>
      </w:r>
      <w:r w:rsidR="0092055E">
        <w:t xml:space="preserve"> (20 puan)</w:t>
      </w:r>
      <w:bookmarkEnd w:id="18"/>
    </w:p>
    <w:p w14:paraId="21995D44" w14:textId="3E468262" w:rsidR="00B13888" w:rsidRPr="009C7F83" w:rsidRDefault="00B13888" w:rsidP="0047692D">
      <w:pPr>
        <w:pStyle w:val="Balk3"/>
      </w:pPr>
      <w:bookmarkStart w:id="19" w:name="_Toc71190523"/>
      <w:r w:rsidRPr="009C7F83">
        <w:t>3.2.1 Gövde</w:t>
      </w:r>
      <w:r w:rsidR="00177585">
        <w:t>,</w:t>
      </w:r>
      <w:r w:rsidRPr="009C7F83">
        <w:t xml:space="preserve"> </w:t>
      </w:r>
      <w:r w:rsidRPr="00F766E7">
        <w:t>Mekanik</w:t>
      </w:r>
      <w:r w:rsidRPr="009C7F83">
        <w:t xml:space="preserve"> Sistemler </w:t>
      </w:r>
      <w:r w:rsidR="00580AD8">
        <w:t xml:space="preserve">(5 </w:t>
      </w:r>
      <w:r w:rsidR="0092055E">
        <w:t>p</w:t>
      </w:r>
      <w:r w:rsidR="00580AD8">
        <w:t>uan)</w:t>
      </w:r>
      <w:bookmarkEnd w:id="19"/>
    </w:p>
    <w:p w14:paraId="4AE10E41" w14:textId="7F9B3FA5" w:rsidR="003D6A41" w:rsidRDefault="00B13888" w:rsidP="0047692D">
      <w:r w:rsidRPr="009C7F83">
        <w:t>Bu başlık altında</w:t>
      </w:r>
      <w:r w:rsidR="00014D06">
        <w:t>,</w:t>
      </w:r>
      <w:r w:rsidRPr="009C7F83">
        <w:t xml:space="preserve"> İHA</w:t>
      </w:r>
      <w:r w:rsidR="008D6839" w:rsidRPr="009C7F83">
        <w:t>’nın</w:t>
      </w:r>
      <w:r w:rsidRPr="009C7F83">
        <w:t xml:space="preserve"> şase, gövde ve mekanik sistemlerin tasarım</w:t>
      </w:r>
      <w:r w:rsidRPr="009C7F83">
        <w:rPr>
          <w:strike/>
        </w:rPr>
        <w:t>ı</w:t>
      </w:r>
      <w:r w:rsidRPr="009C7F83">
        <w:t xml:space="preserve"> </w:t>
      </w:r>
      <w:r w:rsidR="008D6839" w:rsidRPr="009C7F83">
        <w:t xml:space="preserve">çalışmaları </w:t>
      </w:r>
      <w:r w:rsidRPr="009C7F83">
        <w:t>ile ilgili bilgi</w:t>
      </w:r>
      <w:r w:rsidR="00014D06">
        <w:t>ler</w:t>
      </w:r>
      <w:r w:rsidRPr="009C7F83">
        <w:t xml:space="preserve"> verilmelidir. Bu</w:t>
      </w:r>
      <w:r w:rsidR="00014D06">
        <w:t xml:space="preserve"> kapsamda </w:t>
      </w:r>
      <w:r w:rsidRPr="009C7F83">
        <w:t xml:space="preserve">hazır sistem şase ve gövde </w:t>
      </w:r>
      <w:r w:rsidR="00092ABB">
        <w:t xml:space="preserve">kullanımı </w:t>
      </w:r>
      <w:r w:rsidRPr="009C7F83">
        <w:t>yerine özgü</w:t>
      </w:r>
      <w:r w:rsidR="008D6839" w:rsidRPr="009C7F83">
        <w:t>n</w:t>
      </w:r>
      <w:r w:rsidRPr="009C7F83">
        <w:t xml:space="preserve"> tasarım yapılması beklenmektedir.</w:t>
      </w:r>
      <w:r w:rsidR="00B82C21" w:rsidRPr="009C7F83">
        <w:t xml:space="preserve"> </w:t>
      </w:r>
      <w:r w:rsidR="003D6A41" w:rsidRPr="009C7F83">
        <w:t xml:space="preserve"> </w:t>
      </w:r>
    </w:p>
    <w:p w14:paraId="368FB441" w14:textId="78BCBAE5" w:rsidR="00F766E7" w:rsidRDefault="00F766E7" w:rsidP="0047692D">
      <w:pPr>
        <w:pStyle w:val="Balk3"/>
      </w:pPr>
      <w:bookmarkStart w:id="20" w:name="_Toc71190524"/>
      <w:r w:rsidRPr="009C7F83">
        <w:t>3.2.</w:t>
      </w:r>
      <w:r>
        <w:t>2</w:t>
      </w:r>
      <w:r w:rsidRPr="009C7F83">
        <w:t xml:space="preserve"> Aerodinamik Özellikler</w:t>
      </w:r>
      <w:r>
        <w:t xml:space="preserve"> </w:t>
      </w:r>
      <w:r w:rsidR="00170061">
        <w:t xml:space="preserve">(5 </w:t>
      </w:r>
      <w:r w:rsidR="0092055E">
        <w:t>p</w:t>
      </w:r>
      <w:r w:rsidR="00170061">
        <w:t>uan)</w:t>
      </w:r>
      <w:bookmarkEnd w:id="20"/>
    </w:p>
    <w:p w14:paraId="74C68B82" w14:textId="028E9768" w:rsidR="00F766E7" w:rsidRPr="00F766E7" w:rsidRDefault="00F766E7" w:rsidP="0047692D">
      <w:r w:rsidRPr="00F766E7">
        <w:t xml:space="preserve">Hava aracı gereksinimlerinin belirlenmesi, bu gereksinimlerin karşılandığını gösteren aerodinamik analizlerin yapılması ve elde edilen sonuçların grafiklerle desteklenerek </w:t>
      </w:r>
      <w:r w:rsidR="009B0086">
        <w:t xml:space="preserve">bu </w:t>
      </w:r>
      <w:r w:rsidR="009B0086">
        <w:lastRenderedPageBreak/>
        <w:t xml:space="preserve">başlık altında </w:t>
      </w:r>
      <w:r w:rsidRPr="00F766E7">
        <w:t xml:space="preserve">aktarılması gerekmektedir. Örnek olarak kanat profili veya pervane seçimi, analitik/deneysel/sayısal yolla elde edilmiş aerodinamik katsayıların ilgili açılarla ve katsayılarla değişim grafikleri verilebilir.  </w:t>
      </w:r>
    </w:p>
    <w:p w14:paraId="4A8B20E3" w14:textId="6A031DBA" w:rsidR="007809DD" w:rsidRPr="00F766E7" w:rsidRDefault="007809DD" w:rsidP="0047692D">
      <w:pPr>
        <w:pStyle w:val="Balk3"/>
      </w:pPr>
      <w:bookmarkStart w:id="21" w:name="_Toc71190525"/>
      <w:r w:rsidRPr="00F766E7">
        <w:t>3.2.</w:t>
      </w:r>
      <w:r w:rsidR="00F766E7">
        <w:t>3</w:t>
      </w:r>
      <w:r w:rsidRPr="00F766E7">
        <w:t xml:space="preserve"> Görev Mekanizması Sistemi </w:t>
      </w:r>
      <w:r w:rsidR="00580AD8" w:rsidRPr="00F766E7">
        <w:t xml:space="preserve">(5 </w:t>
      </w:r>
      <w:r w:rsidR="0092055E">
        <w:t>p</w:t>
      </w:r>
      <w:r w:rsidR="00580AD8" w:rsidRPr="00F766E7">
        <w:t>uan)</w:t>
      </w:r>
      <w:bookmarkEnd w:id="21"/>
    </w:p>
    <w:p w14:paraId="479D09D8" w14:textId="4C32F8F5" w:rsidR="00BA6489" w:rsidRPr="009C7F83" w:rsidRDefault="007809DD" w:rsidP="0047692D">
      <w:r w:rsidRPr="009C7F83">
        <w:t>Bu başlık altında</w:t>
      </w:r>
      <w:r w:rsidR="0059641C">
        <w:t>,</w:t>
      </w:r>
      <w:r w:rsidRPr="009C7F83">
        <w:t xml:space="preserve"> İHA’nın kurallar kitapçığında verilen görevleri yerine getirmesi için </w:t>
      </w:r>
      <w:r w:rsidR="00177585">
        <w:t xml:space="preserve">gerekli görev mekanizmalarının </w:t>
      </w:r>
      <w:r w:rsidRPr="009C7F83">
        <w:t>tasarımı ve çalışma</w:t>
      </w:r>
      <w:r w:rsidR="00015964" w:rsidRPr="009C7F83">
        <w:t xml:space="preserve"> prensibi </w:t>
      </w:r>
      <w:r w:rsidRPr="009C7F83">
        <w:t>ile ilgili bilgi</w:t>
      </w:r>
      <w:r w:rsidR="009B0086">
        <w:t>ler</w:t>
      </w:r>
      <w:r w:rsidR="00F766E7">
        <w:t xml:space="preserve"> </w:t>
      </w:r>
      <w:r w:rsidRPr="009C7F83">
        <w:t>verilmelidir.</w:t>
      </w:r>
      <w:r w:rsidR="00015964" w:rsidRPr="009C7F83">
        <w:t xml:space="preserve"> </w:t>
      </w:r>
      <w:r w:rsidR="00E5140E">
        <w:t xml:space="preserve">Yapılan elektronik veya yazılımsal çalışmalardan da bahsedilmesi beklenmektedir. </w:t>
      </w:r>
      <w:r w:rsidR="00015964" w:rsidRPr="009C7F83">
        <w:t xml:space="preserve">Görev mekanizması elemanlarının gösterimi ve boyutlarının aktarılması teknik kontrol bakımından önem taşımaktadır. </w:t>
      </w:r>
      <w:r w:rsidR="0041634A" w:rsidRPr="009C7F83">
        <w:t>Kural</w:t>
      </w:r>
      <w:r w:rsidR="009B0086">
        <w:t>lar</w:t>
      </w:r>
      <w:r w:rsidR="0041634A" w:rsidRPr="009C7F83">
        <w:t xml:space="preserve"> kitapçığında </w:t>
      </w:r>
      <w:r w:rsidR="009B0086">
        <w:t>belirtilen</w:t>
      </w:r>
      <w:r w:rsidR="0041634A" w:rsidRPr="009C7F83">
        <w:t xml:space="preserve"> gereksinimleri karşılamayan mekanizmaların </w:t>
      </w:r>
      <w:r w:rsidR="0064667A" w:rsidRPr="009C7F83">
        <w:t xml:space="preserve">teknik </w:t>
      </w:r>
      <w:r w:rsidR="0041634A" w:rsidRPr="009C7F83">
        <w:t>ko</w:t>
      </w:r>
      <w:r w:rsidR="0064667A" w:rsidRPr="009C7F83">
        <w:t>n</w:t>
      </w:r>
      <w:r w:rsidR="0041634A" w:rsidRPr="009C7F83">
        <w:t xml:space="preserve">trolü geçemeyeceği özellikle dikkate alınmalıdır. </w:t>
      </w:r>
      <w:r w:rsidR="00015964" w:rsidRPr="009C7F83">
        <w:t xml:space="preserve"> </w:t>
      </w:r>
    </w:p>
    <w:p w14:paraId="6E8F7AFC" w14:textId="34BC13D4" w:rsidR="00C65828" w:rsidRPr="009C7F83" w:rsidRDefault="00262C6A" w:rsidP="0047692D">
      <w:pPr>
        <w:pStyle w:val="Balk3"/>
      </w:pPr>
      <w:bookmarkStart w:id="22" w:name="_Toc71190526"/>
      <w:r w:rsidRPr="009C7F83">
        <w:t>3</w:t>
      </w:r>
      <w:r w:rsidR="00C65828" w:rsidRPr="009C7F83">
        <w:t>.</w:t>
      </w:r>
      <w:r w:rsidR="00B13888" w:rsidRPr="009C7F83">
        <w:t>2.</w:t>
      </w:r>
      <w:r w:rsidR="00F766E7">
        <w:t>4</w:t>
      </w:r>
      <w:r w:rsidR="00C65828" w:rsidRPr="009C7F83">
        <w:t xml:space="preserve"> Elektrik Elektronik Ko</w:t>
      </w:r>
      <w:r w:rsidR="007746DF" w:rsidRPr="009C7F83">
        <w:t>n</w:t>
      </w:r>
      <w:r w:rsidR="00C65828" w:rsidRPr="009C7F83">
        <w:t xml:space="preserve">trol </w:t>
      </w:r>
      <w:r w:rsidR="00B2741E" w:rsidRPr="009C7F83">
        <w:t xml:space="preserve">ve Güç </w:t>
      </w:r>
      <w:r w:rsidR="00C65828" w:rsidRPr="009C7F83">
        <w:t xml:space="preserve">Sistemleri Entegrasyonu </w:t>
      </w:r>
      <w:r w:rsidR="00580AD8">
        <w:t xml:space="preserve">(5 </w:t>
      </w:r>
      <w:r w:rsidR="0092055E">
        <w:t>p</w:t>
      </w:r>
      <w:r w:rsidR="00580AD8">
        <w:t>uan)</w:t>
      </w:r>
      <w:bookmarkEnd w:id="22"/>
    </w:p>
    <w:p w14:paraId="426B705E" w14:textId="4F8BB33E" w:rsidR="00C65828" w:rsidRPr="009C7F83" w:rsidRDefault="00C65828" w:rsidP="0047692D">
      <w:r w:rsidRPr="009C7F83">
        <w:t>Bu başlık altında</w:t>
      </w:r>
      <w:r w:rsidR="009B0086">
        <w:t>,</w:t>
      </w:r>
      <w:r w:rsidRPr="009C7F83">
        <w:t xml:space="preserve"> </w:t>
      </w:r>
      <w:r w:rsidR="00E0454C" w:rsidRPr="009C7F83">
        <w:t xml:space="preserve">sabit veya döner kanatlı </w:t>
      </w:r>
      <w:r w:rsidRPr="009C7F83">
        <w:t xml:space="preserve">İHA’nın </w:t>
      </w:r>
      <w:r w:rsidR="00B2741E" w:rsidRPr="009C7F83">
        <w:t>elektrik</w:t>
      </w:r>
      <w:r w:rsidR="00D81C10" w:rsidRPr="009C7F83">
        <w:t>,</w:t>
      </w:r>
      <w:r w:rsidR="00B2741E" w:rsidRPr="009C7F83">
        <w:t xml:space="preserve"> elektronik, </w:t>
      </w:r>
      <w:r w:rsidR="00C5528D" w:rsidRPr="009C7F83">
        <w:t>kontrol</w:t>
      </w:r>
      <w:r w:rsidR="00B2741E" w:rsidRPr="009C7F83">
        <w:t xml:space="preserve"> ve güç sistemleri ile ilgili detaylı çizim ve bilgi</w:t>
      </w:r>
      <w:r w:rsidR="009B0086">
        <w:t>ler</w:t>
      </w:r>
      <w:r w:rsidR="00B2741E" w:rsidRPr="009C7F83">
        <w:t xml:space="preserve"> verilmel</w:t>
      </w:r>
      <w:r w:rsidR="00C5528D" w:rsidRPr="009C7F83">
        <w:t>i</w:t>
      </w:r>
      <w:r w:rsidR="00B2741E" w:rsidRPr="009C7F83">
        <w:t xml:space="preserve">dir. </w:t>
      </w:r>
      <w:r w:rsidR="00D81C10" w:rsidRPr="009C7F83">
        <w:t>Örnek olarak</w:t>
      </w:r>
      <w:r w:rsidR="0059641C">
        <w:t>,</w:t>
      </w:r>
      <w:r w:rsidR="00D81C10" w:rsidRPr="009C7F83">
        <w:t xml:space="preserve"> </w:t>
      </w:r>
      <w:r w:rsidR="00B2741E" w:rsidRPr="009C7F83">
        <w:t>kontrol ve kablolama şeması</w:t>
      </w:r>
      <w:r w:rsidR="00D81C10" w:rsidRPr="009C7F83">
        <w:t>,</w:t>
      </w:r>
      <w:r w:rsidR="00B2741E" w:rsidRPr="009C7F83">
        <w:t xml:space="preserve"> güç ve sigorta bağlantı şeması </w:t>
      </w:r>
      <w:r w:rsidRPr="009C7F83">
        <w:t>il</w:t>
      </w:r>
      <w:r w:rsidR="0068379A" w:rsidRPr="009C7F83">
        <w:t>e ilgili bilgi</w:t>
      </w:r>
      <w:r w:rsidR="009B0086">
        <w:t>ler</w:t>
      </w:r>
      <w:r w:rsidR="0068379A" w:rsidRPr="009C7F83">
        <w:t xml:space="preserve"> </w:t>
      </w:r>
      <w:r w:rsidR="009B0086">
        <w:t>sunulmalıdır.</w:t>
      </w:r>
      <w:r w:rsidR="00B13888" w:rsidRPr="009C7F83">
        <w:t xml:space="preserve"> </w:t>
      </w:r>
      <w:r w:rsidR="00F766E7" w:rsidRPr="00F766E7">
        <w:t>Uçuşun</w:t>
      </w:r>
      <w:r w:rsidR="009B0086">
        <w:t>/</w:t>
      </w:r>
      <w:r w:rsidR="00F766E7" w:rsidRPr="00F766E7">
        <w:t>görevin otonom yapılması</w:t>
      </w:r>
      <w:r w:rsidR="00F766E7">
        <w:t xml:space="preserve"> planlanıyorsa, </w:t>
      </w:r>
      <w:r w:rsidR="00F766E7" w:rsidRPr="00F766E7">
        <w:t>ilgili yöntem</w:t>
      </w:r>
      <w:r w:rsidR="009B0086">
        <w:t xml:space="preserve"> ve</w:t>
      </w:r>
      <w:r w:rsidR="00F766E7" w:rsidRPr="00F766E7">
        <w:t xml:space="preserve"> ayrıntıların </w:t>
      </w:r>
      <w:r w:rsidR="009B0086">
        <w:t xml:space="preserve">da </w:t>
      </w:r>
      <w:r w:rsidR="00F766E7" w:rsidRPr="00F766E7">
        <w:t>verilmesi beklenmektedir.</w:t>
      </w:r>
    </w:p>
    <w:p w14:paraId="03754CEB" w14:textId="0769812B" w:rsidR="00BA6489" w:rsidRPr="009C7F83" w:rsidRDefault="00262C6A" w:rsidP="0047692D">
      <w:pPr>
        <w:pStyle w:val="Balk2"/>
      </w:pPr>
      <w:bookmarkStart w:id="23" w:name="_Toc71190527"/>
      <w:r w:rsidRPr="009C7F83">
        <w:t>3</w:t>
      </w:r>
      <w:r w:rsidR="00824162" w:rsidRPr="009C7F83">
        <w:t>.</w:t>
      </w:r>
      <w:r w:rsidR="00FC0FD2" w:rsidRPr="009C7F83">
        <w:t xml:space="preserve">3 </w:t>
      </w:r>
      <w:r w:rsidR="00794469" w:rsidRPr="009C7F83">
        <w:t>Uçuş Performans Parametreleri</w:t>
      </w:r>
      <w:r w:rsidR="00580AD8">
        <w:t xml:space="preserve"> (10 </w:t>
      </w:r>
      <w:r w:rsidR="0092055E">
        <w:t>p</w:t>
      </w:r>
      <w:r w:rsidR="00580AD8">
        <w:t>uan)</w:t>
      </w:r>
      <w:bookmarkEnd w:id="23"/>
    </w:p>
    <w:p w14:paraId="1C8EA41E" w14:textId="3195F2F4" w:rsidR="00BA6489" w:rsidRPr="009C7F83" w:rsidRDefault="00DF6AD3" w:rsidP="0047692D">
      <w:pPr>
        <w:rPr>
          <w:strike/>
        </w:rPr>
      </w:pPr>
      <w:r w:rsidRPr="009C7F83">
        <w:t>Bu başlık altında</w:t>
      </w:r>
      <w:r w:rsidR="00D509C7">
        <w:t>,</w:t>
      </w:r>
      <w:r w:rsidRPr="009C7F83">
        <w:t xml:space="preserve"> </w:t>
      </w:r>
      <w:r w:rsidR="00B11073" w:rsidRPr="009C7F83">
        <w:t xml:space="preserve">sabit veya döner kanatlı </w:t>
      </w:r>
      <w:r w:rsidRPr="009C7F83">
        <w:t>İHA’nın</w:t>
      </w:r>
      <w:r w:rsidR="0067205A" w:rsidRPr="009C7F83">
        <w:t>, farklı görevler</w:t>
      </w:r>
      <w:r w:rsidR="0059641C">
        <w:t xml:space="preserve"> için</w:t>
      </w:r>
      <w:r w:rsidR="0067205A" w:rsidRPr="009C7F83">
        <w:t xml:space="preserve"> ayrı ayrı performans hesaplamalarının tablo ve grafik</w:t>
      </w:r>
      <w:r w:rsidR="00D509C7">
        <w:t>ler</w:t>
      </w:r>
      <w:r w:rsidR="0067205A" w:rsidRPr="009C7F83">
        <w:t xml:space="preserve"> ile aktarılması gerekmektedir. Gerekli güç hesabı, batarya kapasite gereksinim hesabı, batarya kapasitesinin belirlenmesi gibi aşamaların aktarılması beklenmektedir. </w:t>
      </w:r>
      <w:r w:rsidRPr="009C7F83">
        <w:t xml:space="preserve"> </w:t>
      </w:r>
    </w:p>
    <w:p w14:paraId="273ADFED" w14:textId="3C099C9A" w:rsidR="00BA6489" w:rsidRPr="009C7F83" w:rsidRDefault="00262C6A" w:rsidP="0047692D">
      <w:pPr>
        <w:pStyle w:val="Balk2"/>
      </w:pPr>
      <w:bookmarkStart w:id="24" w:name="_Toc71190528"/>
      <w:r w:rsidRPr="009C7F83">
        <w:t>3</w:t>
      </w:r>
      <w:r w:rsidR="00BA6489" w:rsidRPr="009C7F83">
        <w:t>.</w:t>
      </w:r>
      <w:r w:rsidR="00E049D7">
        <w:t>4</w:t>
      </w:r>
      <w:r w:rsidR="00FC0FD2" w:rsidRPr="009C7F83">
        <w:t xml:space="preserve"> </w:t>
      </w:r>
      <w:r w:rsidR="00171182" w:rsidRPr="009C7F83">
        <w:t xml:space="preserve">Hava </w:t>
      </w:r>
      <w:r w:rsidR="00367F28" w:rsidRPr="009C7F83">
        <w:t>A</w:t>
      </w:r>
      <w:r w:rsidR="00171182" w:rsidRPr="009C7F83">
        <w:t>racı</w:t>
      </w:r>
      <w:r w:rsidR="00BA6489" w:rsidRPr="009C7F83">
        <w:t xml:space="preserve"> </w:t>
      </w:r>
      <w:r w:rsidR="00367F28" w:rsidRPr="009C7F83">
        <w:t>M</w:t>
      </w:r>
      <w:r w:rsidR="00BA6489" w:rsidRPr="009C7F83">
        <w:t>aliyet</w:t>
      </w:r>
      <w:r w:rsidR="00367F28" w:rsidRPr="009C7F83">
        <w:t xml:space="preserve"> Dağılımı</w:t>
      </w:r>
      <w:r w:rsidR="00580AD8">
        <w:t xml:space="preserve"> (5 </w:t>
      </w:r>
      <w:r w:rsidR="0092055E">
        <w:t>p</w:t>
      </w:r>
      <w:r w:rsidR="00580AD8">
        <w:t>uan)</w:t>
      </w:r>
      <w:bookmarkEnd w:id="24"/>
    </w:p>
    <w:p w14:paraId="18AD5673" w14:textId="39CA1B7B" w:rsidR="00DF6AD3" w:rsidRPr="009C7F83" w:rsidRDefault="00DF6AD3" w:rsidP="0047692D">
      <w:r w:rsidRPr="009C7F83">
        <w:t>Bu başlık altında</w:t>
      </w:r>
      <w:r w:rsidR="00D509C7">
        <w:t>,</w:t>
      </w:r>
      <w:r w:rsidRPr="009C7F83">
        <w:t xml:space="preserve"> </w:t>
      </w:r>
      <w:r w:rsidR="00B11073" w:rsidRPr="009C7F83">
        <w:t xml:space="preserve">sabit veya döner kanatlı </w:t>
      </w:r>
      <w:r w:rsidRPr="009C7F83">
        <w:t xml:space="preserve">İHA’nın tasarımında kullanılan malzemelerin </w:t>
      </w:r>
      <w:r w:rsidR="0067205A" w:rsidRPr="009C7F83">
        <w:t xml:space="preserve">ve ekipmanların </w:t>
      </w:r>
      <w:r w:rsidR="00C87FDC" w:rsidRPr="009C7F83">
        <w:t>listesi</w:t>
      </w:r>
      <w:r w:rsidR="00B11073" w:rsidRPr="009C7F83">
        <w:t xml:space="preserve">, </w:t>
      </w:r>
      <w:r w:rsidR="00C87FDC" w:rsidRPr="009C7F83">
        <w:t xml:space="preserve"> miktarl</w:t>
      </w:r>
      <w:r w:rsidR="0068379A" w:rsidRPr="009C7F83">
        <w:t>arı ve maliyetleri verilmelidir.</w:t>
      </w:r>
      <w:r w:rsidR="00D509C7">
        <w:t xml:space="preserve"> Bu amaçla kullanılabilecek örnek bir tablo aşağıda verilmiştir.</w:t>
      </w:r>
    </w:p>
    <w:p w14:paraId="4CDA3AF7" w14:textId="77777777" w:rsidR="0068379A" w:rsidRPr="009C7F83" w:rsidRDefault="0068379A" w:rsidP="0047692D"/>
    <w:p w14:paraId="6B14F09E" w14:textId="2E4F6710" w:rsidR="00A3471D" w:rsidRPr="009C7F83" w:rsidRDefault="00A3471D" w:rsidP="0047692D">
      <w:r w:rsidRPr="009C7F83">
        <w:t xml:space="preserve"> Tablo </w:t>
      </w:r>
      <w:r w:rsidR="00156758">
        <w:t>3</w:t>
      </w:r>
      <w:r w:rsidRPr="009C7F83">
        <w:t>. İHA malzeme maliyet tablosu</w:t>
      </w:r>
    </w:p>
    <w:tbl>
      <w:tblPr>
        <w:tblStyle w:val="TabloKlavuzu"/>
        <w:tblW w:w="8642" w:type="dxa"/>
        <w:tblLook w:val="04A0" w:firstRow="1" w:lastRow="0" w:firstColumn="1" w:lastColumn="0" w:noHBand="0" w:noVBand="1"/>
      </w:tblPr>
      <w:tblGrid>
        <w:gridCol w:w="627"/>
        <w:gridCol w:w="3148"/>
        <w:gridCol w:w="1890"/>
        <w:gridCol w:w="993"/>
        <w:gridCol w:w="1984"/>
      </w:tblGrid>
      <w:tr w:rsidR="00A3471D" w:rsidRPr="009C7F83" w14:paraId="0A0E6373" w14:textId="77777777" w:rsidTr="00A3471D">
        <w:tc>
          <w:tcPr>
            <w:tcW w:w="627" w:type="dxa"/>
          </w:tcPr>
          <w:p w14:paraId="1D5FC3E7" w14:textId="77777777" w:rsidR="00A3471D" w:rsidRPr="009C7F83" w:rsidRDefault="00A3471D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No</w:t>
            </w:r>
          </w:p>
        </w:tc>
        <w:tc>
          <w:tcPr>
            <w:tcW w:w="3148" w:type="dxa"/>
          </w:tcPr>
          <w:p w14:paraId="7DEB3AF9" w14:textId="77777777" w:rsidR="00A3471D" w:rsidRPr="009C7F83" w:rsidRDefault="00A3471D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Parça Adı</w:t>
            </w:r>
          </w:p>
        </w:tc>
        <w:tc>
          <w:tcPr>
            <w:tcW w:w="1890" w:type="dxa"/>
          </w:tcPr>
          <w:p w14:paraId="44425C4A" w14:textId="05BD6DBE" w:rsidR="00A3471D" w:rsidRPr="009C7F83" w:rsidRDefault="00A3471D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Birim Fiyatı (TL)</w:t>
            </w:r>
          </w:p>
        </w:tc>
        <w:tc>
          <w:tcPr>
            <w:tcW w:w="993" w:type="dxa"/>
          </w:tcPr>
          <w:p w14:paraId="40DB6A36" w14:textId="77777777" w:rsidR="00A3471D" w:rsidRPr="009C7F83" w:rsidRDefault="00A3471D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Miktarı</w:t>
            </w:r>
          </w:p>
        </w:tc>
        <w:tc>
          <w:tcPr>
            <w:tcW w:w="1984" w:type="dxa"/>
          </w:tcPr>
          <w:p w14:paraId="3C865F9A" w14:textId="77777777" w:rsidR="00A3471D" w:rsidRPr="009C7F83" w:rsidRDefault="00A3471D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Toplam Fiyatı (TL)</w:t>
            </w:r>
          </w:p>
        </w:tc>
      </w:tr>
      <w:tr w:rsidR="00A3471D" w:rsidRPr="009C7F83" w14:paraId="12DEC062" w14:textId="77777777" w:rsidTr="00A3471D">
        <w:tc>
          <w:tcPr>
            <w:tcW w:w="627" w:type="dxa"/>
          </w:tcPr>
          <w:p w14:paraId="6509F7B6" w14:textId="77777777" w:rsidR="00A3471D" w:rsidRPr="009C7F83" w:rsidRDefault="00A3471D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1</w:t>
            </w:r>
          </w:p>
        </w:tc>
        <w:tc>
          <w:tcPr>
            <w:tcW w:w="3148" w:type="dxa"/>
          </w:tcPr>
          <w:p w14:paraId="4A70DF27" w14:textId="77777777" w:rsidR="00A3471D" w:rsidRPr="009C7F83" w:rsidRDefault="00A3471D" w:rsidP="0047692D">
            <w:pPr>
              <w:rPr>
                <w:sz w:val="22"/>
              </w:rPr>
            </w:pPr>
          </w:p>
        </w:tc>
        <w:tc>
          <w:tcPr>
            <w:tcW w:w="1890" w:type="dxa"/>
          </w:tcPr>
          <w:p w14:paraId="672DB36E" w14:textId="77777777" w:rsidR="00A3471D" w:rsidRPr="009C7F83" w:rsidRDefault="00A3471D" w:rsidP="0047692D">
            <w:pPr>
              <w:rPr>
                <w:sz w:val="22"/>
              </w:rPr>
            </w:pPr>
          </w:p>
        </w:tc>
        <w:tc>
          <w:tcPr>
            <w:tcW w:w="993" w:type="dxa"/>
          </w:tcPr>
          <w:p w14:paraId="5F49821D" w14:textId="77777777" w:rsidR="00A3471D" w:rsidRPr="009C7F83" w:rsidRDefault="00A3471D" w:rsidP="0047692D">
            <w:pPr>
              <w:rPr>
                <w:sz w:val="22"/>
              </w:rPr>
            </w:pPr>
          </w:p>
        </w:tc>
        <w:tc>
          <w:tcPr>
            <w:tcW w:w="1984" w:type="dxa"/>
          </w:tcPr>
          <w:p w14:paraId="221175BE" w14:textId="77777777" w:rsidR="00A3471D" w:rsidRPr="009C7F83" w:rsidRDefault="00A3471D" w:rsidP="0047692D">
            <w:pPr>
              <w:rPr>
                <w:sz w:val="22"/>
              </w:rPr>
            </w:pPr>
          </w:p>
        </w:tc>
      </w:tr>
      <w:tr w:rsidR="00A3471D" w:rsidRPr="009C7F83" w14:paraId="3C7A008A" w14:textId="77777777" w:rsidTr="00A3471D">
        <w:tc>
          <w:tcPr>
            <w:tcW w:w="627" w:type="dxa"/>
          </w:tcPr>
          <w:p w14:paraId="06873896" w14:textId="77777777" w:rsidR="00A3471D" w:rsidRPr="009C7F83" w:rsidRDefault="00A3471D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2</w:t>
            </w:r>
          </w:p>
        </w:tc>
        <w:tc>
          <w:tcPr>
            <w:tcW w:w="3148" w:type="dxa"/>
          </w:tcPr>
          <w:p w14:paraId="0C9282D3" w14:textId="77777777" w:rsidR="00A3471D" w:rsidRPr="009C7F83" w:rsidRDefault="00A3471D" w:rsidP="0047692D">
            <w:pPr>
              <w:rPr>
                <w:sz w:val="22"/>
              </w:rPr>
            </w:pPr>
          </w:p>
        </w:tc>
        <w:tc>
          <w:tcPr>
            <w:tcW w:w="1890" w:type="dxa"/>
          </w:tcPr>
          <w:p w14:paraId="6BB19232" w14:textId="77777777" w:rsidR="00A3471D" w:rsidRPr="009C7F83" w:rsidRDefault="00A3471D" w:rsidP="0047692D">
            <w:pPr>
              <w:rPr>
                <w:sz w:val="22"/>
              </w:rPr>
            </w:pPr>
          </w:p>
        </w:tc>
        <w:tc>
          <w:tcPr>
            <w:tcW w:w="993" w:type="dxa"/>
          </w:tcPr>
          <w:p w14:paraId="16427530" w14:textId="77777777" w:rsidR="00A3471D" w:rsidRPr="009C7F83" w:rsidRDefault="00A3471D" w:rsidP="0047692D">
            <w:pPr>
              <w:rPr>
                <w:sz w:val="22"/>
              </w:rPr>
            </w:pPr>
          </w:p>
        </w:tc>
        <w:tc>
          <w:tcPr>
            <w:tcW w:w="1984" w:type="dxa"/>
          </w:tcPr>
          <w:p w14:paraId="0E967102" w14:textId="77777777" w:rsidR="00A3471D" w:rsidRPr="009C7F83" w:rsidRDefault="00A3471D" w:rsidP="0047692D">
            <w:pPr>
              <w:rPr>
                <w:sz w:val="22"/>
              </w:rPr>
            </w:pPr>
          </w:p>
        </w:tc>
      </w:tr>
      <w:tr w:rsidR="00A3471D" w:rsidRPr="009C7F83" w14:paraId="3810221D" w14:textId="77777777" w:rsidTr="00A3471D">
        <w:tc>
          <w:tcPr>
            <w:tcW w:w="627" w:type="dxa"/>
          </w:tcPr>
          <w:p w14:paraId="2F738B6B" w14:textId="77777777" w:rsidR="00A3471D" w:rsidRPr="009C7F83" w:rsidRDefault="00A3471D" w:rsidP="0047692D">
            <w:pPr>
              <w:rPr>
                <w:sz w:val="22"/>
              </w:rPr>
            </w:pPr>
          </w:p>
        </w:tc>
        <w:tc>
          <w:tcPr>
            <w:tcW w:w="3148" w:type="dxa"/>
          </w:tcPr>
          <w:p w14:paraId="7EB8672D" w14:textId="77777777" w:rsidR="00A3471D" w:rsidRPr="009C7F83" w:rsidRDefault="00A3471D" w:rsidP="0047692D">
            <w:pPr>
              <w:rPr>
                <w:sz w:val="22"/>
              </w:rPr>
            </w:pPr>
            <w:r w:rsidRPr="009C7F83">
              <w:rPr>
                <w:sz w:val="22"/>
              </w:rPr>
              <w:t>TOPLAM</w:t>
            </w:r>
          </w:p>
        </w:tc>
        <w:tc>
          <w:tcPr>
            <w:tcW w:w="1890" w:type="dxa"/>
          </w:tcPr>
          <w:p w14:paraId="035B2B5A" w14:textId="77777777" w:rsidR="00A3471D" w:rsidRPr="009C7F83" w:rsidRDefault="00A3471D" w:rsidP="0047692D">
            <w:pPr>
              <w:rPr>
                <w:sz w:val="22"/>
              </w:rPr>
            </w:pPr>
          </w:p>
        </w:tc>
        <w:tc>
          <w:tcPr>
            <w:tcW w:w="993" w:type="dxa"/>
          </w:tcPr>
          <w:p w14:paraId="5B9AD4DD" w14:textId="77777777" w:rsidR="00A3471D" w:rsidRPr="009C7F83" w:rsidRDefault="00A3471D" w:rsidP="0047692D">
            <w:pPr>
              <w:rPr>
                <w:sz w:val="22"/>
              </w:rPr>
            </w:pPr>
          </w:p>
        </w:tc>
        <w:tc>
          <w:tcPr>
            <w:tcW w:w="1984" w:type="dxa"/>
          </w:tcPr>
          <w:p w14:paraId="5DE512D3" w14:textId="77777777" w:rsidR="00A3471D" w:rsidRPr="009C7F83" w:rsidRDefault="00A3471D" w:rsidP="0047692D">
            <w:pPr>
              <w:rPr>
                <w:sz w:val="22"/>
              </w:rPr>
            </w:pPr>
          </w:p>
        </w:tc>
      </w:tr>
    </w:tbl>
    <w:p w14:paraId="5DF976DE" w14:textId="77777777" w:rsidR="00A3471D" w:rsidRDefault="00A3471D" w:rsidP="0047692D"/>
    <w:p w14:paraId="0F6F44A3" w14:textId="77777777" w:rsidR="00F766E7" w:rsidRDefault="00F766E7" w:rsidP="0047692D">
      <w:pPr>
        <w:widowControl/>
        <w:autoSpaceDE/>
        <w:autoSpaceDN/>
        <w:adjustRightInd/>
        <w:jc w:val="left"/>
        <w:rPr>
          <w:b/>
        </w:rPr>
      </w:pPr>
      <w:r>
        <w:br w:type="page"/>
      </w:r>
    </w:p>
    <w:p w14:paraId="00F0D83B" w14:textId="6B09921B" w:rsidR="00F766E7" w:rsidRDefault="00F766E7" w:rsidP="0047692D">
      <w:pPr>
        <w:pStyle w:val="Balk1"/>
      </w:pPr>
      <w:bookmarkStart w:id="25" w:name="_Toc71190529"/>
      <w:r>
        <w:lastRenderedPageBreak/>
        <w:t>4. PROTOTİP ÜRETİM SÜRECİ</w:t>
      </w:r>
      <w:r w:rsidR="00170061">
        <w:t xml:space="preserve"> (TOPLAM 15 </w:t>
      </w:r>
      <w:r w:rsidR="0092055E">
        <w:t>p</w:t>
      </w:r>
      <w:r w:rsidR="00170061">
        <w:t>uan)</w:t>
      </w:r>
      <w:bookmarkEnd w:id="25"/>
    </w:p>
    <w:p w14:paraId="32A3F559" w14:textId="150AEDEC" w:rsidR="00F766E7" w:rsidRDefault="00F766E7" w:rsidP="0047692D">
      <w:r>
        <w:t>Bu bölümde</w:t>
      </w:r>
      <w:r w:rsidR="005C7B0F">
        <w:t>,</w:t>
      </w:r>
      <w:r>
        <w:t xml:space="preserve"> </w:t>
      </w:r>
      <w:r w:rsidR="005C7B0F">
        <w:t>gerçekleştirilen</w:t>
      </w:r>
      <w:r>
        <w:t xml:space="preserve"> detaylı tasarıma bağlı kalarak yürütülen üretim süreci ile ilgili bilgiler verilmelidir.</w:t>
      </w:r>
    </w:p>
    <w:p w14:paraId="57082DB9" w14:textId="7D4F3122" w:rsidR="00F766E7" w:rsidRDefault="00F766E7" w:rsidP="0047692D">
      <w:pPr>
        <w:pStyle w:val="Balk2"/>
      </w:pPr>
      <w:bookmarkStart w:id="26" w:name="_Toc71190530"/>
      <w:r>
        <w:t>4.1 İHA İmalat ve Montaj Süreci</w:t>
      </w:r>
      <w:r w:rsidR="00170061">
        <w:t xml:space="preserve"> (3 </w:t>
      </w:r>
      <w:r w:rsidR="0092055E">
        <w:t>p</w:t>
      </w:r>
      <w:r w:rsidR="00170061">
        <w:t>uan)</w:t>
      </w:r>
      <w:bookmarkEnd w:id="26"/>
    </w:p>
    <w:p w14:paraId="6FCF081B" w14:textId="11C2E449" w:rsidR="00F766E7" w:rsidRDefault="00F766E7" w:rsidP="0047692D">
      <w:r>
        <w:t>Bu başlık altında</w:t>
      </w:r>
      <w:r w:rsidR="00E941CE">
        <w:t>,</w:t>
      </w:r>
      <w:r>
        <w:t xml:space="preserve"> sabit veya döner kanatlı İHA’nın imalatı ve montajı ile ilgili bilgiler görseller ile desteklenerek verilmelidir.</w:t>
      </w:r>
    </w:p>
    <w:p w14:paraId="7476D98F" w14:textId="077A42F6" w:rsidR="00F766E7" w:rsidRDefault="00F766E7" w:rsidP="0047692D">
      <w:pPr>
        <w:pStyle w:val="Balk2"/>
      </w:pPr>
      <w:bookmarkStart w:id="27" w:name="_Toc71190531"/>
      <w:r>
        <w:t>4.2 İHA Elektrik Elektronik Entegrasyon Süreci</w:t>
      </w:r>
      <w:r w:rsidR="00170061">
        <w:t xml:space="preserve"> (5 </w:t>
      </w:r>
      <w:r w:rsidR="0092055E">
        <w:t>p</w:t>
      </w:r>
      <w:r w:rsidR="00170061">
        <w:t>uan)</w:t>
      </w:r>
      <w:bookmarkEnd w:id="27"/>
    </w:p>
    <w:p w14:paraId="771BF5E1" w14:textId="68370159" w:rsidR="00F766E7" w:rsidRDefault="00F766E7" w:rsidP="0047692D">
      <w:r>
        <w:t>Bu başlık altında</w:t>
      </w:r>
      <w:r w:rsidR="00E941CE">
        <w:t>,</w:t>
      </w:r>
      <w:r>
        <w:t xml:space="preserve"> sabit veya döner kanatlı İHA’nın elektrik</w:t>
      </w:r>
      <w:r w:rsidR="00E941CE">
        <w:t xml:space="preserve">, </w:t>
      </w:r>
      <w:r>
        <w:t xml:space="preserve">elektronik, kontrol ve güç sistemleri ile ilgili malzemelerin montajı görseller ile desteklenerek </w:t>
      </w:r>
      <w:r w:rsidR="00E941CE">
        <w:t>sunulmalıdır</w:t>
      </w:r>
      <w:r>
        <w:t>. Bu kısımda belirtilmesi gereken maddeler</w:t>
      </w:r>
      <w:r w:rsidR="00E941CE">
        <w:t xml:space="preserve"> aşağıda sıralanmıştır:</w:t>
      </w:r>
    </w:p>
    <w:p w14:paraId="278B16A5" w14:textId="0C97ED1C" w:rsidR="00F766E7" w:rsidRDefault="00F766E7" w:rsidP="0047692D">
      <w:pPr>
        <w:pStyle w:val="ListeParagraf"/>
        <w:numPr>
          <w:ilvl w:val="0"/>
          <w:numId w:val="32"/>
        </w:numPr>
      </w:pPr>
      <w:r>
        <w:t>Güç,</w:t>
      </w:r>
      <w:r w:rsidR="00304DC1">
        <w:t xml:space="preserve"> sigorta, haberleşme, algılama, </w:t>
      </w:r>
      <w:bookmarkStart w:id="28" w:name="_GoBack"/>
      <w:bookmarkEnd w:id="28"/>
      <w:r>
        <w:t xml:space="preserve">kontrol ve navigasyon gibi elektrik ve elektronik unsurların montajında takip edilen iş akışı, </w:t>
      </w:r>
    </w:p>
    <w:p w14:paraId="1DF073BD" w14:textId="3CE48686" w:rsidR="00F766E7" w:rsidRDefault="00F766E7" w:rsidP="0047692D">
      <w:pPr>
        <w:pStyle w:val="ListeParagraf"/>
        <w:numPr>
          <w:ilvl w:val="0"/>
          <w:numId w:val="32"/>
        </w:numPr>
      </w:pPr>
      <w:r>
        <w:t xml:space="preserve">Montaj sırasında dikkat edilmesi gereken hususlar, </w:t>
      </w:r>
    </w:p>
    <w:p w14:paraId="2C94CB30" w14:textId="3BE82591" w:rsidR="00F766E7" w:rsidRDefault="00F766E7" w:rsidP="0047692D">
      <w:pPr>
        <w:pStyle w:val="ListeParagraf"/>
        <w:numPr>
          <w:ilvl w:val="0"/>
          <w:numId w:val="32"/>
        </w:numPr>
      </w:pPr>
      <w:r>
        <w:t>Elektronik donanımların montajında ve bağlantılarında kullanılan yöntemler,</w:t>
      </w:r>
    </w:p>
    <w:p w14:paraId="6343CCBF" w14:textId="040C3558" w:rsidR="00F766E7" w:rsidRDefault="00F766E7" w:rsidP="0047692D">
      <w:pPr>
        <w:pStyle w:val="ListeParagraf"/>
        <w:numPr>
          <w:ilvl w:val="0"/>
          <w:numId w:val="32"/>
        </w:numPr>
      </w:pPr>
      <w:r>
        <w:t>Şasiye bağlantı şekilleri,</w:t>
      </w:r>
    </w:p>
    <w:p w14:paraId="3B12B333" w14:textId="3EE38D6C" w:rsidR="00F766E7" w:rsidRDefault="00F766E7" w:rsidP="0047692D">
      <w:pPr>
        <w:pStyle w:val="ListeParagraf"/>
        <w:numPr>
          <w:ilvl w:val="0"/>
          <w:numId w:val="32"/>
        </w:numPr>
      </w:pPr>
      <w:r>
        <w:t>Montaj sırasında alınması gereken güvenlik tedbirleri</w:t>
      </w:r>
    </w:p>
    <w:p w14:paraId="35E2FDAE" w14:textId="3A2ED0A5" w:rsidR="00F766E7" w:rsidRDefault="00F766E7" w:rsidP="0047692D">
      <w:pPr>
        <w:pStyle w:val="Balk2"/>
      </w:pPr>
      <w:bookmarkStart w:id="29" w:name="_Toc71190532"/>
      <w:r>
        <w:t>4.3 İHA Montajı ve Genel Kontroller</w:t>
      </w:r>
      <w:r w:rsidR="00170061">
        <w:t xml:space="preserve"> (5 </w:t>
      </w:r>
      <w:r w:rsidR="0092055E">
        <w:t>p</w:t>
      </w:r>
      <w:r w:rsidR="00170061">
        <w:t>uan)</w:t>
      </w:r>
      <w:bookmarkEnd w:id="29"/>
    </w:p>
    <w:p w14:paraId="602AC6D6" w14:textId="7BBAC913" w:rsidR="00F766E7" w:rsidRDefault="00F766E7" w:rsidP="0047692D">
      <w:r>
        <w:t>Bu başlık altında</w:t>
      </w:r>
      <w:r w:rsidR="008C311B">
        <w:t>,</w:t>
      </w:r>
      <w:r>
        <w:t xml:space="preserve"> sabit veya döner kanatlı İHA’nın tamamlanan tasarım ve üretim süreci ile ilgili olarak bir kontrol listesinin oluşturulması ve bu kontrol listesinin tamamlandığın</w:t>
      </w:r>
      <w:r w:rsidR="008C311B">
        <w:t>a</w:t>
      </w:r>
      <w:r>
        <w:t xml:space="preserve"> ve ilk uçuş için hazır olduğuna dair bilgi</w:t>
      </w:r>
      <w:r w:rsidR="008C311B">
        <w:t>ler ortaya konulmalıdır</w:t>
      </w:r>
      <w:r>
        <w:t>. Bu liste</w:t>
      </w:r>
      <w:r w:rsidR="008C311B">
        <w:t>;</w:t>
      </w:r>
      <w:r>
        <w:t xml:space="preserve"> bir İHA’nın uçuşa hazır hale gelebilmesi </w:t>
      </w:r>
      <w:r w:rsidR="008C311B">
        <w:t>için tamamlanması</w:t>
      </w:r>
      <w:r>
        <w:t xml:space="preserve"> gereken </w:t>
      </w:r>
      <w:r w:rsidR="008C311B">
        <w:t>tanımlı t</w:t>
      </w:r>
      <w:r>
        <w:t xml:space="preserve">üm iş paketlerini içermelidir. Tanımlanan iş paketleri; şasi, gövde, güç, kontrol ve görev mekanizmaları gibi kategorilere ayrılarak da </w:t>
      </w:r>
      <w:r w:rsidR="008C311B">
        <w:t xml:space="preserve">bir </w:t>
      </w:r>
      <w:r>
        <w:t>liste hazırlanabilir.</w:t>
      </w:r>
    </w:p>
    <w:p w14:paraId="1970F8B2" w14:textId="7AEBB634" w:rsidR="00F766E7" w:rsidRDefault="00F766E7" w:rsidP="0047692D">
      <w:pPr>
        <w:pStyle w:val="Balk2"/>
      </w:pPr>
      <w:bookmarkStart w:id="30" w:name="_Toc71190533"/>
      <w:r>
        <w:t>4.4 Üretim İş Zaman Çizelgesi Planlanan ve Gerçekleşen</w:t>
      </w:r>
      <w:r w:rsidR="00170061">
        <w:t xml:space="preserve"> (2 </w:t>
      </w:r>
      <w:r w:rsidR="0092055E">
        <w:t>p</w:t>
      </w:r>
      <w:r w:rsidR="00170061">
        <w:t>uan)</w:t>
      </w:r>
      <w:bookmarkEnd w:id="30"/>
    </w:p>
    <w:p w14:paraId="56E21AE9" w14:textId="4B7A667C" w:rsidR="00F766E7" w:rsidRPr="009C7F83" w:rsidRDefault="00F766E7" w:rsidP="0047692D">
      <w:r>
        <w:t>Bu başlık altında</w:t>
      </w:r>
      <w:r w:rsidR="009F5182">
        <w:t>,</w:t>
      </w:r>
      <w:r>
        <w:t xml:space="preserve"> sabit veya döner kanatlı İHA’nın üretilmesi için detaylı tasarım sürecinde belirtilen aşama</w:t>
      </w:r>
      <w:r w:rsidR="009F5182">
        <w:t>ları</w:t>
      </w:r>
      <w:r>
        <w:t>n</w:t>
      </w:r>
      <w:r w:rsidR="009F5182">
        <w:t xml:space="preserve"> hangi ölçüde tamamlandığı bir</w:t>
      </w:r>
      <w:r>
        <w:t xml:space="preserve"> iş zaman çizelgesi üzerinde planlanan ve gerçekleşen şeklinde </w:t>
      </w:r>
      <w:r w:rsidR="009F5182">
        <w:t xml:space="preserve">karşılaştırmalı olarak </w:t>
      </w:r>
      <w:r>
        <w:t>verilmelidir.</w:t>
      </w:r>
    </w:p>
    <w:p w14:paraId="789E4B5C" w14:textId="77777777" w:rsidR="00F766E7" w:rsidRDefault="00F766E7" w:rsidP="0047692D">
      <w:pPr>
        <w:widowControl/>
        <w:autoSpaceDE/>
        <w:autoSpaceDN/>
        <w:adjustRightInd/>
        <w:jc w:val="left"/>
        <w:rPr>
          <w:b/>
        </w:rPr>
      </w:pPr>
      <w:r>
        <w:br w:type="page"/>
      </w:r>
    </w:p>
    <w:p w14:paraId="3F1467BB" w14:textId="15C4E444" w:rsidR="00BA6489" w:rsidRPr="009C7F83" w:rsidRDefault="00F766E7" w:rsidP="0047692D">
      <w:pPr>
        <w:pStyle w:val="Balk1"/>
      </w:pPr>
      <w:bookmarkStart w:id="31" w:name="_Toc71190534"/>
      <w:r>
        <w:lastRenderedPageBreak/>
        <w:t>5.</w:t>
      </w:r>
      <w:r w:rsidRPr="009C7F83">
        <w:t xml:space="preserve"> TEKNİK ÇİZİMLER</w:t>
      </w:r>
      <w:r>
        <w:t xml:space="preserve"> (</w:t>
      </w:r>
      <w:r w:rsidR="00170061">
        <w:t>TOPLAM 2</w:t>
      </w:r>
      <w:r>
        <w:t xml:space="preserve">0 </w:t>
      </w:r>
      <w:r w:rsidR="0092055E">
        <w:t>puan</w:t>
      </w:r>
      <w:r>
        <w:t>)</w:t>
      </w:r>
      <w:bookmarkEnd w:id="31"/>
    </w:p>
    <w:p w14:paraId="0CDC514B" w14:textId="18BAB0B5" w:rsidR="00B2741E" w:rsidRDefault="00B2741E" w:rsidP="0047692D">
      <w:r w:rsidRPr="009C7F83">
        <w:t>Bu başlık altın</w:t>
      </w:r>
      <w:r w:rsidR="00B11073" w:rsidRPr="009C7F83">
        <w:t>d</w:t>
      </w:r>
      <w:r w:rsidRPr="009C7F83">
        <w:t xml:space="preserve">a aşağıda verilen teknik çizimler </w:t>
      </w:r>
      <w:r w:rsidR="007469C1">
        <w:t xml:space="preserve">iki veya üç boyutlu </w:t>
      </w:r>
      <w:r w:rsidR="002F60FC">
        <w:t>olarak</w:t>
      </w:r>
      <w:r w:rsidRPr="009C7F83">
        <w:t xml:space="preserve"> ge</w:t>
      </w:r>
      <w:r w:rsidR="0068379A" w:rsidRPr="009C7F83">
        <w:t>rekli açıklamalar</w:t>
      </w:r>
      <w:r w:rsidR="002F60FC">
        <w:t xml:space="preserve"> ile birlikte raporlanmalıdır:</w:t>
      </w:r>
    </w:p>
    <w:p w14:paraId="0C2B9681" w14:textId="77777777" w:rsidR="002F60FC" w:rsidRPr="009C7F83" w:rsidRDefault="002F60FC" w:rsidP="0047692D"/>
    <w:p w14:paraId="7B277459" w14:textId="5DAFA018" w:rsidR="00BA6489" w:rsidRPr="009C7F83" w:rsidRDefault="00B2741E" w:rsidP="0047692D">
      <w:pPr>
        <w:tabs>
          <w:tab w:val="left" w:pos="2625"/>
        </w:tabs>
      </w:pPr>
      <w:r w:rsidRPr="009C7F83">
        <w:t xml:space="preserve">- </w:t>
      </w:r>
      <w:r w:rsidR="0067205A" w:rsidRPr="009C7F83">
        <w:t xml:space="preserve">Üç (ön, sağ ve </w:t>
      </w:r>
      <w:r w:rsidR="002F60FC" w:rsidRPr="009C7F83">
        <w:t>üst) görünüş</w:t>
      </w:r>
      <w:r w:rsidR="0067205A" w:rsidRPr="009C7F83">
        <w:t xml:space="preserve"> ve perspektif görünüş çizimi</w:t>
      </w:r>
      <w:r w:rsidR="0004541F">
        <w:t xml:space="preserve"> (10 Puan)</w:t>
      </w:r>
    </w:p>
    <w:p w14:paraId="26F0254D" w14:textId="16BE2B77" w:rsidR="0004541F" w:rsidRPr="009C7F83" w:rsidRDefault="0004541F" w:rsidP="0047692D">
      <w:r>
        <w:t>- Yük bırakma mekanizmasının çizimleri (</w:t>
      </w:r>
      <w:r w:rsidR="00170061">
        <w:t>5</w:t>
      </w:r>
      <w:r>
        <w:t xml:space="preserve"> Puan)</w:t>
      </w:r>
    </w:p>
    <w:p w14:paraId="3906A31C" w14:textId="53FC96BC" w:rsidR="00BA6489" w:rsidRDefault="00BA6489" w:rsidP="0047692D">
      <w:r w:rsidRPr="009C7F83">
        <w:t xml:space="preserve">- </w:t>
      </w:r>
      <w:r w:rsidR="007469C1">
        <w:t>Genel sistem şeması (pil, alıcı, uçuş kartı vb. bağlantıları)</w:t>
      </w:r>
      <w:r w:rsidR="0004541F">
        <w:t xml:space="preserve"> (</w:t>
      </w:r>
      <w:r w:rsidR="00170061">
        <w:t>5</w:t>
      </w:r>
      <w:r w:rsidR="0004541F">
        <w:t xml:space="preserve"> Puan)</w:t>
      </w:r>
    </w:p>
    <w:p w14:paraId="27CDAFF1" w14:textId="18E38825" w:rsidR="00F766E7" w:rsidRDefault="00F766E7" w:rsidP="0047692D">
      <w:pPr>
        <w:widowControl/>
        <w:autoSpaceDE/>
        <w:autoSpaceDN/>
        <w:adjustRightInd/>
        <w:jc w:val="left"/>
      </w:pPr>
      <w:r>
        <w:br w:type="page"/>
      </w:r>
    </w:p>
    <w:p w14:paraId="222CB2A2" w14:textId="7C08EAA4" w:rsidR="00F766E7" w:rsidRPr="00F766E7" w:rsidRDefault="0047692D" w:rsidP="0047692D">
      <w:pPr>
        <w:pStyle w:val="Balk1"/>
      </w:pPr>
      <w:bookmarkStart w:id="32" w:name="_Toc42171540"/>
      <w:bookmarkStart w:id="33" w:name="_Toc71190535"/>
      <w:r>
        <w:lastRenderedPageBreak/>
        <w:t>6</w:t>
      </w:r>
      <w:r w:rsidR="00F766E7" w:rsidRPr="00F766E7">
        <w:t>.</w:t>
      </w:r>
      <w:r w:rsidR="00F766E7">
        <w:t xml:space="preserve"> RAPOR </w:t>
      </w:r>
      <w:r w:rsidR="00630C4C">
        <w:t>YAZIM</w:t>
      </w:r>
      <w:r w:rsidR="00F766E7">
        <w:t xml:space="preserve"> </w:t>
      </w:r>
      <w:bookmarkEnd w:id="32"/>
      <w:r w:rsidR="00630C4C">
        <w:t>KURALLARI</w:t>
      </w:r>
      <w:bookmarkEnd w:id="33"/>
    </w:p>
    <w:p w14:paraId="5062DF26" w14:textId="17777C5C" w:rsidR="00F766E7" w:rsidRPr="00F766E7" w:rsidRDefault="00630C4C" w:rsidP="0047692D">
      <w:r>
        <w:t>Hazırlanan raporun aşağıdaki kurallara</w:t>
      </w:r>
      <w:r w:rsidR="00F766E7">
        <w:t xml:space="preserve"> uyması gerekmektedir.</w:t>
      </w:r>
    </w:p>
    <w:p w14:paraId="7C179C47" w14:textId="17B39033" w:rsidR="00F766E7" w:rsidRPr="00F766E7" w:rsidRDefault="00F766E7" w:rsidP="0047692D">
      <w:pPr>
        <w:pStyle w:val="ListeParagraf"/>
        <w:numPr>
          <w:ilvl w:val="0"/>
          <w:numId w:val="33"/>
        </w:numPr>
      </w:pPr>
      <w:r w:rsidRPr="00F766E7">
        <w:t xml:space="preserve">Raporun </w:t>
      </w:r>
      <w:r>
        <w:t>4</w:t>
      </w:r>
      <w:r w:rsidR="00D65696">
        <w:t xml:space="preserve">0 MB dosya boyutundan </w:t>
      </w:r>
      <w:r w:rsidRPr="00F766E7">
        <w:t xml:space="preserve">fazla olmaması, </w:t>
      </w:r>
    </w:p>
    <w:p w14:paraId="30D34A14" w14:textId="391D35A6" w:rsidR="00F766E7" w:rsidRPr="00F766E7" w:rsidRDefault="0047692D" w:rsidP="0047692D">
      <w:pPr>
        <w:pStyle w:val="ListeParagraf"/>
        <w:numPr>
          <w:ilvl w:val="0"/>
          <w:numId w:val="33"/>
        </w:numPr>
      </w:pPr>
      <w:r>
        <w:t>Sayfa büyüklüğünün A4 olarak seçilmesi ve y</w:t>
      </w:r>
      <w:r w:rsidR="00F766E7" w:rsidRPr="00F766E7">
        <w:t xml:space="preserve">azıların </w:t>
      </w:r>
      <w:r w:rsidR="00D65696">
        <w:t>Arial</w:t>
      </w:r>
      <w:r>
        <w:t xml:space="preserve"> fontunda, </w:t>
      </w:r>
      <w:r w:rsidR="00F766E7" w:rsidRPr="00F766E7">
        <w:t>1</w:t>
      </w:r>
      <w:r>
        <w:t>2</w:t>
      </w:r>
      <w:r w:rsidR="00F766E7" w:rsidRPr="00F766E7">
        <w:t xml:space="preserve"> punto büyüklüğünde olması, </w:t>
      </w:r>
    </w:p>
    <w:p w14:paraId="34CDA587" w14:textId="36A1D00E" w:rsidR="00F766E7" w:rsidRPr="00F766E7" w:rsidRDefault="00F766E7" w:rsidP="0047692D">
      <w:pPr>
        <w:pStyle w:val="ListeParagraf"/>
        <w:numPr>
          <w:ilvl w:val="0"/>
          <w:numId w:val="33"/>
        </w:numPr>
      </w:pPr>
      <w:r w:rsidRPr="00F766E7">
        <w:t xml:space="preserve">Kapak ve ekler dâhil </w:t>
      </w:r>
      <w:r w:rsidR="0047692D">
        <w:t>30</w:t>
      </w:r>
      <w:r w:rsidRPr="00F766E7">
        <w:t xml:space="preserve"> sayfayı geçmemesi,</w:t>
      </w:r>
    </w:p>
    <w:p w14:paraId="5053F1BA" w14:textId="5E91C5EA" w:rsidR="00F766E7" w:rsidRPr="00F766E7" w:rsidRDefault="00F766E7" w:rsidP="0047692D">
      <w:pPr>
        <w:pStyle w:val="ListeParagraf"/>
        <w:numPr>
          <w:ilvl w:val="0"/>
          <w:numId w:val="33"/>
        </w:numPr>
      </w:pPr>
      <w:r w:rsidRPr="00F766E7">
        <w:t xml:space="preserve">Satır </w:t>
      </w:r>
      <w:r w:rsidR="0047692D">
        <w:t>a</w:t>
      </w:r>
      <w:r w:rsidR="0047692D" w:rsidRPr="00F766E7">
        <w:t>ralıkların</w:t>
      </w:r>
      <w:r w:rsidR="0047692D">
        <w:t>ın</w:t>
      </w:r>
      <w:r w:rsidRPr="00F766E7">
        <w:t xml:space="preserve"> 1</w:t>
      </w:r>
      <w:r w:rsidR="00440218">
        <w:t>,</w:t>
      </w:r>
      <w:r w:rsidRPr="00F766E7">
        <w:t>5 satır olarak düzenlenmesi,</w:t>
      </w:r>
    </w:p>
    <w:p w14:paraId="5DC5C0BB" w14:textId="0BB050D0" w:rsidR="00F766E7" w:rsidRPr="00F766E7" w:rsidRDefault="00F766E7" w:rsidP="0047692D">
      <w:pPr>
        <w:pStyle w:val="ListeParagraf"/>
        <w:numPr>
          <w:ilvl w:val="0"/>
          <w:numId w:val="33"/>
        </w:numPr>
      </w:pPr>
      <w:r w:rsidRPr="00F766E7">
        <w:t>Sayfa sağ, sol</w:t>
      </w:r>
      <w:r w:rsidR="0047692D">
        <w:t>,</w:t>
      </w:r>
      <w:r w:rsidRPr="00F766E7">
        <w:t xml:space="preserve"> alt, üst kenar </w:t>
      </w:r>
      <w:r w:rsidR="0047692D">
        <w:t xml:space="preserve">boşluklarının </w:t>
      </w:r>
      <w:r w:rsidR="0047692D" w:rsidRPr="0047692D">
        <w:t>2,5 cm (0.984 inç)</w:t>
      </w:r>
      <w:r w:rsidR="0047692D">
        <w:t xml:space="preserve"> olarak ayarlanması</w:t>
      </w:r>
    </w:p>
    <w:p w14:paraId="067FA279" w14:textId="51277463" w:rsidR="00F766E7" w:rsidRPr="00F766E7" w:rsidRDefault="00F766E7" w:rsidP="0047692D">
      <w:pPr>
        <w:pStyle w:val="ListeParagraf"/>
        <w:numPr>
          <w:ilvl w:val="0"/>
          <w:numId w:val="33"/>
        </w:numPr>
      </w:pPr>
      <w:r w:rsidRPr="00F766E7">
        <w:t xml:space="preserve">Tablolardaki bilgilerin </w:t>
      </w:r>
      <w:r w:rsidR="0047692D">
        <w:t xml:space="preserve">Times New Roman </w:t>
      </w:r>
      <w:r w:rsidR="00440218">
        <w:t>biçiminde</w:t>
      </w:r>
      <w:r w:rsidRPr="00F766E7">
        <w:t xml:space="preserve"> ve 11 punto büyüklüğünde olması </w:t>
      </w:r>
    </w:p>
    <w:p w14:paraId="6988BBF2" w14:textId="210C4EA9" w:rsidR="00F766E7" w:rsidRPr="00F766E7" w:rsidRDefault="00F766E7" w:rsidP="0047692D">
      <w:pPr>
        <w:pStyle w:val="ListeParagraf"/>
        <w:numPr>
          <w:ilvl w:val="0"/>
          <w:numId w:val="33"/>
        </w:numPr>
      </w:pPr>
      <w:r w:rsidRPr="00F766E7">
        <w:t>Şekil</w:t>
      </w:r>
      <w:r w:rsidR="00440218">
        <w:t>lerde</w:t>
      </w:r>
      <w:r w:rsidRPr="00F766E7">
        <w:t xml:space="preserve"> verilen bilgi ve detayların herhangi bir büyütme işlemine gerek olmadan okunabilir olması,</w:t>
      </w:r>
    </w:p>
    <w:p w14:paraId="1E610FFE" w14:textId="27AB6B24" w:rsidR="00F766E7" w:rsidRDefault="00F766E7" w:rsidP="0047692D">
      <w:pPr>
        <w:pStyle w:val="ListeParagraf"/>
        <w:numPr>
          <w:ilvl w:val="0"/>
          <w:numId w:val="33"/>
        </w:numPr>
      </w:pPr>
      <w:r w:rsidRPr="00F766E7">
        <w:t xml:space="preserve">Formüllerin 11 punto olması. </w:t>
      </w:r>
    </w:p>
    <w:p w14:paraId="0D789CE0" w14:textId="77777777" w:rsidR="00080FEA" w:rsidRPr="00080FEA" w:rsidRDefault="00080FEA" w:rsidP="00080FEA">
      <w:pPr>
        <w:pStyle w:val="ListeParagraf"/>
        <w:widowControl/>
        <w:spacing w:line="240" w:lineRule="auto"/>
        <w:ind w:left="780"/>
        <w:jc w:val="left"/>
        <w:rPr>
          <w:rFonts w:eastAsia="Calibri"/>
          <w:color w:val="000000"/>
          <w:szCs w:val="24"/>
        </w:rPr>
      </w:pPr>
    </w:p>
    <w:p w14:paraId="22A096F6" w14:textId="6E0F699E" w:rsidR="00F766E7" w:rsidRPr="00080FEA" w:rsidRDefault="009E3976" w:rsidP="0047692D">
      <w:pPr>
        <w:rPr>
          <w:b/>
        </w:rPr>
      </w:pPr>
      <w:r>
        <w:rPr>
          <w:b/>
        </w:rPr>
        <w:t xml:space="preserve">NOT: </w:t>
      </w:r>
      <w:r w:rsidR="00F95A85" w:rsidRPr="00080FEA">
        <w:rPr>
          <w:b/>
        </w:rPr>
        <w:t>Raporun 30 sayfadan fazla olması durumunda</w:t>
      </w:r>
      <w:r w:rsidR="00954683">
        <w:rPr>
          <w:b/>
        </w:rPr>
        <w:t>,</w:t>
      </w:r>
      <w:r w:rsidR="00F95A85" w:rsidRPr="00080FEA">
        <w:rPr>
          <w:b/>
        </w:rPr>
        <w:t xml:space="preserve"> </w:t>
      </w:r>
      <w:r w:rsidR="00954683">
        <w:rPr>
          <w:b/>
        </w:rPr>
        <w:t xml:space="preserve">fazla olan </w:t>
      </w:r>
      <w:r w:rsidR="00F95A85" w:rsidRPr="00080FEA">
        <w:rPr>
          <w:b/>
        </w:rPr>
        <w:t xml:space="preserve">her </w:t>
      </w:r>
      <w:r w:rsidR="00954683">
        <w:rPr>
          <w:b/>
        </w:rPr>
        <w:t xml:space="preserve">bir </w:t>
      </w:r>
      <w:r w:rsidR="00F95A85" w:rsidRPr="00080FEA">
        <w:rPr>
          <w:b/>
        </w:rPr>
        <w:t xml:space="preserve">sayfa </w:t>
      </w:r>
      <w:r w:rsidR="00954683">
        <w:rPr>
          <w:b/>
        </w:rPr>
        <w:t>başına</w:t>
      </w:r>
      <w:r w:rsidR="00F95A85" w:rsidRPr="00080FEA">
        <w:rPr>
          <w:b/>
        </w:rPr>
        <w:t xml:space="preserve"> toplam puan üzerinden %2 puan kırıl</w:t>
      </w:r>
      <w:r>
        <w:rPr>
          <w:b/>
        </w:rPr>
        <w:t>acakt</w:t>
      </w:r>
      <w:r w:rsidR="00F95A85" w:rsidRPr="00080FEA">
        <w:rPr>
          <w:b/>
        </w:rPr>
        <w:t>ır.</w:t>
      </w:r>
    </w:p>
    <w:p w14:paraId="52C8E4DE" w14:textId="4CE50E7A" w:rsidR="00171182" w:rsidRPr="00F95A85" w:rsidRDefault="00171182" w:rsidP="0047692D">
      <w:pPr>
        <w:widowControl/>
        <w:autoSpaceDE/>
        <w:autoSpaceDN/>
        <w:adjustRightInd/>
        <w:jc w:val="left"/>
      </w:pPr>
    </w:p>
    <w:p w14:paraId="7E4F17A3" w14:textId="77777777" w:rsidR="004509AA" w:rsidRPr="00FE161A" w:rsidRDefault="004509AA" w:rsidP="0047692D"/>
    <w:sectPr w:rsidR="004509AA" w:rsidRPr="00FE161A" w:rsidSect="00F766E7">
      <w:pgSz w:w="11904" w:h="16838"/>
      <w:pgMar w:top="1417" w:right="1417" w:bottom="1417" w:left="1417" w:header="709" w:footer="709" w:gutter="0"/>
      <w:cols w:space="6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2A0A27" w14:textId="77777777" w:rsidR="004B66A4" w:rsidRDefault="004B66A4" w:rsidP="001B76AB">
      <w:r>
        <w:separator/>
      </w:r>
    </w:p>
  </w:endnote>
  <w:endnote w:type="continuationSeparator" w:id="0">
    <w:p w14:paraId="28B2F65F" w14:textId="77777777" w:rsidR="004B66A4" w:rsidRDefault="004B66A4" w:rsidP="001B7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393D2" w14:textId="003CA826" w:rsidR="0047692D" w:rsidRDefault="0047692D" w:rsidP="00360B77">
    <w:pPr>
      <w:pStyle w:val="AltBilgi"/>
      <w:jc w:val="center"/>
    </w:pPr>
    <w:r>
      <w:fldChar w:fldCharType="begin"/>
    </w:r>
    <w:r>
      <w:instrText>PAGE   \* MERGEFORMAT</w:instrText>
    </w:r>
    <w:r>
      <w:fldChar w:fldCharType="separate"/>
    </w:r>
    <w:r w:rsidR="00304DC1">
      <w:rPr>
        <w:noProof/>
      </w:rPr>
      <w:t>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62F9B" w14:textId="6838F256" w:rsidR="0047692D" w:rsidRDefault="0047692D" w:rsidP="00DF207E">
    <w:pPr>
      <w:pStyle w:val="AltBilgi"/>
      <w:jc w:val="center"/>
    </w:pPr>
  </w:p>
  <w:p w14:paraId="0AAD3922" w14:textId="77777777" w:rsidR="0047692D" w:rsidRDefault="004769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CD806B" w14:textId="77777777" w:rsidR="004B66A4" w:rsidRDefault="004B66A4" w:rsidP="001B76AB">
      <w:r>
        <w:separator/>
      </w:r>
    </w:p>
  </w:footnote>
  <w:footnote w:type="continuationSeparator" w:id="0">
    <w:p w14:paraId="2C8CB51A" w14:textId="77777777" w:rsidR="004B66A4" w:rsidRDefault="004B66A4" w:rsidP="001B76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A24FA50"/>
    <w:lvl w:ilvl="0">
      <w:start w:val="1"/>
      <w:numFmt w:val="decimal"/>
      <w:pStyle w:val="ListeNumara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B4863C4"/>
    <w:lvl w:ilvl="0">
      <w:start w:val="1"/>
      <w:numFmt w:val="decimal"/>
      <w:pStyle w:val="ListeNumara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94E45C"/>
    <w:lvl w:ilvl="0">
      <w:start w:val="1"/>
      <w:numFmt w:val="decimal"/>
      <w:pStyle w:val="ListeNumara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1362FEA"/>
    <w:lvl w:ilvl="0">
      <w:start w:val="1"/>
      <w:numFmt w:val="decimal"/>
      <w:pStyle w:val="ListeNumara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AC23D4"/>
    <w:lvl w:ilvl="0">
      <w:start w:val="1"/>
      <w:numFmt w:val="bullet"/>
      <w:pStyle w:val="ListeMaddemi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96C620"/>
    <w:lvl w:ilvl="0">
      <w:start w:val="1"/>
      <w:numFmt w:val="bullet"/>
      <w:pStyle w:val="ListeMaddemi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DAFC6C"/>
    <w:lvl w:ilvl="0">
      <w:start w:val="1"/>
      <w:numFmt w:val="bullet"/>
      <w:pStyle w:val="ListeMadde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586C46"/>
    <w:lvl w:ilvl="0">
      <w:start w:val="1"/>
      <w:numFmt w:val="bullet"/>
      <w:pStyle w:val="ListeMaddemi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04D1C4"/>
    <w:lvl w:ilvl="0">
      <w:start w:val="1"/>
      <w:numFmt w:val="decimal"/>
      <w:pStyle w:val="ListeNumara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0ECA34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BE652C"/>
    <w:multiLevelType w:val="hybridMultilevel"/>
    <w:tmpl w:val="5212EC9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A240716"/>
    <w:multiLevelType w:val="hybridMultilevel"/>
    <w:tmpl w:val="021A0368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1CD14346"/>
    <w:multiLevelType w:val="hybridMultilevel"/>
    <w:tmpl w:val="C9344BD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1E763A5"/>
    <w:multiLevelType w:val="hybridMultilevel"/>
    <w:tmpl w:val="7C1A56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12621"/>
    <w:multiLevelType w:val="hybridMultilevel"/>
    <w:tmpl w:val="E236D6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EE50DA"/>
    <w:multiLevelType w:val="hybridMultilevel"/>
    <w:tmpl w:val="16DA327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A8611BA"/>
    <w:multiLevelType w:val="hybridMultilevel"/>
    <w:tmpl w:val="89EC8B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C414CD"/>
    <w:multiLevelType w:val="hybridMultilevel"/>
    <w:tmpl w:val="D00E4EF2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0766986"/>
    <w:multiLevelType w:val="hybridMultilevel"/>
    <w:tmpl w:val="077EB32E"/>
    <w:lvl w:ilvl="0" w:tplc="58CC0306">
      <w:numFmt w:val="bullet"/>
      <w:lvlText w:val="•"/>
      <w:lvlJc w:val="left"/>
      <w:pPr>
        <w:ind w:left="1068" w:hanging="360"/>
      </w:pPr>
      <w:rPr>
        <w:rFonts w:ascii="Times New Roman" w:eastAsia="Times New Roman" w:hAnsi="Times New Roman" w:cs="Times New Roman" w:hint="default"/>
        <w:color w:val="1F497D" w:themeColor="text2"/>
        <w:sz w:val="32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49836973"/>
    <w:multiLevelType w:val="hybridMultilevel"/>
    <w:tmpl w:val="82F69918"/>
    <w:lvl w:ilvl="0" w:tplc="D0724C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915C09"/>
    <w:multiLevelType w:val="hybridMultilevel"/>
    <w:tmpl w:val="54A82C2E"/>
    <w:lvl w:ilvl="0" w:tplc="58CC0306">
      <w:numFmt w:val="bullet"/>
      <w:lvlText w:val="•"/>
      <w:lvlJc w:val="left"/>
      <w:pPr>
        <w:ind w:left="1065" w:hanging="705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C80B52"/>
    <w:multiLevelType w:val="hybridMultilevel"/>
    <w:tmpl w:val="1ACECB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D96F6D"/>
    <w:multiLevelType w:val="hybridMultilevel"/>
    <w:tmpl w:val="D6A079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6362BE"/>
    <w:multiLevelType w:val="multilevel"/>
    <w:tmpl w:val="B4FCA02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85D2678"/>
    <w:multiLevelType w:val="hybridMultilevel"/>
    <w:tmpl w:val="275414CA"/>
    <w:lvl w:ilvl="0" w:tplc="2D905D6A">
      <w:start w:val="1"/>
      <w:numFmt w:val="decimal"/>
      <w:lvlText w:val="%1."/>
      <w:lvlJc w:val="left"/>
      <w:pPr>
        <w:ind w:left="1068" w:hanging="360"/>
      </w:pPr>
      <w:rPr>
        <w:rFonts w:hint="default"/>
        <w:color w:val="1F497D" w:themeColor="text2"/>
        <w:sz w:val="32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5BC964A5"/>
    <w:multiLevelType w:val="hybridMultilevel"/>
    <w:tmpl w:val="98F682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14284E"/>
    <w:multiLevelType w:val="hybridMultilevel"/>
    <w:tmpl w:val="D728CD6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3C1C66"/>
    <w:multiLevelType w:val="hybridMultilevel"/>
    <w:tmpl w:val="99D8A264"/>
    <w:lvl w:ilvl="0" w:tplc="2DF45B34">
      <w:start w:val="2"/>
      <w:numFmt w:val="decimal"/>
      <w:lvlText w:val="%1."/>
      <w:lvlJc w:val="left"/>
      <w:pPr>
        <w:ind w:left="1068" w:hanging="360"/>
      </w:pPr>
      <w:rPr>
        <w:rFonts w:hint="default"/>
        <w:color w:val="1F497D" w:themeColor="text2"/>
        <w:sz w:val="32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63CC4A35"/>
    <w:multiLevelType w:val="hybridMultilevel"/>
    <w:tmpl w:val="F768FE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5C4066"/>
    <w:multiLevelType w:val="multilevel"/>
    <w:tmpl w:val="BBD0BBD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2"/>
      <w:numFmt w:val="decimal"/>
      <w:isLgl/>
      <w:lvlText w:val="%1.%2"/>
      <w:lvlJc w:val="left"/>
      <w:pPr>
        <w:ind w:left="1620" w:hanging="540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30" w15:restartNumberingAfterBreak="0">
    <w:nsid w:val="699E0F7E"/>
    <w:multiLevelType w:val="hybridMultilevel"/>
    <w:tmpl w:val="43AA63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201031"/>
    <w:multiLevelType w:val="hybridMultilevel"/>
    <w:tmpl w:val="C820E7D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7591E"/>
    <w:multiLevelType w:val="hybridMultilevel"/>
    <w:tmpl w:val="5EF082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2"/>
  </w:num>
  <w:num w:numId="13">
    <w:abstractNumId w:val="13"/>
  </w:num>
  <w:num w:numId="14">
    <w:abstractNumId w:val="17"/>
  </w:num>
  <w:num w:numId="15">
    <w:abstractNumId w:val="26"/>
  </w:num>
  <w:num w:numId="16">
    <w:abstractNumId w:val="29"/>
  </w:num>
  <w:num w:numId="17">
    <w:abstractNumId w:val="15"/>
  </w:num>
  <w:num w:numId="18">
    <w:abstractNumId w:val="10"/>
  </w:num>
  <w:num w:numId="19">
    <w:abstractNumId w:val="12"/>
  </w:num>
  <w:num w:numId="20">
    <w:abstractNumId w:val="30"/>
  </w:num>
  <w:num w:numId="21">
    <w:abstractNumId w:val="22"/>
  </w:num>
  <w:num w:numId="22">
    <w:abstractNumId w:val="23"/>
  </w:num>
  <w:num w:numId="23">
    <w:abstractNumId w:val="14"/>
  </w:num>
  <w:num w:numId="24">
    <w:abstractNumId w:val="21"/>
  </w:num>
  <w:num w:numId="25">
    <w:abstractNumId w:val="28"/>
  </w:num>
  <w:num w:numId="26">
    <w:abstractNumId w:val="31"/>
  </w:num>
  <w:num w:numId="27">
    <w:abstractNumId w:val="25"/>
  </w:num>
  <w:num w:numId="28">
    <w:abstractNumId w:val="16"/>
  </w:num>
  <w:num w:numId="29">
    <w:abstractNumId w:val="24"/>
  </w:num>
  <w:num w:numId="30">
    <w:abstractNumId w:val="27"/>
  </w:num>
  <w:num w:numId="31">
    <w:abstractNumId w:val="20"/>
  </w:num>
  <w:num w:numId="32">
    <w:abstractNumId w:val="18"/>
  </w:num>
  <w:num w:numId="33">
    <w:abstractNumId w:val="1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MDIzMTcysTA2NTJS0lEKTi0uzszPAykwqwUAH0hyriwAAAA="/>
  </w:docVars>
  <w:rsids>
    <w:rsidRoot w:val="00221514"/>
    <w:rsid w:val="00001CF2"/>
    <w:rsid w:val="000020DC"/>
    <w:rsid w:val="00002CA9"/>
    <w:rsid w:val="000031A9"/>
    <w:rsid w:val="000042F3"/>
    <w:rsid w:val="000058C1"/>
    <w:rsid w:val="00005CE4"/>
    <w:rsid w:val="000067A8"/>
    <w:rsid w:val="00006BDF"/>
    <w:rsid w:val="00006E4D"/>
    <w:rsid w:val="00010689"/>
    <w:rsid w:val="00011A62"/>
    <w:rsid w:val="000121BA"/>
    <w:rsid w:val="000133C3"/>
    <w:rsid w:val="00013891"/>
    <w:rsid w:val="00013E24"/>
    <w:rsid w:val="000141E0"/>
    <w:rsid w:val="00014D06"/>
    <w:rsid w:val="00015964"/>
    <w:rsid w:val="00015D4A"/>
    <w:rsid w:val="00016E3E"/>
    <w:rsid w:val="00016F11"/>
    <w:rsid w:val="000220D7"/>
    <w:rsid w:val="00024507"/>
    <w:rsid w:val="00024D92"/>
    <w:rsid w:val="00025915"/>
    <w:rsid w:val="00025DAA"/>
    <w:rsid w:val="000303F9"/>
    <w:rsid w:val="0003398A"/>
    <w:rsid w:val="0003471C"/>
    <w:rsid w:val="00036775"/>
    <w:rsid w:val="000406A3"/>
    <w:rsid w:val="0004541F"/>
    <w:rsid w:val="00045941"/>
    <w:rsid w:val="00045B2C"/>
    <w:rsid w:val="00046736"/>
    <w:rsid w:val="00046781"/>
    <w:rsid w:val="00047ACA"/>
    <w:rsid w:val="000506BB"/>
    <w:rsid w:val="00051D62"/>
    <w:rsid w:val="00053A09"/>
    <w:rsid w:val="00053EC7"/>
    <w:rsid w:val="00054774"/>
    <w:rsid w:val="000556DE"/>
    <w:rsid w:val="00057018"/>
    <w:rsid w:val="0005780C"/>
    <w:rsid w:val="000618B6"/>
    <w:rsid w:val="000629CD"/>
    <w:rsid w:val="00062E68"/>
    <w:rsid w:val="0006371D"/>
    <w:rsid w:val="000639AC"/>
    <w:rsid w:val="00063DAC"/>
    <w:rsid w:val="00065387"/>
    <w:rsid w:val="0006617C"/>
    <w:rsid w:val="0006627A"/>
    <w:rsid w:val="000679B9"/>
    <w:rsid w:val="0007054F"/>
    <w:rsid w:val="00070B19"/>
    <w:rsid w:val="00072834"/>
    <w:rsid w:val="000739FA"/>
    <w:rsid w:val="000741EE"/>
    <w:rsid w:val="00074A9C"/>
    <w:rsid w:val="000756B5"/>
    <w:rsid w:val="00076523"/>
    <w:rsid w:val="0007663D"/>
    <w:rsid w:val="000767C0"/>
    <w:rsid w:val="00076CC6"/>
    <w:rsid w:val="00076D98"/>
    <w:rsid w:val="00077EB6"/>
    <w:rsid w:val="000807F1"/>
    <w:rsid w:val="0008099F"/>
    <w:rsid w:val="00080FEA"/>
    <w:rsid w:val="000848B1"/>
    <w:rsid w:val="00086B96"/>
    <w:rsid w:val="0008742D"/>
    <w:rsid w:val="00090331"/>
    <w:rsid w:val="00092ABB"/>
    <w:rsid w:val="00092E7D"/>
    <w:rsid w:val="00094B83"/>
    <w:rsid w:val="00096918"/>
    <w:rsid w:val="00096A44"/>
    <w:rsid w:val="000A0846"/>
    <w:rsid w:val="000A12CA"/>
    <w:rsid w:val="000A1738"/>
    <w:rsid w:val="000A4369"/>
    <w:rsid w:val="000A4708"/>
    <w:rsid w:val="000A5B20"/>
    <w:rsid w:val="000B0565"/>
    <w:rsid w:val="000B1F82"/>
    <w:rsid w:val="000B2AB4"/>
    <w:rsid w:val="000B48AE"/>
    <w:rsid w:val="000B4C94"/>
    <w:rsid w:val="000B596D"/>
    <w:rsid w:val="000B5F02"/>
    <w:rsid w:val="000B636E"/>
    <w:rsid w:val="000C01C3"/>
    <w:rsid w:val="000C2848"/>
    <w:rsid w:val="000C3DC5"/>
    <w:rsid w:val="000C6BB1"/>
    <w:rsid w:val="000D083C"/>
    <w:rsid w:val="000D2A4E"/>
    <w:rsid w:val="000D2AD6"/>
    <w:rsid w:val="000D2B5A"/>
    <w:rsid w:val="000D5746"/>
    <w:rsid w:val="000D5B16"/>
    <w:rsid w:val="000D7754"/>
    <w:rsid w:val="000E1387"/>
    <w:rsid w:val="000E1D1E"/>
    <w:rsid w:val="000E239F"/>
    <w:rsid w:val="000E3550"/>
    <w:rsid w:val="000E3A73"/>
    <w:rsid w:val="000E45B1"/>
    <w:rsid w:val="000E4F36"/>
    <w:rsid w:val="000E5B3A"/>
    <w:rsid w:val="000E5D59"/>
    <w:rsid w:val="000E5F0D"/>
    <w:rsid w:val="000E6A76"/>
    <w:rsid w:val="000E7559"/>
    <w:rsid w:val="000E7F9E"/>
    <w:rsid w:val="000F10DC"/>
    <w:rsid w:val="000F1B96"/>
    <w:rsid w:val="000F1CB4"/>
    <w:rsid w:val="000F2077"/>
    <w:rsid w:val="000F2D9A"/>
    <w:rsid w:val="00100CC2"/>
    <w:rsid w:val="0010135D"/>
    <w:rsid w:val="00102A80"/>
    <w:rsid w:val="00104F22"/>
    <w:rsid w:val="00105296"/>
    <w:rsid w:val="001058B5"/>
    <w:rsid w:val="00106024"/>
    <w:rsid w:val="0010635B"/>
    <w:rsid w:val="0010659A"/>
    <w:rsid w:val="00106721"/>
    <w:rsid w:val="001100C6"/>
    <w:rsid w:val="0011015A"/>
    <w:rsid w:val="00110912"/>
    <w:rsid w:val="00112F3A"/>
    <w:rsid w:val="0011440F"/>
    <w:rsid w:val="00115CFD"/>
    <w:rsid w:val="0011657E"/>
    <w:rsid w:val="00116E56"/>
    <w:rsid w:val="00117307"/>
    <w:rsid w:val="00117C5A"/>
    <w:rsid w:val="001205DD"/>
    <w:rsid w:val="00121038"/>
    <w:rsid w:val="0012375B"/>
    <w:rsid w:val="0012378A"/>
    <w:rsid w:val="00123A0D"/>
    <w:rsid w:val="00123A97"/>
    <w:rsid w:val="00124E5B"/>
    <w:rsid w:val="00125732"/>
    <w:rsid w:val="0013035E"/>
    <w:rsid w:val="00130A0D"/>
    <w:rsid w:val="00132263"/>
    <w:rsid w:val="001361FF"/>
    <w:rsid w:val="001366BD"/>
    <w:rsid w:val="001372C8"/>
    <w:rsid w:val="00141DB9"/>
    <w:rsid w:val="0014296F"/>
    <w:rsid w:val="00142C18"/>
    <w:rsid w:val="00143624"/>
    <w:rsid w:val="00145C0D"/>
    <w:rsid w:val="00146561"/>
    <w:rsid w:val="00146CC8"/>
    <w:rsid w:val="001474CD"/>
    <w:rsid w:val="00147E68"/>
    <w:rsid w:val="001502C9"/>
    <w:rsid w:val="00150E33"/>
    <w:rsid w:val="00151CB4"/>
    <w:rsid w:val="00151CCC"/>
    <w:rsid w:val="00152498"/>
    <w:rsid w:val="00152B0C"/>
    <w:rsid w:val="00154CBB"/>
    <w:rsid w:val="00155662"/>
    <w:rsid w:val="0015587B"/>
    <w:rsid w:val="00156758"/>
    <w:rsid w:val="00156C7E"/>
    <w:rsid w:val="00157BFB"/>
    <w:rsid w:val="001608F1"/>
    <w:rsid w:val="001622D9"/>
    <w:rsid w:val="00162E23"/>
    <w:rsid w:val="00162EB0"/>
    <w:rsid w:val="00163DD6"/>
    <w:rsid w:val="00163E6A"/>
    <w:rsid w:val="001642B2"/>
    <w:rsid w:val="001643E9"/>
    <w:rsid w:val="00165525"/>
    <w:rsid w:val="001658AA"/>
    <w:rsid w:val="00165A23"/>
    <w:rsid w:val="00167CC1"/>
    <w:rsid w:val="00170061"/>
    <w:rsid w:val="00170AAA"/>
    <w:rsid w:val="00170ACD"/>
    <w:rsid w:val="00170DE1"/>
    <w:rsid w:val="00170F81"/>
    <w:rsid w:val="00171182"/>
    <w:rsid w:val="001750B1"/>
    <w:rsid w:val="00175F84"/>
    <w:rsid w:val="0017615F"/>
    <w:rsid w:val="00176371"/>
    <w:rsid w:val="00177585"/>
    <w:rsid w:val="00181ECD"/>
    <w:rsid w:val="00182568"/>
    <w:rsid w:val="00182754"/>
    <w:rsid w:val="00182AB3"/>
    <w:rsid w:val="00185D0A"/>
    <w:rsid w:val="00186902"/>
    <w:rsid w:val="00187D1B"/>
    <w:rsid w:val="00187F34"/>
    <w:rsid w:val="001907F3"/>
    <w:rsid w:val="00190CF9"/>
    <w:rsid w:val="00191237"/>
    <w:rsid w:val="00191668"/>
    <w:rsid w:val="00191E28"/>
    <w:rsid w:val="0019566F"/>
    <w:rsid w:val="00195D3B"/>
    <w:rsid w:val="001A03B3"/>
    <w:rsid w:val="001A0F6B"/>
    <w:rsid w:val="001A178B"/>
    <w:rsid w:val="001A3F6A"/>
    <w:rsid w:val="001A5559"/>
    <w:rsid w:val="001A74E8"/>
    <w:rsid w:val="001A7C7E"/>
    <w:rsid w:val="001B08ED"/>
    <w:rsid w:val="001B128E"/>
    <w:rsid w:val="001B2713"/>
    <w:rsid w:val="001B286C"/>
    <w:rsid w:val="001B4332"/>
    <w:rsid w:val="001B55F8"/>
    <w:rsid w:val="001B5876"/>
    <w:rsid w:val="001B5EBA"/>
    <w:rsid w:val="001B6216"/>
    <w:rsid w:val="001B6D71"/>
    <w:rsid w:val="001B76AB"/>
    <w:rsid w:val="001C03C2"/>
    <w:rsid w:val="001C1981"/>
    <w:rsid w:val="001C21D1"/>
    <w:rsid w:val="001C223A"/>
    <w:rsid w:val="001C2842"/>
    <w:rsid w:val="001C47DF"/>
    <w:rsid w:val="001C5FE5"/>
    <w:rsid w:val="001C692B"/>
    <w:rsid w:val="001C6E8B"/>
    <w:rsid w:val="001D12DD"/>
    <w:rsid w:val="001D19E1"/>
    <w:rsid w:val="001D346E"/>
    <w:rsid w:val="001D3C09"/>
    <w:rsid w:val="001D5D45"/>
    <w:rsid w:val="001D62DA"/>
    <w:rsid w:val="001D66BE"/>
    <w:rsid w:val="001D730D"/>
    <w:rsid w:val="001E02A5"/>
    <w:rsid w:val="001E1A08"/>
    <w:rsid w:val="001E2AFA"/>
    <w:rsid w:val="001E3217"/>
    <w:rsid w:val="001E450F"/>
    <w:rsid w:val="001E452E"/>
    <w:rsid w:val="001E558B"/>
    <w:rsid w:val="001E58BE"/>
    <w:rsid w:val="001F171E"/>
    <w:rsid w:val="001F2244"/>
    <w:rsid w:val="001F25E5"/>
    <w:rsid w:val="001F2A9D"/>
    <w:rsid w:val="001F3709"/>
    <w:rsid w:val="001F6A52"/>
    <w:rsid w:val="001F6C39"/>
    <w:rsid w:val="001F7C17"/>
    <w:rsid w:val="00202FDE"/>
    <w:rsid w:val="002047E9"/>
    <w:rsid w:val="0020643F"/>
    <w:rsid w:val="00206A8F"/>
    <w:rsid w:val="00211F59"/>
    <w:rsid w:val="00212813"/>
    <w:rsid w:val="00213380"/>
    <w:rsid w:val="00213C70"/>
    <w:rsid w:val="00214A8F"/>
    <w:rsid w:val="00215241"/>
    <w:rsid w:val="00215418"/>
    <w:rsid w:val="00215423"/>
    <w:rsid w:val="002157D2"/>
    <w:rsid w:val="0021581A"/>
    <w:rsid w:val="0021587D"/>
    <w:rsid w:val="00216B0B"/>
    <w:rsid w:val="002170FD"/>
    <w:rsid w:val="00217277"/>
    <w:rsid w:val="002172B3"/>
    <w:rsid w:val="002204B0"/>
    <w:rsid w:val="00221514"/>
    <w:rsid w:val="0022232F"/>
    <w:rsid w:val="002223C3"/>
    <w:rsid w:val="00223630"/>
    <w:rsid w:val="002242BD"/>
    <w:rsid w:val="00225765"/>
    <w:rsid w:val="00225AF7"/>
    <w:rsid w:val="002268E1"/>
    <w:rsid w:val="00226975"/>
    <w:rsid w:val="002269F4"/>
    <w:rsid w:val="002277C6"/>
    <w:rsid w:val="00227EE3"/>
    <w:rsid w:val="002301AE"/>
    <w:rsid w:val="00230F2B"/>
    <w:rsid w:val="0023104C"/>
    <w:rsid w:val="0023122A"/>
    <w:rsid w:val="00231467"/>
    <w:rsid w:val="00233356"/>
    <w:rsid w:val="00234D18"/>
    <w:rsid w:val="00235539"/>
    <w:rsid w:val="002358E6"/>
    <w:rsid w:val="002401A6"/>
    <w:rsid w:val="00241138"/>
    <w:rsid w:val="002448A2"/>
    <w:rsid w:val="00247CCA"/>
    <w:rsid w:val="00250A58"/>
    <w:rsid w:val="0025158E"/>
    <w:rsid w:val="00251C29"/>
    <w:rsid w:val="00253071"/>
    <w:rsid w:val="002536C4"/>
    <w:rsid w:val="002538A4"/>
    <w:rsid w:val="00254966"/>
    <w:rsid w:val="00254B3B"/>
    <w:rsid w:val="00254EFA"/>
    <w:rsid w:val="00255688"/>
    <w:rsid w:val="002566A3"/>
    <w:rsid w:val="00256D21"/>
    <w:rsid w:val="00260C8B"/>
    <w:rsid w:val="00261629"/>
    <w:rsid w:val="00262C6A"/>
    <w:rsid w:val="002636BA"/>
    <w:rsid w:val="002643AB"/>
    <w:rsid w:val="00265879"/>
    <w:rsid w:val="00266BFC"/>
    <w:rsid w:val="00267DFB"/>
    <w:rsid w:val="002732AE"/>
    <w:rsid w:val="00275F4B"/>
    <w:rsid w:val="00277525"/>
    <w:rsid w:val="002813AD"/>
    <w:rsid w:val="002837B8"/>
    <w:rsid w:val="00284160"/>
    <w:rsid w:val="0028758E"/>
    <w:rsid w:val="002875F1"/>
    <w:rsid w:val="00287DF7"/>
    <w:rsid w:val="00287E7C"/>
    <w:rsid w:val="00290E30"/>
    <w:rsid w:val="002952B3"/>
    <w:rsid w:val="002A0162"/>
    <w:rsid w:val="002A206B"/>
    <w:rsid w:val="002A2337"/>
    <w:rsid w:val="002A2D87"/>
    <w:rsid w:val="002A3AD5"/>
    <w:rsid w:val="002A42EE"/>
    <w:rsid w:val="002A43B2"/>
    <w:rsid w:val="002A4902"/>
    <w:rsid w:val="002A4B92"/>
    <w:rsid w:val="002B0197"/>
    <w:rsid w:val="002B074B"/>
    <w:rsid w:val="002B0834"/>
    <w:rsid w:val="002B0CCE"/>
    <w:rsid w:val="002B3956"/>
    <w:rsid w:val="002B421C"/>
    <w:rsid w:val="002B4A8E"/>
    <w:rsid w:val="002B4E24"/>
    <w:rsid w:val="002B54FF"/>
    <w:rsid w:val="002B5961"/>
    <w:rsid w:val="002B5DC0"/>
    <w:rsid w:val="002B777B"/>
    <w:rsid w:val="002B7C1D"/>
    <w:rsid w:val="002C0A11"/>
    <w:rsid w:val="002C1D96"/>
    <w:rsid w:val="002C24DA"/>
    <w:rsid w:val="002C2994"/>
    <w:rsid w:val="002C361B"/>
    <w:rsid w:val="002C3C95"/>
    <w:rsid w:val="002C53AA"/>
    <w:rsid w:val="002C6AC9"/>
    <w:rsid w:val="002C6E6F"/>
    <w:rsid w:val="002D1312"/>
    <w:rsid w:val="002D35AC"/>
    <w:rsid w:val="002D72F4"/>
    <w:rsid w:val="002D7EEC"/>
    <w:rsid w:val="002E0A49"/>
    <w:rsid w:val="002E1080"/>
    <w:rsid w:val="002E19AF"/>
    <w:rsid w:val="002E20ED"/>
    <w:rsid w:val="002E3D21"/>
    <w:rsid w:val="002E459C"/>
    <w:rsid w:val="002E4C39"/>
    <w:rsid w:val="002E4F9E"/>
    <w:rsid w:val="002E65D3"/>
    <w:rsid w:val="002E7097"/>
    <w:rsid w:val="002F00DA"/>
    <w:rsid w:val="002F0CE5"/>
    <w:rsid w:val="002F1961"/>
    <w:rsid w:val="002F49DD"/>
    <w:rsid w:val="002F60FC"/>
    <w:rsid w:val="002F7444"/>
    <w:rsid w:val="00301F59"/>
    <w:rsid w:val="00302B0C"/>
    <w:rsid w:val="00304DC1"/>
    <w:rsid w:val="00307CBC"/>
    <w:rsid w:val="00312B0B"/>
    <w:rsid w:val="00312B68"/>
    <w:rsid w:val="00317552"/>
    <w:rsid w:val="00323D34"/>
    <w:rsid w:val="00325506"/>
    <w:rsid w:val="00326424"/>
    <w:rsid w:val="00326722"/>
    <w:rsid w:val="00327289"/>
    <w:rsid w:val="003274CE"/>
    <w:rsid w:val="003329F1"/>
    <w:rsid w:val="003331FE"/>
    <w:rsid w:val="00333A33"/>
    <w:rsid w:val="003350B2"/>
    <w:rsid w:val="00335523"/>
    <w:rsid w:val="003363D9"/>
    <w:rsid w:val="00336502"/>
    <w:rsid w:val="003376A2"/>
    <w:rsid w:val="003402BB"/>
    <w:rsid w:val="003414A8"/>
    <w:rsid w:val="003419B6"/>
    <w:rsid w:val="00341CEC"/>
    <w:rsid w:val="00342126"/>
    <w:rsid w:val="0034219C"/>
    <w:rsid w:val="0034426A"/>
    <w:rsid w:val="0034509A"/>
    <w:rsid w:val="00345E7D"/>
    <w:rsid w:val="003474CF"/>
    <w:rsid w:val="003474F4"/>
    <w:rsid w:val="00351620"/>
    <w:rsid w:val="003539AA"/>
    <w:rsid w:val="00354B9C"/>
    <w:rsid w:val="00354C48"/>
    <w:rsid w:val="0035735E"/>
    <w:rsid w:val="00357F96"/>
    <w:rsid w:val="00360626"/>
    <w:rsid w:val="00360B77"/>
    <w:rsid w:val="00360CC9"/>
    <w:rsid w:val="00361164"/>
    <w:rsid w:val="00363C85"/>
    <w:rsid w:val="00367C61"/>
    <w:rsid w:val="00367E87"/>
    <w:rsid w:val="00367F28"/>
    <w:rsid w:val="0037029F"/>
    <w:rsid w:val="00370F49"/>
    <w:rsid w:val="00371607"/>
    <w:rsid w:val="0037280A"/>
    <w:rsid w:val="003728BE"/>
    <w:rsid w:val="00372AA6"/>
    <w:rsid w:val="00372EB9"/>
    <w:rsid w:val="0037334F"/>
    <w:rsid w:val="00373C0D"/>
    <w:rsid w:val="00374A73"/>
    <w:rsid w:val="00375B11"/>
    <w:rsid w:val="00375BCC"/>
    <w:rsid w:val="00376431"/>
    <w:rsid w:val="00382A1C"/>
    <w:rsid w:val="00383D98"/>
    <w:rsid w:val="0038434E"/>
    <w:rsid w:val="00384A78"/>
    <w:rsid w:val="00384E2E"/>
    <w:rsid w:val="00386EA4"/>
    <w:rsid w:val="00390CE1"/>
    <w:rsid w:val="00391D66"/>
    <w:rsid w:val="00392153"/>
    <w:rsid w:val="00392943"/>
    <w:rsid w:val="0039607D"/>
    <w:rsid w:val="003961DB"/>
    <w:rsid w:val="00396943"/>
    <w:rsid w:val="00396E4C"/>
    <w:rsid w:val="003A0C56"/>
    <w:rsid w:val="003A20D4"/>
    <w:rsid w:val="003A3219"/>
    <w:rsid w:val="003A574E"/>
    <w:rsid w:val="003A6384"/>
    <w:rsid w:val="003B280C"/>
    <w:rsid w:val="003B3011"/>
    <w:rsid w:val="003B379E"/>
    <w:rsid w:val="003B496B"/>
    <w:rsid w:val="003B508A"/>
    <w:rsid w:val="003B5452"/>
    <w:rsid w:val="003B55C2"/>
    <w:rsid w:val="003B66CC"/>
    <w:rsid w:val="003C05D6"/>
    <w:rsid w:val="003C1471"/>
    <w:rsid w:val="003C3210"/>
    <w:rsid w:val="003C3C41"/>
    <w:rsid w:val="003C5686"/>
    <w:rsid w:val="003C673B"/>
    <w:rsid w:val="003C6B75"/>
    <w:rsid w:val="003D061C"/>
    <w:rsid w:val="003D0A7C"/>
    <w:rsid w:val="003D2AF9"/>
    <w:rsid w:val="003D4DA3"/>
    <w:rsid w:val="003D5264"/>
    <w:rsid w:val="003D60A8"/>
    <w:rsid w:val="003D6A41"/>
    <w:rsid w:val="003E02DC"/>
    <w:rsid w:val="003E18FE"/>
    <w:rsid w:val="003E1EE2"/>
    <w:rsid w:val="003E26C0"/>
    <w:rsid w:val="003E27A5"/>
    <w:rsid w:val="003E32EE"/>
    <w:rsid w:val="003E43F3"/>
    <w:rsid w:val="003E4A87"/>
    <w:rsid w:val="003E54A3"/>
    <w:rsid w:val="003E5D8B"/>
    <w:rsid w:val="003E6824"/>
    <w:rsid w:val="003F1251"/>
    <w:rsid w:val="003F2081"/>
    <w:rsid w:val="003F31F9"/>
    <w:rsid w:val="003F406C"/>
    <w:rsid w:val="003F46A2"/>
    <w:rsid w:val="003F46AF"/>
    <w:rsid w:val="003F488B"/>
    <w:rsid w:val="003F58D5"/>
    <w:rsid w:val="003F5EBC"/>
    <w:rsid w:val="00400CDD"/>
    <w:rsid w:val="00402203"/>
    <w:rsid w:val="004022C5"/>
    <w:rsid w:val="00402627"/>
    <w:rsid w:val="00404669"/>
    <w:rsid w:val="00406099"/>
    <w:rsid w:val="00406AA3"/>
    <w:rsid w:val="0040754F"/>
    <w:rsid w:val="00410A49"/>
    <w:rsid w:val="0041126E"/>
    <w:rsid w:val="0041197D"/>
    <w:rsid w:val="004127D4"/>
    <w:rsid w:val="00414208"/>
    <w:rsid w:val="00414288"/>
    <w:rsid w:val="004142CB"/>
    <w:rsid w:val="004152C8"/>
    <w:rsid w:val="0041634A"/>
    <w:rsid w:val="00416A0D"/>
    <w:rsid w:val="00421960"/>
    <w:rsid w:val="0042247F"/>
    <w:rsid w:val="004236F2"/>
    <w:rsid w:val="00423E3F"/>
    <w:rsid w:val="00424560"/>
    <w:rsid w:val="0042481E"/>
    <w:rsid w:val="0042718A"/>
    <w:rsid w:val="00427969"/>
    <w:rsid w:val="00430E5E"/>
    <w:rsid w:val="00431CB4"/>
    <w:rsid w:val="00432770"/>
    <w:rsid w:val="00432908"/>
    <w:rsid w:val="00433F1D"/>
    <w:rsid w:val="004362E5"/>
    <w:rsid w:val="00440218"/>
    <w:rsid w:val="0044074F"/>
    <w:rsid w:val="00441731"/>
    <w:rsid w:val="00442C22"/>
    <w:rsid w:val="00442DF0"/>
    <w:rsid w:val="00442FBB"/>
    <w:rsid w:val="0044367B"/>
    <w:rsid w:val="00443755"/>
    <w:rsid w:val="00443B55"/>
    <w:rsid w:val="00444D0C"/>
    <w:rsid w:val="00445A12"/>
    <w:rsid w:val="00446104"/>
    <w:rsid w:val="00450300"/>
    <w:rsid w:val="004509AA"/>
    <w:rsid w:val="004516D6"/>
    <w:rsid w:val="00451954"/>
    <w:rsid w:val="00453CC6"/>
    <w:rsid w:val="004543FB"/>
    <w:rsid w:val="00454F45"/>
    <w:rsid w:val="00455A14"/>
    <w:rsid w:val="00456231"/>
    <w:rsid w:val="004564AC"/>
    <w:rsid w:val="00456B8D"/>
    <w:rsid w:val="00456C71"/>
    <w:rsid w:val="0045736B"/>
    <w:rsid w:val="00460DC9"/>
    <w:rsid w:val="00462DEC"/>
    <w:rsid w:val="00464A11"/>
    <w:rsid w:val="00464F60"/>
    <w:rsid w:val="00465975"/>
    <w:rsid w:val="00465C26"/>
    <w:rsid w:val="00467481"/>
    <w:rsid w:val="004676A2"/>
    <w:rsid w:val="004701C7"/>
    <w:rsid w:val="00470E0A"/>
    <w:rsid w:val="00471167"/>
    <w:rsid w:val="00471D26"/>
    <w:rsid w:val="004726F3"/>
    <w:rsid w:val="00476194"/>
    <w:rsid w:val="0047692D"/>
    <w:rsid w:val="0048059F"/>
    <w:rsid w:val="00484A10"/>
    <w:rsid w:val="00484EB0"/>
    <w:rsid w:val="00485290"/>
    <w:rsid w:val="004868C6"/>
    <w:rsid w:val="00486EC3"/>
    <w:rsid w:val="004871B7"/>
    <w:rsid w:val="00491623"/>
    <w:rsid w:val="00492F71"/>
    <w:rsid w:val="00493246"/>
    <w:rsid w:val="00493C3E"/>
    <w:rsid w:val="00495764"/>
    <w:rsid w:val="00496FB0"/>
    <w:rsid w:val="00497383"/>
    <w:rsid w:val="00497854"/>
    <w:rsid w:val="004A05E6"/>
    <w:rsid w:val="004A07E0"/>
    <w:rsid w:val="004A21CF"/>
    <w:rsid w:val="004A2BD3"/>
    <w:rsid w:val="004A2D71"/>
    <w:rsid w:val="004A4266"/>
    <w:rsid w:val="004A4786"/>
    <w:rsid w:val="004A4D46"/>
    <w:rsid w:val="004A54A4"/>
    <w:rsid w:val="004A748F"/>
    <w:rsid w:val="004A7CB9"/>
    <w:rsid w:val="004B096A"/>
    <w:rsid w:val="004B42BB"/>
    <w:rsid w:val="004B5E2E"/>
    <w:rsid w:val="004B66A4"/>
    <w:rsid w:val="004C0D05"/>
    <w:rsid w:val="004C0EA9"/>
    <w:rsid w:val="004C181F"/>
    <w:rsid w:val="004C1B98"/>
    <w:rsid w:val="004C3547"/>
    <w:rsid w:val="004C4689"/>
    <w:rsid w:val="004D004B"/>
    <w:rsid w:val="004D042B"/>
    <w:rsid w:val="004D10FB"/>
    <w:rsid w:val="004D1364"/>
    <w:rsid w:val="004D24A8"/>
    <w:rsid w:val="004D41B9"/>
    <w:rsid w:val="004D537D"/>
    <w:rsid w:val="004D5810"/>
    <w:rsid w:val="004D58A1"/>
    <w:rsid w:val="004D5D88"/>
    <w:rsid w:val="004D636E"/>
    <w:rsid w:val="004E05F7"/>
    <w:rsid w:val="004E2A07"/>
    <w:rsid w:val="004E2B1D"/>
    <w:rsid w:val="004E3274"/>
    <w:rsid w:val="004E37D4"/>
    <w:rsid w:val="004E3B9A"/>
    <w:rsid w:val="004E436B"/>
    <w:rsid w:val="004E58C3"/>
    <w:rsid w:val="004E6FE1"/>
    <w:rsid w:val="004F0CBC"/>
    <w:rsid w:val="004F11DA"/>
    <w:rsid w:val="004F18F9"/>
    <w:rsid w:val="004F4166"/>
    <w:rsid w:val="004F4254"/>
    <w:rsid w:val="004F45B1"/>
    <w:rsid w:val="004F4FA0"/>
    <w:rsid w:val="004F6C9C"/>
    <w:rsid w:val="004F766E"/>
    <w:rsid w:val="005021D2"/>
    <w:rsid w:val="005048F1"/>
    <w:rsid w:val="0050619F"/>
    <w:rsid w:val="0051031C"/>
    <w:rsid w:val="00510955"/>
    <w:rsid w:val="00510F40"/>
    <w:rsid w:val="00511A6D"/>
    <w:rsid w:val="00511D0C"/>
    <w:rsid w:val="00511D81"/>
    <w:rsid w:val="00512F8D"/>
    <w:rsid w:val="005130D6"/>
    <w:rsid w:val="00514995"/>
    <w:rsid w:val="00515593"/>
    <w:rsid w:val="00515EE9"/>
    <w:rsid w:val="00520E01"/>
    <w:rsid w:val="00523896"/>
    <w:rsid w:val="005247CD"/>
    <w:rsid w:val="00525C36"/>
    <w:rsid w:val="00525EE8"/>
    <w:rsid w:val="00526234"/>
    <w:rsid w:val="00526B38"/>
    <w:rsid w:val="00530F88"/>
    <w:rsid w:val="00531A96"/>
    <w:rsid w:val="005330AF"/>
    <w:rsid w:val="00534612"/>
    <w:rsid w:val="00536054"/>
    <w:rsid w:val="00540892"/>
    <w:rsid w:val="00540D42"/>
    <w:rsid w:val="00543158"/>
    <w:rsid w:val="00543F7B"/>
    <w:rsid w:val="005442D8"/>
    <w:rsid w:val="0054784B"/>
    <w:rsid w:val="00547E01"/>
    <w:rsid w:val="005500B7"/>
    <w:rsid w:val="005504D9"/>
    <w:rsid w:val="00550EDC"/>
    <w:rsid w:val="005510CA"/>
    <w:rsid w:val="005545E0"/>
    <w:rsid w:val="00555046"/>
    <w:rsid w:val="00555C58"/>
    <w:rsid w:val="00556F08"/>
    <w:rsid w:val="00557B12"/>
    <w:rsid w:val="00561357"/>
    <w:rsid w:val="00563D01"/>
    <w:rsid w:val="005677C3"/>
    <w:rsid w:val="005702F2"/>
    <w:rsid w:val="005710AD"/>
    <w:rsid w:val="00571721"/>
    <w:rsid w:val="0057195F"/>
    <w:rsid w:val="00571AC1"/>
    <w:rsid w:val="0057725A"/>
    <w:rsid w:val="00577F38"/>
    <w:rsid w:val="00580AD8"/>
    <w:rsid w:val="0058107F"/>
    <w:rsid w:val="00581C1B"/>
    <w:rsid w:val="00581CE1"/>
    <w:rsid w:val="00581DC2"/>
    <w:rsid w:val="00582783"/>
    <w:rsid w:val="00582B30"/>
    <w:rsid w:val="00582B65"/>
    <w:rsid w:val="00585AE1"/>
    <w:rsid w:val="00585BA7"/>
    <w:rsid w:val="005867B1"/>
    <w:rsid w:val="00587520"/>
    <w:rsid w:val="00587B61"/>
    <w:rsid w:val="00590741"/>
    <w:rsid w:val="00590DBF"/>
    <w:rsid w:val="00591828"/>
    <w:rsid w:val="00592939"/>
    <w:rsid w:val="00593901"/>
    <w:rsid w:val="00595D0E"/>
    <w:rsid w:val="0059641C"/>
    <w:rsid w:val="00596626"/>
    <w:rsid w:val="00596982"/>
    <w:rsid w:val="005A04BF"/>
    <w:rsid w:val="005A0AAD"/>
    <w:rsid w:val="005A0C68"/>
    <w:rsid w:val="005A17A7"/>
    <w:rsid w:val="005A1886"/>
    <w:rsid w:val="005A2BBA"/>
    <w:rsid w:val="005A43A2"/>
    <w:rsid w:val="005A48F2"/>
    <w:rsid w:val="005A4F93"/>
    <w:rsid w:val="005A5217"/>
    <w:rsid w:val="005A69F8"/>
    <w:rsid w:val="005A7D54"/>
    <w:rsid w:val="005B03D3"/>
    <w:rsid w:val="005B37D2"/>
    <w:rsid w:val="005B6EBC"/>
    <w:rsid w:val="005B7C6F"/>
    <w:rsid w:val="005B7DBC"/>
    <w:rsid w:val="005C05FE"/>
    <w:rsid w:val="005C0A1D"/>
    <w:rsid w:val="005C0D7D"/>
    <w:rsid w:val="005C11D3"/>
    <w:rsid w:val="005C29A2"/>
    <w:rsid w:val="005C2E59"/>
    <w:rsid w:val="005C5F92"/>
    <w:rsid w:val="005C6DE8"/>
    <w:rsid w:val="005C7B0F"/>
    <w:rsid w:val="005D2383"/>
    <w:rsid w:val="005D23D4"/>
    <w:rsid w:val="005D23E2"/>
    <w:rsid w:val="005D40B9"/>
    <w:rsid w:val="005D6D0A"/>
    <w:rsid w:val="005D73CE"/>
    <w:rsid w:val="005D79E7"/>
    <w:rsid w:val="005D7D0A"/>
    <w:rsid w:val="005E3C2C"/>
    <w:rsid w:val="005E4070"/>
    <w:rsid w:val="005E4714"/>
    <w:rsid w:val="005E47E7"/>
    <w:rsid w:val="005E49DE"/>
    <w:rsid w:val="005E4F0D"/>
    <w:rsid w:val="005E6B2C"/>
    <w:rsid w:val="005E7001"/>
    <w:rsid w:val="005E7E91"/>
    <w:rsid w:val="005F08F5"/>
    <w:rsid w:val="005F136B"/>
    <w:rsid w:val="005F27AC"/>
    <w:rsid w:val="005F321B"/>
    <w:rsid w:val="005F37D1"/>
    <w:rsid w:val="005F5A33"/>
    <w:rsid w:val="005F735D"/>
    <w:rsid w:val="006010CD"/>
    <w:rsid w:val="00601C56"/>
    <w:rsid w:val="0060330C"/>
    <w:rsid w:val="00603511"/>
    <w:rsid w:val="00603A6C"/>
    <w:rsid w:val="00603F73"/>
    <w:rsid w:val="0060474F"/>
    <w:rsid w:val="006063C8"/>
    <w:rsid w:val="00606755"/>
    <w:rsid w:val="00610DFF"/>
    <w:rsid w:val="0061197E"/>
    <w:rsid w:val="0061474C"/>
    <w:rsid w:val="00615EF7"/>
    <w:rsid w:val="006209D8"/>
    <w:rsid w:val="006213BF"/>
    <w:rsid w:val="00621FFB"/>
    <w:rsid w:val="00624EBB"/>
    <w:rsid w:val="0062586C"/>
    <w:rsid w:val="00625A9A"/>
    <w:rsid w:val="00625F4C"/>
    <w:rsid w:val="00626454"/>
    <w:rsid w:val="006273BC"/>
    <w:rsid w:val="006301E5"/>
    <w:rsid w:val="00630C4C"/>
    <w:rsid w:val="00631030"/>
    <w:rsid w:val="0063151D"/>
    <w:rsid w:val="00632657"/>
    <w:rsid w:val="00632D83"/>
    <w:rsid w:val="006337B7"/>
    <w:rsid w:val="00635278"/>
    <w:rsid w:val="006359F6"/>
    <w:rsid w:val="00640E54"/>
    <w:rsid w:val="0064234D"/>
    <w:rsid w:val="00642CD7"/>
    <w:rsid w:val="00642ED9"/>
    <w:rsid w:val="00643619"/>
    <w:rsid w:val="006444AD"/>
    <w:rsid w:val="00644997"/>
    <w:rsid w:val="00644A0C"/>
    <w:rsid w:val="00644C3C"/>
    <w:rsid w:val="00645B6C"/>
    <w:rsid w:val="0064667A"/>
    <w:rsid w:val="00647536"/>
    <w:rsid w:val="00650633"/>
    <w:rsid w:val="006508DF"/>
    <w:rsid w:val="0065157B"/>
    <w:rsid w:val="00652B19"/>
    <w:rsid w:val="00653868"/>
    <w:rsid w:val="006541F2"/>
    <w:rsid w:val="006549B1"/>
    <w:rsid w:val="00654D1C"/>
    <w:rsid w:val="0065618B"/>
    <w:rsid w:val="00662E94"/>
    <w:rsid w:val="0066303D"/>
    <w:rsid w:val="00663F27"/>
    <w:rsid w:val="00665DD4"/>
    <w:rsid w:val="00666079"/>
    <w:rsid w:val="00666BB8"/>
    <w:rsid w:val="00670609"/>
    <w:rsid w:val="0067205A"/>
    <w:rsid w:val="00672063"/>
    <w:rsid w:val="006721ED"/>
    <w:rsid w:val="00672337"/>
    <w:rsid w:val="00672878"/>
    <w:rsid w:val="00672FA1"/>
    <w:rsid w:val="00673AB6"/>
    <w:rsid w:val="00673D7B"/>
    <w:rsid w:val="006763EA"/>
    <w:rsid w:val="006775F0"/>
    <w:rsid w:val="00680BBD"/>
    <w:rsid w:val="00680F50"/>
    <w:rsid w:val="00681439"/>
    <w:rsid w:val="0068379A"/>
    <w:rsid w:val="00683A82"/>
    <w:rsid w:val="00685045"/>
    <w:rsid w:val="006878D6"/>
    <w:rsid w:val="00687D2F"/>
    <w:rsid w:val="006919CB"/>
    <w:rsid w:val="00692ED7"/>
    <w:rsid w:val="006948AF"/>
    <w:rsid w:val="00696B27"/>
    <w:rsid w:val="006A098B"/>
    <w:rsid w:val="006A1847"/>
    <w:rsid w:val="006A1A99"/>
    <w:rsid w:val="006A20B8"/>
    <w:rsid w:val="006A2553"/>
    <w:rsid w:val="006A2D0A"/>
    <w:rsid w:val="006A312C"/>
    <w:rsid w:val="006A39A1"/>
    <w:rsid w:val="006A39BE"/>
    <w:rsid w:val="006A40E4"/>
    <w:rsid w:val="006A4224"/>
    <w:rsid w:val="006A5228"/>
    <w:rsid w:val="006A546F"/>
    <w:rsid w:val="006A626D"/>
    <w:rsid w:val="006B2A91"/>
    <w:rsid w:val="006B317A"/>
    <w:rsid w:val="006B6C9C"/>
    <w:rsid w:val="006B7606"/>
    <w:rsid w:val="006C01D0"/>
    <w:rsid w:val="006C0612"/>
    <w:rsid w:val="006C20C9"/>
    <w:rsid w:val="006C2373"/>
    <w:rsid w:val="006C3A28"/>
    <w:rsid w:val="006C3D52"/>
    <w:rsid w:val="006C47F0"/>
    <w:rsid w:val="006D065D"/>
    <w:rsid w:val="006D07A0"/>
    <w:rsid w:val="006D0BF0"/>
    <w:rsid w:val="006D101B"/>
    <w:rsid w:val="006D1EE2"/>
    <w:rsid w:val="006D2C81"/>
    <w:rsid w:val="006D33E1"/>
    <w:rsid w:val="006D6650"/>
    <w:rsid w:val="006D6D64"/>
    <w:rsid w:val="006E08F2"/>
    <w:rsid w:val="006E0BF2"/>
    <w:rsid w:val="006E0E36"/>
    <w:rsid w:val="006E2162"/>
    <w:rsid w:val="006E356B"/>
    <w:rsid w:val="006E4D27"/>
    <w:rsid w:val="006E55BB"/>
    <w:rsid w:val="006E5DB9"/>
    <w:rsid w:val="006F074D"/>
    <w:rsid w:val="006F1793"/>
    <w:rsid w:val="006F1E73"/>
    <w:rsid w:val="006F317B"/>
    <w:rsid w:val="006F50A8"/>
    <w:rsid w:val="006F6020"/>
    <w:rsid w:val="006F75BF"/>
    <w:rsid w:val="006F7D5D"/>
    <w:rsid w:val="00701D53"/>
    <w:rsid w:val="00703796"/>
    <w:rsid w:val="007040E3"/>
    <w:rsid w:val="00704B5A"/>
    <w:rsid w:val="00705EEE"/>
    <w:rsid w:val="007066F8"/>
    <w:rsid w:val="00707F6C"/>
    <w:rsid w:val="00707F6E"/>
    <w:rsid w:val="007115F2"/>
    <w:rsid w:val="007170D6"/>
    <w:rsid w:val="007173F5"/>
    <w:rsid w:val="007178D7"/>
    <w:rsid w:val="00721C0F"/>
    <w:rsid w:val="00723236"/>
    <w:rsid w:val="00723264"/>
    <w:rsid w:val="00724EDA"/>
    <w:rsid w:val="00725631"/>
    <w:rsid w:val="00725B1A"/>
    <w:rsid w:val="007260A2"/>
    <w:rsid w:val="007261DA"/>
    <w:rsid w:val="00726294"/>
    <w:rsid w:val="0073012F"/>
    <w:rsid w:val="00732568"/>
    <w:rsid w:val="007337D3"/>
    <w:rsid w:val="00733A32"/>
    <w:rsid w:val="007362C0"/>
    <w:rsid w:val="00737F6D"/>
    <w:rsid w:val="0074060E"/>
    <w:rsid w:val="00742504"/>
    <w:rsid w:val="0074260B"/>
    <w:rsid w:val="007436FB"/>
    <w:rsid w:val="0074485F"/>
    <w:rsid w:val="007463F6"/>
    <w:rsid w:val="007469C1"/>
    <w:rsid w:val="007509B3"/>
    <w:rsid w:val="00751485"/>
    <w:rsid w:val="007519EB"/>
    <w:rsid w:val="00751E79"/>
    <w:rsid w:val="0075202A"/>
    <w:rsid w:val="0075296C"/>
    <w:rsid w:val="00753735"/>
    <w:rsid w:val="00753736"/>
    <w:rsid w:val="0075498D"/>
    <w:rsid w:val="00755556"/>
    <w:rsid w:val="00755A5F"/>
    <w:rsid w:val="00756BCA"/>
    <w:rsid w:val="00761D38"/>
    <w:rsid w:val="00763887"/>
    <w:rsid w:val="00764A3D"/>
    <w:rsid w:val="00766A29"/>
    <w:rsid w:val="007675DF"/>
    <w:rsid w:val="0076771C"/>
    <w:rsid w:val="00771801"/>
    <w:rsid w:val="007726C9"/>
    <w:rsid w:val="00772C36"/>
    <w:rsid w:val="007740A8"/>
    <w:rsid w:val="007746DF"/>
    <w:rsid w:val="00775033"/>
    <w:rsid w:val="00776846"/>
    <w:rsid w:val="007768BA"/>
    <w:rsid w:val="007809DD"/>
    <w:rsid w:val="0078160D"/>
    <w:rsid w:val="00782152"/>
    <w:rsid w:val="007853A8"/>
    <w:rsid w:val="007866E9"/>
    <w:rsid w:val="00786E6E"/>
    <w:rsid w:val="00786FA3"/>
    <w:rsid w:val="00790BEB"/>
    <w:rsid w:val="0079186A"/>
    <w:rsid w:val="00792477"/>
    <w:rsid w:val="0079384B"/>
    <w:rsid w:val="00794469"/>
    <w:rsid w:val="007958C4"/>
    <w:rsid w:val="0079678C"/>
    <w:rsid w:val="007A094F"/>
    <w:rsid w:val="007A2BEC"/>
    <w:rsid w:val="007A4303"/>
    <w:rsid w:val="007A4ADF"/>
    <w:rsid w:val="007A5D4D"/>
    <w:rsid w:val="007A679B"/>
    <w:rsid w:val="007A6F96"/>
    <w:rsid w:val="007A7305"/>
    <w:rsid w:val="007B02D0"/>
    <w:rsid w:val="007B3B19"/>
    <w:rsid w:val="007B3C59"/>
    <w:rsid w:val="007B763C"/>
    <w:rsid w:val="007B7A31"/>
    <w:rsid w:val="007C19AA"/>
    <w:rsid w:val="007C2CBC"/>
    <w:rsid w:val="007C46BE"/>
    <w:rsid w:val="007D0B61"/>
    <w:rsid w:val="007D1567"/>
    <w:rsid w:val="007D239B"/>
    <w:rsid w:val="007D48E0"/>
    <w:rsid w:val="007D51DD"/>
    <w:rsid w:val="007D5717"/>
    <w:rsid w:val="007D5B04"/>
    <w:rsid w:val="007D7176"/>
    <w:rsid w:val="007D7CD2"/>
    <w:rsid w:val="007E2F87"/>
    <w:rsid w:val="007E3193"/>
    <w:rsid w:val="007E43BE"/>
    <w:rsid w:val="007E45FC"/>
    <w:rsid w:val="007E4A7B"/>
    <w:rsid w:val="007E4D7E"/>
    <w:rsid w:val="007E519B"/>
    <w:rsid w:val="007E60AF"/>
    <w:rsid w:val="007E65B8"/>
    <w:rsid w:val="007E71AF"/>
    <w:rsid w:val="007F12EE"/>
    <w:rsid w:val="007F1975"/>
    <w:rsid w:val="007F1FB7"/>
    <w:rsid w:val="007F2486"/>
    <w:rsid w:val="007F2CD7"/>
    <w:rsid w:val="007F2FF3"/>
    <w:rsid w:val="007F4151"/>
    <w:rsid w:val="007F53E1"/>
    <w:rsid w:val="007F5E26"/>
    <w:rsid w:val="007F5F2A"/>
    <w:rsid w:val="007F6358"/>
    <w:rsid w:val="00801F95"/>
    <w:rsid w:val="00802783"/>
    <w:rsid w:val="00802E37"/>
    <w:rsid w:val="00804D86"/>
    <w:rsid w:val="008066F8"/>
    <w:rsid w:val="00806B41"/>
    <w:rsid w:val="00806FD7"/>
    <w:rsid w:val="008075CF"/>
    <w:rsid w:val="00810D73"/>
    <w:rsid w:val="00811623"/>
    <w:rsid w:val="0081165C"/>
    <w:rsid w:val="0081229F"/>
    <w:rsid w:val="00812A7E"/>
    <w:rsid w:val="008136B6"/>
    <w:rsid w:val="008140FD"/>
    <w:rsid w:val="008147B3"/>
    <w:rsid w:val="00814AF7"/>
    <w:rsid w:val="00814C63"/>
    <w:rsid w:val="00815708"/>
    <w:rsid w:val="008204DE"/>
    <w:rsid w:val="00822024"/>
    <w:rsid w:val="00822911"/>
    <w:rsid w:val="00824162"/>
    <w:rsid w:val="008267C1"/>
    <w:rsid w:val="00826C6F"/>
    <w:rsid w:val="008271CE"/>
    <w:rsid w:val="0083207B"/>
    <w:rsid w:val="0083259D"/>
    <w:rsid w:val="00833A90"/>
    <w:rsid w:val="00833B65"/>
    <w:rsid w:val="0083452A"/>
    <w:rsid w:val="0083562E"/>
    <w:rsid w:val="0083717D"/>
    <w:rsid w:val="00837E6C"/>
    <w:rsid w:val="00837F56"/>
    <w:rsid w:val="00840ABB"/>
    <w:rsid w:val="00840E70"/>
    <w:rsid w:val="0084150B"/>
    <w:rsid w:val="0084213A"/>
    <w:rsid w:val="0084240C"/>
    <w:rsid w:val="00845F6C"/>
    <w:rsid w:val="00846A5E"/>
    <w:rsid w:val="00847923"/>
    <w:rsid w:val="00850722"/>
    <w:rsid w:val="0085099C"/>
    <w:rsid w:val="008516A0"/>
    <w:rsid w:val="008535DC"/>
    <w:rsid w:val="00853DD6"/>
    <w:rsid w:val="00854260"/>
    <w:rsid w:val="00854E18"/>
    <w:rsid w:val="008554CA"/>
    <w:rsid w:val="00855BA8"/>
    <w:rsid w:val="00855D6D"/>
    <w:rsid w:val="008566E4"/>
    <w:rsid w:val="008574D1"/>
    <w:rsid w:val="0085797D"/>
    <w:rsid w:val="00857DD3"/>
    <w:rsid w:val="00857EEB"/>
    <w:rsid w:val="00860B18"/>
    <w:rsid w:val="008635D5"/>
    <w:rsid w:val="00863B61"/>
    <w:rsid w:val="00865FBD"/>
    <w:rsid w:val="0086789A"/>
    <w:rsid w:val="00867AB3"/>
    <w:rsid w:val="00870890"/>
    <w:rsid w:val="0087214A"/>
    <w:rsid w:val="00872395"/>
    <w:rsid w:val="00872A4C"/>
    <w:rsid w:val="00873489"/>
    <w:rsid w:val="008734D2"/>
    <w:rsid w:val="00873BA8"/>
    <w:rsid w:val="00873E40"/>
    <w:rsid w:val="0087402A"/>
    <w:rsid w:val="00874300"/>
    <w:rsid w:val="00874A8C"/>
    <w:rsid w:val="00874CD6"/>
    <w:rsid w:val="008772DF"/>
    <w:rsid w:val="00877899"/>
    <w:rsid w:val="0087795F"/>
    <w:rsid w:val="00877F4B"/>
    <w:rsid w:val="00880E53"/>
    <w:rsid w:val="008818CB"/>
    <w:rsid w:val="00882E05"/>
    <w:rsid w:val="00883A63"/>
    <w:rsid w:val="008841CC"/>
    <w:rsid w:val="008848C4"/>
    <w:rsid w:val="00884A8B"/>
    <w:rsid w:val="00886EB2"/>
    <w:rsid w:val="0088710E"/>
    <w:rsid w:val="00887443"/>
    <w:rsid w:val="00887ED2"/>
    <w:rsid w:val="00890A8E"/>
    <w:rsid w:val="00890E92"/>
    <w:rsid w:val="00891DA2"/>
    <w:rsid w:val="00891DAE"/>
    <w:rsid w:val="00892DD9"/>
    <w:rsid w:val="0089519C"/>
    <w:rsid w:val="00895A3D"/>
    <w:rsid w:val="00897192"/>
    <w:rsid w:val="008A00FA"/>
    <w:rsid w:val="008A1496"/>
    <w:rsid w:val="008A32B3"/>
    <w:rsid w:val="008A36A2"/>
    <w:rsid w:val="008A3EED"/>
    <w:rsid w:val="008A4503"/>
    <w:rsid w:val="008A5D55"/>
    <w:rsid w:val="008A6044"/>
    <w:rsid w:val="008A64AF"/>
    <w:rsid w:val="008A6B64"/>
    <w:rsid w:val="008A76B9"/>
    <w:rsid w:val="008B02E0"/>
    <w:rsid w:val="008B05BD"/>
    <w:rsid w:val="008B0B7C"/>
    <w:rsid w:val="008B2AF7"/>
    <w:rsid w:val="008B2DD8"/>
    <w:rsid w:val="008B4F3B"/>
    <w:rsid w:val="008B5A5B"/>
    <w:rsid w:val="008B7239"/>
    <w:rsid w:val="008B7C54"/>
    <w:rsid w:val="008C1703"/>
    <w:rsid w:val="008C1B22"/>
    <w:rsid w:val="008C2479"/>
    <w:rsid w:val="008C2772"/>
    <w:rsid w:val="008C311B"/>
    <w:rsid w:val="008C37F5"/>
    <w:rsid w:val="008C3C0B"/>
    <w:rsid w:val="008D2C1F"/>
    <w:rsid w:val="008D4243"/>
    <w:rsid w:val="008D60A0"/>
    <w:rsid w:val="008D6414"/>
    <w:rsid w:val="008D6839"/>
    <w:rsid w:val="008D7AD8"/>
    <w:rsid w:val="008D7E15"/>
    <w:rsid w:val="008E0D35"/>
    <w:rsid w:val="008E1026"/>
    <w:rsid w:val="008E14C1"/>
    <w:rsid w:val="008E2051"/>
    <w:rsid w:val="008E357C"/>
    <w:rsid w:val="008E3CC9"/>
    <w:rsid w:val="008E486B"/>
    <w:rsid w:val="008E4C58"/>
    <w:rsid w:val="008E4F65"/>
    <w:rsid w:val="008E5938"/>
    <w:rsid w:val="008E5E63"/>
    <w:rsid w:val="008E6844"/>
    <w:rsid w:val="008F022B"/>
    <w:rsid w:val="008F0BE3"/>
    <w:rsid w:val="008F19AA"/>
    <w:rsid w:val="008F1D9B"/>
    <w:rsid w:val="008F2028"/>
    <w:rsid w:val="008F3371"/>
    <w:rsid w:val="008F3C9A"/>
    <w:rsid w:val="008F73B9"/>
    <w:rsid w:val="00901E9F"/>
    <w:rsid w:val="00902491"/>
    <w:rsid w:val="009049A5"/>
    <w:rsid w:val="00904DC6"/>
    <w:rsid w:val="0090591E"/>
    <w:rsid w:val="00905A4B"/>
    <w:rsid w:val="00905E72"/>
    <w:rsid w:val="0090674E"/>
    <w:rsid w:val="00906E0E"/>
    <w:rsid w:val="009100D8"/>
    <w:rsid w:val="00911172"/>
    <w:rsid w:val="00911DA9"/>
    <w:rsid w:val="009136EA"/>
    <w:rsid w:val="0091471A"/>
    <w:rsid w:val="00914966"/>
    <w:rsid w:val="00914EBD"/>
    <w:rsid w:val="0091625C"/>
    <w:rsid w:val="00916705"/>
    <w:rsid w:val="00916A2C"/>
    <w:rsid w:val="00920266"/>
    <w:rsid w:val="0092055E"/>
    <w:rsid w:val="009206A4"/>
    <w:rsid w:val="00923671"/>
    <w:rsid w:val="00923C27"/>
    <w:rsid w:val="00923D69"/>
    <w:rsid w:val="0092644A"/>
    <w:rsid w:val="00927343"/>
    <w:rsid w:val="009317AA"/>
    <w:rsid w:val="0093222E"/>
    <w:rsid w:val="00933607"/>
    <w:rsid w:val="0093555C"/>
    <w:rsid w:val="00935BE2"/>
    <w:rsid w:val="00936928"/>
    <w:rsid w:val="00937543"/>
    <w:rsid w:val="0094061C"/>
    <w:rsid w:val="00940A00"/>
    <w:rsid w:val="00941278"/>
    <w:rsid w:val="00942522"/>
    <w:rsid w:val="00943F7B"/>
    <w:rsid w:val="00943FCF"/>
    <w:rsid w:val="009447ED"/>
    <w:rsid w:val="0094589B"/>
    <w:rsid w:val="009460E3"/>
    <w:rsid w:val="00947DF7"/>
    <w:rsid w:val="0095113F"/>
    <w:rsid w:val="009528FA"/>
    <w:rsid w:val="009535D6"/>
    <w:rsid w:val="00954683"/>
    <w:rsid w:val="00955650"/>
    <w:rsid w:val="00960848"/>
    <w:rsid w:val="009610A4"/>
    <w:rsid w:val="00961542"/>
    <w:rsid w:val="009616C8"/>
    <w:rsid w:val="00962EEB"/>
    <w:rsid w:val="00963B57"/>
    <w:rsid w:val="00963D14"/>
    <w:rsid w:val="0096478B"/>
    <w:rsid w:val="009649AC"/>
    <w:rsid w:val="00964E19"/>
    <w:rsid w:val="00966728"/>
    <w:rsid w:val="00967D46"/>
    <w:rsid w:val="00967EC2"/>
    <w:rsid w:val="00970639"/>
    <w:rsid w:val="00975726"/>
    <w:rsid w:val="00976121"/>
    <w:rsid w:val="0097709A"/>
    <w:rsid w:val="009779CA"/>
    <w:rsid w:val="009809E3"/>
    <w:rsid w:val="00980B6E"/>
    <w:rsid w:val="00981A69"/>
    <w:rsid w:val="00981F3B"/>
    <w:rsid w:val="009825AD"/>
    <w:rsid w:val="00984EB1"/>
    <w:rsid w:val="00985091"/>
    <w:rsid w:val="009859BF"/>
    <w:rsid w:val="00985B68"/>
    <w:rsid w:val="00986835"/>
    <w:rsid w:val="00990374"/>
    <w:rsid w:val="009908F5"/>
    <w:rsid w:val="00991D02"/>
    <w:rsid w:val="009924E3"/>
    <w:rsid w:val="00993A06"/>
    <w:rsid w:val="009A3ED0"/>
    <w:rsid w:val="009A4423"/>
    <w:rsid w:val="009A6FFC"/>
    <w:rsid w:val="009B0086"/>
    <w:rsid w:val="009B22F1"/>
    <w:rsid w:val="009B72B7"/>
    <w:rsid w:val="009C193E"/>
    <w:rsid w:val="009C1A3A"/>
    <w:rsid w:val="009C2587"/>
    <w:rsid w:val="009C25B5"/>
    <w:rsid w:val="009C29C0"/>
    <w:rsid w:val="009C5797"/>
    <w:rsid w:val="009C57DA"/>
    <w:rsid w:val="009C59F6"/>
    <w:rsid w:val="009C7309"/>
    <w:rsid w:val="009C7A98"/>
    <w:rsid w:val="009C7F83"/>
    <w:rsid w:val="009D050B"/>
    <w:rsid w:val="009D0756"/>
    <w:rsid w:val="009D23F4"/>
    <w:rsid w:val="009D2831"/>
    <w:rsid w:val="009D54A7"/>
    <w:rsid w:val="009D6516"/>
    <w:rsid w:val="009D6FCA"/>
    <w:rsid w:val="009E0377"/>
    <w:rsid w:val="009E0827"/>
    <w:rsid w:val="009E1EB9"/>
    <w:rsid w:val="009E23D9"/>
    <w:rsid w:val="009E3025"/>
    <w:rsid w:val="009E36EE"/>
    <w:rsid w:val="009E3976"/>
    <w:rsid w:val="009E3AA2"/>
    <w:rsid w:val="009E4816"/>
    <w:rsid w:val="009E5384"/>
    <w:rsid w:val="009E701F"/>
    <w:rsid w:val="009F06DC"/>
    <w:rsid w:val="009F12DA"/>
    <w:rsid w:val="009F2544"/>
    <w:rsid w:val="009F3BE8"/>
    <w:rsid w:val="009F3CE6"/>
    <w:rsid w:val="009F5182"/>
    <w:rsid w:val="009F760B"/>
    <w:rsid w:val="00A014D5"/>
    <w:rsid w:val="00A025D0"/>
    <w:rsid w:val="00A03EFC"/>
    <w:rsid w:val="00A06979"/>
    <w:rsid w:val="00A06AC6"/>
    <w:rsid w:val="00A11166"/>
    <w:rsid w:val="00A11247"/>
    <w:rsid w:val="00A138C8"/>
    <w:rsid w:val="00A145DD"/>
    <w:rsid w:val="00A146E3"/>
    <w:rsid w:val="00A14F09"/>
    <w:rsid w:val="00A159D9"/>
    <w:rsid w:val="00A16F19"/>
    <w:rsid w:val="00A2105D"/>
    <w:rsid w:val="00A2175A"/>
    <w:rsid w:val="00A237B1"/>
    <w:rsid w:val="00A23CBD"/>
    <w:rsid w:val="00A25D0F"/>
    <w:rsid w:val="00A2697C"/>
    <w:rsid w:val="00A310B9"/>
    <w:rsid w:val="00A31113"/>
    <w:rsid w:val="00A31CD8"/>
    <w:rsid w:val="00A32849"/>
    <w:rsid w:val="00A32972"/>
    <w:rsid w:val="00A32D61"/>
    <w:rsid w:val="00A3350D"/>
    <w:rsid w:val="00A3374D"/>
    <w:rsid w:val="00A3471D"/>
    <w:rsid w:val="00A34F69"/>
    <w:rsid w:val="00A365E7"/>
    <w:rsid w:val="00A367F3"/>
    <w:rsid w:val="00A41529"/>
    <w:rsid w:val="00A42E31"/>
    <w:rsid w:val="00A42EAD"/>
    <w:rsid w:val="00A439CE"/>
    <w:rsid w:val="00A46088"/>
    <w:rsid w:val="00A46DC8"/>
    <w:rsid w:val="00A50001"/>
    <w:rsid w:val="00A50758"/>
    <w:rsid w:val="00A512EC"/>
    <w:rsid w:val="00A512ED"/>
    <w:rsid w:val="00A51376"/>
    <w:rsid w:val="00A51B85"/>
    <w:rsid w:val="00A51B88"/>
    <w:rsid w:val="00A53228"/>
    <w:rsid w:val="00A53284"/>
    <w:rsid w:val="00A5373B"/>
    <w:rsid w:val="00A53B74"/>
    <w:rsid w:val="00A54308"/>
    <w:rsid w:val="00A5538E"/>
    <w:rsid w:val="00A557E1"/>
    <w:rsid w:val="00A55F12"/>
    <w:rsid w:val="00A56E72"/>
    <w:rsid w:val="00A57029"/>
    <w:rsid w:val="00A57039"/>
    <w:rsid w:val="00A615CB"/>
    <w:rsid w:val="00A64A83"/>
    <w:rsid w:val="00A65224"/>
    <w:rsid w:val="00A65295"/>
    <w:rsid w:val="00A65E8C"/>
    <w:rsid w:val="00A666F1"/>
    <w:rsid w:val="00A672CA"/>
    <w:rsid w:val="00A729CD"/>
    <w:rsid w:val="00A7348D"/>
    <w:rsid w:val="00A75F02"/>
    <w:rsid w:val="00A77436"/>
    <w:rsid w:val="00A77C6F"/>
    <w:rsid w:val="00A808D0"/>
    <w:rsid w:val="00A80F92"/>
    <w:rsid w:val="00A821F7"/>
    <w:rsid w:val="00A828EE"/>
    <w:rsid w:val="00A84152"/>
    <w:rsid w:val="00A845E2"/>
    <w:rsid w:val="00A856EC"/>
    <w:rsid w:val="00A865EB"/>
    <w:rsid w:val="00A8744A"/>
    <w:rsid w:val="00A874AF"/>
    <w:rsid w:val="00A919B4"/>
    <w:rsid w:val="00A92F38"/>
    <w:rsid w:val="00A93E80"/>
    <w:rsid w:val="00A940E0"/>
    <w:rsid w:val="00A949B2"/>
    <w:rsid w:val="00A94ED4"/>
    <w:rsid w:val="00A959E2"/>
    <w:rsid w:val="00A97376"/>
    <w:rsid w:val="00A9775A"/>
    <w:rsid w:val="00AA0CE4"/>
    <w:rsid w:val="00AA1749"/>
    <w:rsid w:val="00AA454D"/>
    <w:rsid w:val="00AA47BB"/>
    <w:rsid w:val="00AA54DA"/>
    <w:rsid w:val="00AA59B0"/>
    <w:rsid w:val="00AA5FCA"/>
    <w:rsid w:val="00AA638D"/>
    <w:rsid w:val="00AA6700"/>
    <w:rsid w:val="00AA6948"/>
    <w:rsid w:val="00AB2AD0"/>
    <w:rsid w:val="00AB2C6F"/>
    <w:rsid w:val="00AB3820"/>
    <w:rsid w:val="00AB505C"/>
    <w:rsid w:val="00AB5BEA"/>
    <w:rsid w:val="00AB6D12"/>
    <w:rsid w:val="00AB7B0E"/>
    <w:rsid w:val="00AC186F"/>
    <w:rsid w:val="00AC3055"/>
    <w:rsid w:val="00AC316B"/>
    <w:rsid w:val="00AC32F0"/>
    <w:rsid w:val="00AC4972"/>
    <w:rsid w:val="00AC4E74"/>
    <w:rsid w:val="00AC56A1"/>
    <w:rsid w:val="00AC6D93"/>
    <w:rsid w:val="00AD0850"/>
    <w:rsid w:val="00AD1CE8"/>
    <w:rsid w:val="00AD1E17"/>
    <w:rsid w:val="00AD214A"/>
    <w:rsid w:val="00AD42E8"/>
    <w:rsid w:val="00AD46DF"/>
    <w:rsid w:val="00AD4E7A"/>
    <w:rsid w:val="00AD5259"/>
    <w:rsid w:val="00AD5EFB"/>
    <w:rsid w:val="00AD6454"/>
    <w:rsid w:val="00AD7574"/>
    <w:rsid w:val="00AE228F"/>
    <w:rsid w:val="00AE27C8"/>
    <w:rsid w:val="00AE34EE"/>
    <w:rsid w:val="00AE4504"/>
    <w:rsid w:val="00AE598A"/>
    <w:rsid w:val="00AE62BD"/>
    <w:rsid w:val="00AE6346"/>
    <w:rsid w:val="00AE6837"/>
    <w:rsid w:val="00AE7D66"/>
    <w:rsid w:val="00AF10B6"/>
    <w:rsid w:val="00AF17FA"/>
    <w:rsid w:val="00AF2D50"/>
    <w:rsid w:val="00AF4934"/>
    <w:rsid w:val="00AF5EAB"/>
    <w:rsid w:val="00AF731F"/>
    <w:rsid w:val="00B003B6"/>
    <w:rsid w:val="00B02168"/>
    <w:rsid w:val="00B02686"/>
    <w:rsid w:val="00B041A3"/>
    <w:rsid w:val="00B04E36"/>
    <w:rsid w:val="00B0529C"/>
    <w:rsid w:val="00B05E64"/>
    <w:rsid w:val="00B06EB2"/>
    <w:rsid w:val="00B11073"/>
    <w:rsid w:val="00B12C5A"/>
    <w:rsid w:val="00B13888"/>
    <w:rsid w:val="00B13FF9"/>
    <w:rsid w:val="00B14BAA"/>
    <w:rsid w:val="00B1539E"/>
    <w:rsid w:val="00B15B9D"/>
    <w:rsid w:val="00B161A6"/>
    <w:rsid w:val="00B168C2"/>
    <w:rsid w:val="00B210B0"/>
    <w:rsid w:val="00B24E96"/>
    <w:rsid w:val="00B267B2"/>
    <w:rsid w:val="00B2741E"/>
    <w:rsid w:val="00B31348"/>
    <w:rsid w:val="00B319E1"/>
    <w:rsid w:val="00B33B4E"/>
    <w:rsid w:val="00B35D49"/>
    <w:rsid w:val="00B3645B"/>
    <w:rsid w:val="00B44D9C"/>
    <w:rsid w:val="00B50DE7"/>
    <w:rsid w:val="00B52E23"/>
    <w:rsid w:val="00B53331"/>
    <w:rsid w:val="00B54A0C"/>
    <w:rsid w:val="00B55FA5"/>
    <w:rsid w:val="00B56468"/>
    <w:rsid w:val="00B56B8F"/>
    <w:rsid w:val="00B56F2C"/>
    <w:rsid w:val="00B57644"/>
    <w:rsid w:val="00B61059"/>
    <w:rsid w:val="00B6125C"/>
    <w:rsid w:val="00B62E9F"/>
    <w:rsid w:val="00B64038"/>
    <w:rsid w:val="00B64BF7"/>
    <w:rsid w:val="00B6708C"/>
    <w:rsid w:val="00B67400"/>
    <w:rsid w:val="00B67450"/>
    <w:rsid w:val="00B67A78"/>
    <w:rsid w:val="00B7176E"/>
    <w:rsid w:val="00B71999"/>
    <w:rsid w:val="00B72451"/>
    <w:rsid w:val="00B7249F"/>
    <w:rsid w:val="00B72878"/>
    <w:rsid w:val="00B732F6"/>
    <w:rsid w:val="00B75059"/>
    <w:rsid w:val="00B76190"/>
    <w:rsid w:val="00B76194"/>
    <w:rsid w:val="00B81C63"/>
    <w:rsid w:val="00B82579"/>
    <w:rsid w:val="00B8283A"/>
    <w:rsid w:val="00B82ADD"/>
    <w:rsid w:val="00B82C21"/>
    <w:rsid w:val="00B84822"/>
    <w:rsid w:val="00B85E1B"/>
    <w:rsid w:val="00B86FB9"/>
    <w:rsid w:val="00B93C8E"/>
    <w:rsid w:val="00B9592F"/>
    <w:rsid w:val="00B9636F"/>
    <w:rsid w:val="00B96A2D"/>
    <w:rsid w:val="00B96A5D"/>
    <w:rsid w:val="00B96B99"/>
    <w:rsid w:val="00BA0592"/>
    <w:rsid w:val="00BA0AEB"/>
    <w:rsid w:val="00BA15F8"/>
    <w:rsid w:val="00BA2CE5"/>
    <w:rsid w:val="00BA3EA3"/>
    <w:rsid w:val="00BA5ED5"/>
    <w:rsid w:val="00BA6489"/>
    <w:rsid w:val="00BA6BC1"/>
    <w:rsid w:val="00BB0E51"/>
    <w:rsid w:val="00BB1734"/>
    <w:rsid w:val="00BB2322"/>
    <w:rsid w:val="00BB31E8"/>
    <w:rsid w:val="00BB4F24"/>
    <w:rsid w:val="00BB5007"/>
    <w:rsid w:val="00BB52C8"/>
    <w:rsid w:val="00BB5558"/>
    <w:rsid w:val="00BB645C"/>
    <w:rsid w:val="00BC10DB"/>
    <w:rsid w:val="00BC1308"/>
    <w:rsid w:val="00BC1D66"/>
    <w:rsid w:val="00BC1E82"/>
    <w:rsid w:val="00BC2CEB"/>
    <w:rsid w:val="00BC3DAC"/>
    <w:rsid w:val="00BC483E"/>
    <w:rsid w:val="00BC5288"/>
    <w:rsid w:val="00BC56A6"/>
    <w:rsid w:val="00BC5E22"/>
    <w:rsid w:val="00BC71D4"/>
    <w:rsid w:val="00BC746B"/>
    <w:rsid w:val="00BD019B"/>
    <w:rsid w:val="00BD0F42"/>
    <w:rsid w:val="00BD1B25"/>
    <w:rsid w:val="00BD1F12"/>
    <w:rsid w:val="00BD39F1"/>
    <w:rsid w:val="00BD6320"/>
    <w:rsid w:val="00BD6568"/>
    <w:rsid w:val="00BD770D"/>
    <w:rsid w:val="00BD7C34"/>
    <w:rsid w:val="00BD7E4C"/>
    <w:rsid w:val="00BE115C"/>
    <w:rsid w:val="00BE2B5C"/>
    <w:rsid w:val="00BE2E32"/>
    <w:rsid w:val="00BE58FA"/>
    <w:rsid w:val="00BE602D"/>
    <w:rsid w:val="00BE7469"/>
    <w:rsid w:val="00BF02AC"/>
    <w:rsid w:val="00BF0C86"/>
    <w:rsid w:val="00BF0D55"/>
    <w:rsid w:val="00BF1456"/>
    <w:rsid w:val="00BF36D0"/>
    <w:rsid w:val="00BF3B75"/>
    <w:rsid w:val="00BF6E17"/>
    <w:rsid w:val="00C01C52"/>
    <w:rsid w:val="00C033A3"/>
    <w:rsid w:val="00C03C41"/>
    <w:rsid w:val="00C04DA6"/>
    <w:rsid w:val="00C07982"/>
    <w:rsid w:val="00C10536"/>
    <w:rsid w:val="00C1094A"/>
    <w:rsid w:val="00C10D01"/>
    <w:rsid w:val="00C1146E"/>
    <w:rsid w:val="00C117A6"/>
    <w:rsid w:val="00C124DD"/>
    <w:rsid w:val="00C128B0"/>
    <w:rsid w:val="00C12F91"/>
    <w:rsid w:val="00C132AD"/>
    <w:rsid w:val="00C142DC"/>
    <w:rsid w:val="00C15A3D"/>
    <w:rsid w:val="00C2094B"/>
    <w:rsid w:val="00C212C7"/>
    <w:rsid w:val="00C2348B"/>
    <w:rsid w:val="00C23FE6"/>
    <w:rsid w:val="00C25AAD"/>
    <w:rsid w:val="00C25C74"/>
    <w:rsid w:val="00C3155D"/>
    <w:rsid w:val="00C333E6"/>
    <w:rsid w:val="00C33FF8"/>
    <w:rsid w:val="00C41323"/>
    <w:rsid w:val="00C4241C"/>
    <w:rsid w:val="00C429AC"/>
    <w:rsid w:val="00C42BF2"/>
    <w:rsid w:val="00C42DFB"/>
    <w:rsid w:val="00C43896"/>
    <w:rsid w:val="00C43AE0"/>
    <w:rsid w:val="00C443C5"/>
    <w:rsid w:val="00C4577B"/>
    <w:rsid w:val="00C509BD"/>
    <w:rsid w:val="00C519E0"/>
    <w:rsid w:val="00C51F28"/>
    <w:rsid w:val="00C53B4F"/>
    <w:rsid w:val="00C53D87"/>
    <w:rsid w:val="00C54658"/>
    <w:rsid w:val="00C5528D"/>
    <w:rsid w:val="00C56800"/>
    <w:rsid w:val="00C56D78"/>
    <w:rsid w:val="00C575C9"/>
    <w:rsid w:val="00C60933"/>
    <w:rsid w:val="00C61380"/>
    <w:rsid w:val="00C6214F"/>
    <w:rsid w:val="00C6232A"/>
    <w:rsid w:val="00C627A4"/>
    <w:rsid w:val="00C65828"/>
    <w:rsid w:val="00C659BA"/>
    <w:rsid w:val="00C66C10"/>
    <w:rsid w:val="00C67FE8"/>
    <w:rsid w:val="00C70048"/>
    <w:rsid w:val="00C70E50"/>
    <w:rsid w:val="00C71323"/>
    <w:rsid w:val="00C7156B"/>
    <w:rsid w:val="00C71917"/>
    <w:rsid w:val="00C72B14"/>
    <w:rsid w:val="00C72DF5"/>
    <w:rsid w:val="00C7516B"/>
    <w:rsid w:val="00C7545D"/>
    <w:rsid w:val="00C766A6"/>
    <w:rsid w:val="00C76B48"/>
    <w:rsid w:val="00C803CA"/>
    <w:rsid w:val="00C817CF"/>
    <w:rsid w:val="00C82E4F"/>
    <w:rsid w:val="00C82FED"/>
    <w:rsid w:val="00C83217"/>
    <w:rsid w:val="00C83DF6"/>
    <w:rsid w:val="00C84611"/>
    <w:rsid w:val="00C8769A"/>
    <w:rsid w:val="00C87AEB"/>
    <w:rsid w:val="00C87FDC"/>
    <w:rsid w:val="00C907DD"/>
    <w:rsid w:val="00C91A72"/>
    <w:rsid w:val="00C91D9E"/>
    <w:rsid w:val="00C92B2A"/>
    <w:rsid w:val="00C93297"/>
    <w:rsid w:val="00C959E6"/>
    <w:rsid w:val="00C95BFB"/>
    <w:rsid w:val="00C9724F"/>
    <w:rsid w:val="00CA0387"/>
    <w:rsid w:val="00CA1CA6"/>
    <w:rsid w:val="00CA21DA"/>
    <w:rsid w:val="00CA2F66"/>
    <w:rsid w:val="00CA4FDD"/>
    <w:rsid w:val="00CA5C8E"/>
    <w:rsid w:val="00CA74F7"/>
    <w:rsid w:val="00CA78C2"/>
    <w:rsid w:val="00CB08D9"/>
    <w:rsid w:val="00CB2C4D"/>
    <w:rsid w:val="00CB38B3"/>
    <w:rsid w:val="00CB45B4"/>
    <w:rsid w:val="00CB496C"/>
    <w:rsid w:val="00CB4E63"/>
    <w:rsid w:val="00CB74DD"/>
    <w:rsid w:val="00CC0935"/>
    <w:rsid w:val="00CC3ED2"/>
    <w:rsid w:val="00CC5DEB"/>
    <w:rsid w:val="00CC659B"/>
    <w:rsid w:val="00CC69C4"/>
    <w:rsid w:val="00CC7515"/>
    <w:rsid w:val="00CD05A9"/>
    <w:rsid w:val="00CD13F8"/>
    <w:rsid w:val="00CD1EA1"/>
    <w:rsid w:val="00CD2BFF"/>
    <w:rsid w:val="00CD37C0"/>
    <w:rsid w:val="00CD48EA"/>
    <w:rsid w:val="00CD61A9"/>
    <w:rsid w:val="00CD77C7"/>
    <w:rsid w:val="00CE0CC5"/>
    <w:rsid w:val="00CE1865"/>
    <w:rsid w:val="00CE1BCA"/>
    <w:rsid w:val="00CE2B25"/>
    <w:rsid w:val="00CE4E68"/>
    <w:rsid w:val="00CE6151"/>
    <w:rsid w:val="00CE64A7"/>
    <w:rsid w:val="00CE67DB"/>
    <w:rsid w:val="00CE7513"/>
    <w:rsid w:val="00CE787C"/>
    <w:rsid w:val="00CE7F82"/>
    <w:rsid w:val="00CF0E8F"/>
    <w:rsid w:val="00CF0FD1"/>
    <w:rsid w:val="00CF356B"/>
    <w:rsid w:val="00CF3991"/>
    <w:rsid w:val="00CF4276"/>
    <w:rsid w:val="00CF4B53"/>
    <w:rsid w:val="00CF5CC3"/>
    <w:rsid w:val="00D00AA7"/>
    <w:rsid w:val="00D00ABD"/>
    <w:rsid w:val="00D00B91"/>
    <w:rsid w:val="00D022A2"/>
    <w:rsid w:val="00D02376"/>
    <w:rsid w:val="00D028BB"/>
    <w:rsid w:val="00D03CE1"/>
    <w:rsid w:val="00D05594"/>
    <w:rsid w:val="00D05E99"/>
    <w:rsid w:val="00D070A2"/>
    <w:rsid w:val="00D073AD"/>
    <w:rsid w:val="00D12D76"/>
    <w:rsid w:val="00D16AA7"/>
    <w:rsid w:val="00D17212"/>
    <w:rsid w:val="00D174DE"/>
    <w:rsid w:val="00D2036B"/>
    <w:rsid w:val="00D20AFF"/>
    <w:rsid w:val="00D20B6E"/>
    <w:rsid w:val="00D23A4F"/>
    <w:rsid w:val="00D23B03"/>
    <w:rsid w:val="00D2540B"/>
    <w:rsid w:val="00D26EAB"/>
    <w:rsid w:val="00D2706F"/>
    <w:rsid w:val="00D277FF"/>
    <w:rsid w:val="00D27850"/>
    <w:rsid w:val="00D27B9A"/>
    <w:rsid w:val="00D30DE1"/>
    <w:rsid w:val="00D3118A"/>
    <w:rsid w:val="00D31FC8"/>
    <w:rsid w:val="00D32393"/>
    <w:rsid w:val="00D32A55"/>
    <w:rsid w:val="00D32EFF"/>
    <w:rsid w:val="00D33F3E"/>
    <w:rsid w:val="00D36138"/>
    <w:rsid w:val="00D3698E"/>
    <w:rsid w:val="00D40796"/>
    <w:rsid w:val="00D408B1"/>
    <w:rsid w:val="00D411E5"/>
    <w:rsid w:val="00D42606"/>
    <w:rsid w:val="00D431F9"/>
    <w:rsid w:val="00D43528"/>
    <w:rsid w:val="00D4354E"/>
    <w:rsid w:val="00D43DFC"/>
    <w:rsid w:val="00D43F6C"/>
    <w:rsid w:val="00D43F8E"/>
    <w:rsid w:val="00D441A8"/>
    <w:rsid w:val="00D448C4"/>
    <w:rsid w:val="00D44E10"/>
    <w:rsid w:val="00D47266"/>
    <w:rsid w:val="00D509C7"/>
    <w:rsid w:val="00D51D4F"/>
    <w:rsid w:val="00D525AD"/>
    <w:rsid w:val="00D5471D"/>
    <w:rsid w:val="00D553CA"/>
    <w:rsid w:val="00D5725B"/>
    <w:rsid w:val="00D57899"/>
    <w:rsid w:val="00D57E6B"/>
    <w:rsid w:val="00D600FE"/>
    <w:rsid w:val="00D61F8E"/>
    <w:rsid w:val="00D62178"/>
    <w:rsid w:val="00D6234E"/>
    <w:rsid w:val="00D623C6"/>
    <w:rsid w:val="00D62E54"/>
    <w:rsid w:val="00D63A78"/>
    <w:rsid w:val="00D6404D"/>
    <w:rsid w:val="00D65696"/>
    <w:rsid w:val="00D66459"/>
    <w:rsid w:val="00D673A7"/>
    <w:rsid w:val="00D70E36"/>
    <w:rsid w:val="00D71727"/>
    <w:rsid w:val="00D72562"/>
    <w:rsid w:val="00D72ED4"/>
    <w:rsid w:val="00D738DE"/>
    <w:rsid w:val="00D76AA1"/>
    <w:rsid w:val="00D76EDC"/>
    <w:rsid w:val="00D771BA"/>
    <w:rsid w:val="00D77655"/>
    <w:rsid w:val="00D7771A"/>
    <w:rsid w:val="00D8034E"/>
    <w:rsid w:val="00D8056A"/>
    <w:rsid w:val="00D81C10"/>
    <w:rsid w:val="00D829EA"/>
    <w:rsid w:val="00D836BD"/>
    <w:rsid w:val="00D84154"/>
    <w:rsid w:val="00D84B6D"/>
    <w:rsid w:val="00D875B5"/>
    <w:rsid w:val="00D87A03"/>
    <w:rsid w:val="00D900F7"/>
    <w:rsid w:val="00D9148F"/>
    <w:rsid w:val="00D91C29"/>
    <w:rsid w:val="00D93092"/>
    <w:rsid w:val="00D94857"/>
    <w:rsid w:val="00D95DA3"/>
    <w:rsid w:val="00D9743B"/>
    <w:rsid w:val="00DA11CF"/>
    <w:rsid w:val="00DA1C3B"/>
    <w:rsid w:val="00DA25D9"/>
    <w:rsid w:val="00DA3D88"/>
    <w:rsid w:val="00DA40C3"/>
    <w:rsid w:val="00DA5494"/>
    <w:rsid w:val="00DA7887"/>
    <w:rsid w:val="00DA7ED4"/>
    <w:rsid w:val="00DB02B6"/>
    <w:rsid w:val="00DB1F3E"/>
    <w:rsid w:val="00DB2E6A"/>
    <w:rsid w:val="00DB4FC2"/>
    <w:rsid w:val="00DB606A"/>
    <w:rsid w:val="00DB61AE"/>
    <w:rsid w:val="00DB796F"/>
    <w:rsid w:val="00DB79C9"/>
    <w:rsid w:val="00DC023E"/>
    <w:rsid w:val="00DC0260"/>
    <w:rsid w:val="00DC1A7A"/>
    <w:rsid w:val="00DC5A55"/>
    <w:rsid w:val="00DC6CF3"/>
    <w:rsid w:val="00DD0B5E"/>
    <w:rsid w:val="00DD2A39"/>
    <w:rsid w:val="00DD3251"/>
    <w:rsid w:val="00DD3BF9"/>
    <w:rsid w:val="00DD5465"/>
    <w:rsid w:val="00DD6124"/>
    <w:rsid w:val="00DD61F2"/>
    <w:rsid w:val="00DD64F7"/>
    <w:rsid w:val="00DE0DC0"/>
    <w:rsid w:val="00DE0F91"/>
    <w:rsid w:val="00DE14AA"/>
    <w:rsid w:val="00DE1D80"/>
    <w:rsid w:val="00DE2C0E"/>
    <w:rsid w:val="00DE2F89"/>
    <w:rsid w:val="00DE4823"/>
    <w:rsid w:val="00DE5ADB"/>
    <w:rsid w:val="00DE5F03"/>
    <w:rsid w:val="00DE68F5"/>
    <w:rsid w:val="00DE6CC6"/>
    <w:rsid w:val="00DE7DF3"/>
    <w:rsid w:val="00DF0607"/>
    <w:rsid w:val="00DF07B4"/>
    <w:rsid w:val="00DF0CD2"/>
    <w:rsid w:val="00DF0FC2"/>
    <w:rsid w:val="00DF207E"/>
    <w:rsid w:val="00DF2DAB"/>
    <w:rsid w:val="00DF652B"/>
    <w:rsid w:val="00DF6814"/>
    <w:rsid w:val="00DF6AD3"/>
    <w:rsid w:val="00DF7E62"/>
    <w:rsid w:val="00E00BA3"/>
    <w:rsid w:val="00E0253B"/>
    <w:rsid w:val="00E0454C"/>
    <w:rsid w:val="00E0498E"/>
    <w:rsid w:val="00E049D7"/>
    <w:rsid w:val="00E05DA4"/>
    <w:rsid w:val="00E06650"/>
    <w:rsid w:val="00E0676E"/>
    <w:rsid w:val="00E07CC5"/>
    <w:rsid w:val="00E1014F"/>
    <w:rsid w:val="00E15502"/>
    <w:rsid w:val="00E163FF"/>
    <w:rsid w:val="00E17151"/>
    <w:rsid w:val="00E17E9A"/>
    <w:rsid w:val="00E20646"/>
    <w:rsid w:val="00E21E6A"/>
    <w:rsid w:val="00E22C77"/>
    <w:rsid w:val="00E244A1"/>
    <w:rsid w:val="00E24E9D"/>
    <w:rsid w:val="00E25A68"/>
    <w:rsid w:val="00E2771E"/>
    <w:rsid w:val="00E2796B"/>
    <w:rsid w:val="00E27DDD"/>
    <w:rsid w:val="00E30596"/>
    <w:rsid w:val="00E324CB"/>
    <w:rsid w:val="00E3273E"/>
    <w:rsid w:val="00E331F9"/>
    <w:rsid w:val="00E3408D"/>
    <w:rsid w:val="00E34111"/>
    <w:rsid w:val="00E35A4E"/>
    <w:rsid w:val="00E36C7B"/>
    <w:rsid w:val="00E37147"/>
    <w:rsid w:val="00E37A51"/>
    <w:rsid w:val="00E40A81"/>
    <w:rsid w:val="00E422BC"/>
    <w:rsid w:val="00E425C8"/>
    <w:rsid w:val="00E426B1"/>
    <w:rsid w:val="00E426F7"/>
    <w:rsid w:val="00E42708"/>
    <w:rsid w:val="00E44337"/>
    <w:rsid w:val="00E4441E"/>
    <w:rsid w:val="00E457DC"/>
    <w:rsid w:val="00E46B62"/>
    <w:rsid w:val="00E46F6B"/>
    <w:rsid w:val="00E47493"/>
    <w:rsid w:val="00E475F6"/>
    <w:rsid w:val="00E47678"/>
    <w:rsid w:val="00E503F3"/>
    <w:rsid w:val="00E508A2"/>
    <w:rsid w:val="00E5140E"/>
    <w:rsid w:val="00E51CEC"/>
    <w:rsid w:val="00E51D9B"/>
    <w:rsid w:val="00E52277"/>
    <w:rsid w:val="00E52407"/>
    <w:rsid w:val="00E5319F"/>
    <w:rsid w:val="00E53D02"/>
    <w:rsid w:val="00E549D3"/>
    <w:rsid w:val="00E54B76"/>
    <w:rsid w:val="00E57650"/>
    <w:rsid w:val="00E57CB5"/>
    <w:rsid w:val="00E57CF0"/>
    <w:rsid w:val="00E6325A"/>
    <w:rsid w:val="00E65AA8"/>
    <w:rsid w:val="00E664C2"/>
    <w:rsid w:val="00E66C98"/>
    <w:rsid w:val="00E67B26"/>
    <w:rsid w:val="00E67B67"/>
    <w:rsid w:val="00E67F6C"/>
    <w:rsid w:val="00E70224"/>
    <w:rsid w:val="00E71AC8"/>
    <w:rsid w:val="00E72284"/>
    <w:rsid w:val="00E727EE"/>
    <w:rsid w:val="00E72B48"/>
    <w:rsid w:val="00E74A63"/>
    <w:rsid w:val="00E75E1B"/>
    <w:rsid w:val="00E769EB"/>
    <w:rsid w:val="00E81467"/>
    <w:rsid w:val="00E81DD9"/>
    <w:rsid w:val="00E82244"/>
    <w:rsid w:val="00E82926"/>
    <w:rsid w:val="00E837D1"/>
    <w:rsid w:val="00E8389E"/>
    <w:rsid w:val="00E83F26"/>
    <w:rsid w:val="00E861D9"/>
    <w:rsid w:val="00E8640D"/>
    <w:rsid w:val="00E8750C"/>
    <w:rsid w:val="00E9008E"/>
    <w:rsid w:val="00E9222A"/>
    <w:rsid w:val="00E92475"/>
    <w:rsid w:val="00E929CE"/>
    <w:rsid w:val="00E935A3"/>
    <w:rsid w:val="00E936B5"/>
    <w:rsid w:val="00E941CE"/>
    <w:rsid w:val="00E949CC"/>
    <w:rsid w:val="00E94F36"/>
    <w:rsid w:val="00E966B9"/>
    <w:rsid w:val="00E972F3"/>
    <w:rsid w:val="00EA1276"/>
    <w:rsid w:val="00EA1E0D"/>
    <w:rsid w:val="00EA203A"/>
    <w:rsid w:val="00EA3800"/>
    <w:rsid w:val="00EA38B4"/>
    <w:rsid w:val="00EA5B6B"/>
    <w:rsid w:val="00EA70E1"/>
    <w:rsid w:val="00EA7CE4"/>
    <w:rsid w:val="00EB07CB"/>
    <w:rsid w:val="00EB19FA"/>
    <w:rsid w:val="00EB248A"/>
    <w:rsid w:val="00EB2791"/>
    <w:rsid w:val="00EB27BE"/>
    <w:rsid w:val="00EB2D61"/>
    <w:rsid w:val="00EB398B"/>
    <w:rsid w:val="00EB45AB"/>
    <w:rsid w:val="00EB7226"/>
    <w:rsid w:val="00EB76E7"/>
    <w:rsid w:val="00EB79CE"/>
    <w:rsid w:val="00EC1622"/>
    <w:rsid w:val="00EC18A0"/>
    <w:rsid w:val="00EC38B9"/>
    <w:rsid w:val="00EC599B"/>
    <w:rsid w:val="00EC7B94"/>
    <w:rsid w:val="00EC7F48"/>
    <w:rsid w:val="00ED02E9"/>
    <w:rsid w:val="00ED2AF9"/>
    <w:rsid w:val="00ED5801"/>
    <w:rsid w:val="00ED5F26"/>
    <w:rsid w:val="00ED681F"/>
    <w:rsid w:val="00ED69BD"/>
    <w:rsid w:val="00ED7EC5"/>
    <w:rsid w:val="00EE1AAB"/>
    <w:rsid w:val="00EE2263"/>
    <w:rsid w:val="00EE25CD"/>
    <w:rsid w:val="00EE324A"/>
    <w:rsid w:val="00EE461F"/>
    <w:rsid w:val="00EE70C6"/>
    <w:rsid w:val="00EE72CE"/>
    <w:rsid w:val="00EE789F"/>
    <w:rsid w:val="00EF103C"/>
    <w:rsid w:val="00EF2D0D"/>
    <w:rsid w:val="00EF2FFA"/>
    <w:rsid w:val="00EF305B"/>
    <w:rsid w:val="00EF3C4D"/>
    <w:rsid w:val="00EF3C7F"/>
    <w:rsid w:val="00EF5473"/>
    <w:rsid w:val="00EF73DA"/>
    <w:rsid w:val="00EF7487"/>
    <w:rsid w:val="00EF7C53"/>
    <w:rsid w:val="00EF7FFE"/>
    <w:rsid w:val="00F03C2C"/>
    <w:rsid w:val="00F03D58"/>
    <w:rsid w:val="00F048B4"/>
    <w:rsid w:val="00F07371"/>
    <w:rsid w:val="00F110F4"/>
    <w:rsid w:val="00F11608"/>
    <w:rsid w:val="00F12297"/>
    <w:rsid w:val="00F122A7"/>
    <w:rsid w:val="00F125FA"/>
    <w:rsid w:val="00F1267F"/>
    <w:rsid w:val="00F16E0C"/>
    <w:rsid w:val="00F16ECC"/>
    <w:rsid w:val="00F172F5"/>
    <w:rsid w:val="00F17997"/>
    <w:rsid w:val="00F17E30"/>
    <w:rsid w:val="00F22C32"/>
    <w:rsid w:val="00F2318F"/>
    <w:rsid w:val="00F238B8"/>
    <w:rsid w:val="00F259F6"/>
    <w:rsid w:val="00F27B13"/>
    <w:rsid w:val="00F27B9D"/>
    <w:rsid w:val="00F27FD3"/>
    <w:rsid w:val="00F3139C"/>
    <w:rsid w:val="00F317F0"/>
    <w:rsid w:val="00F321C8"/>
    <w:rsid w:val="00F33D28"/>
    <w:rsid w:val="00F34D11"/>
    <w:rsid w:val="00F34FAF"/>
    <w:rsid w:val="00F40649"/>
    <w:rsid w:val="00F41CC7"/>
    <w:rsid w:val="00F425D6"/>
    <w:rsid w:val="00F44AEE"/>
    <w:rsid w:val="00F45443"/>
    <w:rsid w:val="00F45640"/>
    <w:rsid w:val="00F4620A"/>
    <w:rsid w:val="00F467A0"/>
    <w:rsid w:val="00F4729C"/>
    <w:rsid w:val="00F534AB"/>
    <w:rsid w:val="00F54BFA"/>
    <w:rsid w:val="00F5509A"/>
    <w:rsid w:val="00F557B1"/>
    <w:rsid w:val="00F55A2F"/>
    <w:rsid w:val="00F55DCA"/>
    <w:rsid w:val="00F5682A"/>
    <w:rsid w:val="00F5756C"/>
    <w:rsid w:val="00F577D4"/>
    <w:rsid w:val="00F60E75"/>
    <w:rsid w:val="00F626CD"/>
    <w:rsid w:val="00F65567"/>
    <w:rsid w:val="00F65644"/>
    <w:rsid w:val="00F65AB0"/>
    <w:rsid w:val="00F6769F"/>
    <w:rsid w:val="00F70C4C"/>
    <w:rsid w:val="00F71FC2"/>
    <w:rsid w:val="00F73C63"/>
    <w:rsid w:val="00F73DEA"/>
    <w:rsid w:val="00F75301"/>
    <w:rsid w:val="00F75B36"/>
    <w:rsid w:val="00F766E7"/>
    <w:rsid w:val="00F7682B"/>
    <w:rsid w:val="00F80195"/>
    <w:rsid w:val="00F80C4E"/>
    <w:rsid w:val="00F81544"/>
    <w:rsid w:val="00F816B4"/>
    <w:rsid w:val="00F82273"/>
    <w:rsid w:val="00F83C57"/>
    <w:rsid w:val="00F84B33"/>
    <w:rsid w:val="00F85F2D"/>
    <w:rsid w:val="00F90173"/>
    <w:rsid w:val="00F904F4"/>
    <w:rsid w:val="00F956B2"/>
    <w:rsid w:val="00F95A85"/>
    <w:rsid w:val="00F97311"/>
    <w:rsid w:val="00FA198C"/>
    <w:rsid w:val="00FA2E1C"/>
    <w:rsid w:val="00FA32DC"/>
    <w:rsid w:val="00FA3C98"/>
    <w:rsid w:val="00FA3D3A"/>
    <w:rsid w:val="00FA7191"/>
    <w:rsid w:val="00FA71A0"/>
    <w:rsid w:val="00FA7468"/>
    <w:rsid w:val="00FB00BA"/>
    <w:rsid w:val="00FB0143"/>
    <w:rsid w:val="00FB1D9C"/>
    <w:rsid w:val="00FB3D3A"/>
    <w:rsid w:val="00FB44C0"/>
    <w:rsid w:val="00FB4E1A"/>
    <w:rsid w:val="00FB622B"/>
    <w:rsid w:val="00FC0FD2"/>
    <w:rsid w:val="00FC1652"/>
    <w:rsid w:val="00FC1BDE"/>
    <w:rsid w:val="00FC2083"/>
    <w:rsid w:val="00FC230E"/>
    <w:rsid w:val="00FC345D"/>
    <w:rsid w:val="00FC3D87"/>
    <w:rsid w:val="00FC4211"/>
    <w:rsid w:val="00FC44B2"/>
    <w:rsid w:val="00FC4D4A"/>
    <w:rsid w:val="00FC4E72"/>
    <w:rsid w:val="00FD035D"/>
    <w:rsid w:val="00FD0B35"/>
    <w:rsid w:val="00FD5B23"/>
    <w:rsid w:val="00FD68F9"/>
    <w:rsid w:val="00FD6E1F"/>
    <w:rsid w:val="00FD76F3"/>
    <w:rsid w:val="00FE12E7"/>
    <w:rsid w:val="00FE161A"/>
    <w:rsid w:val="00FE1EAB"/>
    <w:rsid w:val="00FE2EFB"/>
    <w:rsid w:val="00FE3A50"/>
    <w:rsid w:val="00FE46D5"/>
    <w:rsid w:val="00FE5F3E"/>
    <w:rsid w:val="00FE6821"/>
    <w:rsid w:val="00FF26E4"/>
    <w:rsid w:val="00FF2DFA"/>
    <w:rsid w:val="00FF2FF2"/>
    <w:rsid w:val="00FF405E"/>
    <w:rsid w:val="00FF4D0B"/>
    <w:rsid w:val="00FF5F41"/>
    <w:rsid w:val="00FF7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40FB7748"/>
  <w15:docId w15:val="{F9F1A503-07D0-4600-AC66-744140CA5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87" w:qFormat="1"/>
    <w:lsdException w:name="Subtle Reference" w:uiPriority="87" w:qFormat="1"/>
    <w:lsdException w:name="Intense Reference" w:uiPriority="87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994"/>
    <w:pPr>
      <w:widowControl w:val="0"/>
      <w:autoSpaceDE w:val="0"/>
      <w:autoSpaceDN w:val="0"/>
      <w:adjustRightInd w:val="0"/>
      <w:spacing w:line="360" w:lineRule="auto"/>
      <w:jc w:val="both"/>
    </w:pPr>
    <w:rPr>
      <w:rFonts w:ascii="Times New Roman" w:eastAsia="Times New Roman" w:hAnsi="Times New Roman"/>
      <w:sz w:val="24"/>
    </w:rPr>
  </w:style>
  <w:style w:type="paragraph" w:styleId="Balk1">
    <w:name w:val="heading 1"/>
    <w:next w:val="Normal"/>
    <w:link w:val="Balk1Char"/>
    <w:uiPriority w:val="1"/>
    <w:qFormat/>
    <w:rsid w:val="00C959E6"/>
    <w:pPr>
      <w:spacing w:line="360" w:lineRule="auto"/>
      <w:jc w:val="both"/>
      <w:outlineLvl w:val="0"/>
    </w:pPr>
    <w:rPr>
      <w:rFonts w:ascii="Times New Roman" w:eastAsia="Times New Roman" w:hAnsi="Times New Roman"/>
      <w:b/>
      <w:sz w:val="24"/>
    </w:rPr>
  </w:style>
  <w:style w:type="paragraph" w:styleId="Balk2">
    <w:name w:val="heading 2"/>
    <w:basedOn w:val="Balk1"/>
    <w:next w:val="Normal"/>
    <w:link w:val="Balk2Char"/>
    <w:uiPriority w:val="1"/>
    <w:unhideWhenUsed/>
    <w:qFormat/>
    <w:rsid w:val="009C193E"/>
    <w:pPr>
      <w:spacing w:before="240"/>
      <w:outlineLvl w:val="1"/>
    </w:pPr>
  </w:style>
  <w:style w:type="paragraph" w:styleId="Balk3">
    <w:name w:val="heading 3"/>
    <w:basedOn w:val="Balk2"/>
    <w:next w:val="Normal"/>
    <w:link w:val="Balk3Char"/>
    <w:uiPriority w:val="1"/>
    <w:unhideWhenUsed/>
    <w:qFormat/>
    <w:rsid w:val="00FB622B"/>
    <w:pPr>
      <w:outlineLvl w:val="2"/>
    </w:pPr>
  </w:style>
  <w:style w:type="paragraph" w:styleId="Balk4">
    <w:name w:val="heading 4"/>
    <w:basedOn w:val="Normal"/>
    <w:next w:val="Normal"/>
    <w:link w:val="Balk4Char"/>
    <w:uiPriority w:val="1"/>
    <w:unhideWhenUsed/>
    <w:qFormat/>
    <w:rsid w:val="00EA5B6B"/>
    <w:pPr>
      <w:keepNext/>
      <w:keepLines/>
      <w:spacing w:before="200"/>
      <w:outlineLvl w:val="3"/>
    </w:pPr>
    <w:rPr>
      <w:b/>
      <w:bCs/>
      <w:iCs/>
      <w:szCs w:val="24"/>
    </w:rPr>
  </w:style>
  <w:style w:type="paragraph" w:styleId="Balk5">
    <w:name w:val="heading 5"/>
    <w:basedOn w:val="Normal"/>
    <w:next w:val="Normal"/>
    <w:link w:val="Balk5Char"/>
    <w:semiHidden/>
    <w:qFormat/>
    <w:rsid w:val="000E7F9E"/>
    <w:pPr>
      <w:keepNext/>
      <w:keepLines/>
      <w:spacing w:before="200"/>
      <w:outlineLvl w:val="4"/>
    </w:pPr>
    <w:rPr>
      <w:rFonts w:ascii="Cambria" w:hAnsi="Cambria"/>
      <w:b/>
    </w:rPr>
  </w:style>
  <w:style w:type="paragraph" w:styleId="Balk6">
    <w:name w:val="heading 6"/>
    <w:basedOn w:val="Normal"/>
    <w:next w:val="Normal"/>
    <w:link w:val="Balk6Char"/>
    <w:semiHidden/>
    <w:qFormat/>
    <w:rsid w:val="002C3C95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72323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72323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72323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apple-style-span">
    <w:name w:val="apple-style-span"/>
    <w:basedOn w:val="VarsaylanParagrafYazTipi"/>
    <w:semiHidden/>
    <w:rsid w:val="00221514"/>
  </w:style>
  <w:style w:type="paragraph" w:styleId="BalonMetni">
    <w:name w:val="Balloon Text"/>
    <w:basedOn w:val="Normal"/>
    <w:link w:val="BalonMetniChar"/>
    <w:uiPriority w:val="99"/>
    <w:semiHidden/>
    <w:unhideWhenUsed/>
    <w:rsid w:val="00221514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221514"/>
    <w:rPr>
      <w:rFonts w:ascii="Tahoma" w:eastAsia="Times New Roman" w:hAnsi="Tahoma" w:cs="Tahoma"/>
      <w:sz w:val="16"/>
      <w:szCs w:val="16"/>
      <w:lang w:eastAsia="tr-TR"/>
    </w:rPr>
  </w:style>
  <w:style w:type="paragraph" w:styleId="stBilgi">
    <w:name w:val="header"/>
    <w:basedOn w:val="Normal"/>
    <w:link w:val="stBilgiChar"/>
    <w:uiPriority w:val="80"/>
    <w:semiHidden/>
    <w:rsid w:val="001B76AB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link w:val="stBilgi"/>
    <w:uiPriority w:val="80"/>
    <w:semiHidden/>
    <w:rsid w:val="00C959E6"/>
    <w:rPr>
      <w:rFonts w:ascii="Times New Roman" w:eastAsia="Times New Roman" w:hAnsi="Times New Roman"/>
      <w:sz w:val="24"/>
    </w:rPr>
  </w:style>
  <w:style w:type="paragraph" w:styleId="AltBilgi">
    <w:name w:val="footer"/>
    <w:basedOn w:val="Normal"/>
    <w:link w:val="AltBilgiChar"/>
    <w:uiPriority w:val="99"/>
    <w:unhideWhenUsed/>
    <w:rsid w:val="001B76AB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link w:val="AltBilgi"/>
    <w:uiPriority w:val="99"/>
    <w:rsid w:val="001B76AB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oKlavuzu">
    <w:name w:val="Table Grid"/>
    <w:basedOn w:val="NormalTablo"/>
    <w:rsid w:val="00FC44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link w:val="Balk1"/>
    <w:uiPriority w:val="1"/>
    <w:rsid w:val="00C959E6"/>
    <w:rPr>
      <w:rFonts w:ascii="Times New Roman" w:eastAsia="Times New Roman" w:hAnsi="Times New Roman"/>
      <w:b/>
      <w:sz w:val="24"/>
    </w:rPr>
  </w:style>
  <w:style w:type="paragraph" w:customStyle="1" w:styleId="TezMetni">
    <w:name w:val="Tez Metni"/>
    <w:uiPriority w:val="4"/>
    <w:rsid w:val="005F5A33"/>
    <w:pPr>
      <w:spacing w:after="240" w:line="360" w:lineRule="auto"/>
      <w:jc w:val="both"/>
    </w:pPr>
    <w:rPr>
      <w:rFonts w:ascii="Arial" w:eastAsia="Times New Roman" w:hAnsi="Arial"/>
      <w:sz w:val="24"/>
    </w:rPr>
  </w:style>
  <w:style w:type="paragraph" w:styleId="ListeParagraf">
    <w:name w:val="List Paragraph"/>
    <w:basedOn w:val="Normal"/>
    <w:uiPriority w:val="79"/>
    <w:qFormat/>
    <w:rsid w:val="005F5A33"/>
    <w:pPr>
      <w:ind w:left="720"/>
      <w:contextualSpacing/>
    </w:pPr>
  </w:style>
  <w:style w:type="character" w:customStyle="1" w:styleId="Balk2Char">
    <w:name w:val="Başlık 2 Char"/>
    <w:link w:val="Balk2"/>
    <w:uiPriority w:val="1"/>
    <w:rsid w:val="009C193E"/>
    <w:rPr>
      <w:rFonts w:ascii="Times New Roman" w:eastAsia="Times New Roman" w:hAnsi="Times New Roman"/>
      <w:b/>
      <w:sz w:val="24"/>
    </w:rPr>
  </w:style>
  <w:style w:type="character" w:customStyle="1" w:styleId="Balk6Char">
    <w:name w:val="Başlık 6 Char"/>
    <w:link w:val="Balk6"/>
    <w:semiHidden/>
    <w:rsid w:val="006A39A1"/>
    <w:rPr>
      <w:rFonts w:ascii="Cambria" w:eastAsia="Times New Roman" w:hAnsi="Cambria"/>
      <w:i/>
      <w:iCs/>
      <w:color w:val="243F60"/>
      <w:sz w:val="24"/>
    </w:rPr>
  </w:style>
  <w:style w:type="character" w:customStyle="1" w:styleId="Balk5Char">
    <w:name w:val="Başlık 5 Char"/>
    <w:link w:val="Balk5"/>
    <w:semiHidden/>
    <w:rsid w:val="006A39A1"/>
    <w:rPr>
      <w:rFonts w:ascii="Cambria" w:eastAsia="Times New Roman" w:hAnsi="Cambria"/>
      <w:b/>
      <w:sz w:val="24"/>
    </w:rPr>
  </w:style>
  <w:style w:type="character" w:customStyle="1" w:styleId="Balk3Char">
    <w:name w:val="Başlık 3 Char"/>
    <w:link w:val="Balk3"/>
    <w:uiPriority w:val="1"/>
    <w:rsid w:val="00FB622B"/>
    <w:rPr>
      <w:rFonts w:ascii="Times New Roman" w:eastAsia="Times New Roman" w:hAnsi="Times New Roman"/>
      <w:b/>
      <w:sz w:val="24"/>
    </w:rPr>
  </w:style>
  <w:style w:type="paragraph" w:styleId="NormalWeb">
    <w:name w:val="Normal (Web)"/>
    <w:basedOn w:val="Normal"/>
    <w:unhideWhenUsed/>
    <w:rsid w:val="00375BCC"/>
    <w:pPr>
      <w:widowControl/>
      <w:autoSpaceDE/>
      <w:autoSpaceDN/>
      <w:adjustRightInd/>
      <w:spacing w:before="100" w:beforeAutospacing="1" w:after="100" w:afterAutospacing="1"/>
    </w:pPr>
    <w:rPr>
      <w:szCs w:val="24"/>
    </w:rPr>
  </w:style>
  <w:style w:type="paragraph" w:styleId="TBal">
    <w:name w:val="TOC Heading"/>
    <w:basedOn w:val="Balk1"/>
    <w:next w:val="Normal"/>
    <w:uiPriority w:val="39"/>
    <w:qFormat/>
    <w:rsid w:val="002D72F4"/>
    <w:pPr>
      <w:spacing w:before="480" w:line="276" w:lineRule="auto"/>
      <w:outlineLvl w:val="9"/>
    </w:pPr>
    <w:rPr>
      <w:rFonts w:ascii="Cambria" w:hAnsi="Cambria"/>
      <w:color w:val="365F91"/>
    </w:rPr>
  </w:style>
  <w:style w:type="paragraph" w:styleId="ekillerTablosu">
    <w:name w:val="table of figures"/>
    <w:basedOn w:val="Normal"/>
    <w:next w:val="Normal"/>
    <w:uiPriority w:val="99"/>
    <w:rsid w:val="00302B0C"/>
    <w:pPr>
      <w:widowControl/>
      <w:autoSpaceDE/>
      <w:autoSpaceDN/>
      <w:adjustRightInd/>
      <w:spacing w:after="200"/>
    </w:pPr>
    <w:rPr>
      <w:szCs w:val="22"/>
    </w:rPr>
  </w:style>
  <w:style w:type="character" w:styleId="Kpr">
    <w:name w:val="Hyperlink"/>
    <w:uiPriority w:val="99"/>
    <w:rsid w:val="00B56F2C"/>
    <w:rPr>
      <w:rFonts w:cs="Times New Roman"/>
      <w:color w:val="0000FF"/>
      <w:u w:val="none"/>
      <w:effect w:val="none"/>
    </w:rPr>
  </w:style>
  <w:style w:type="paragraph" w:styleId="T1">
    <w:name w:val="toc 1"/>
    <w:basedOn w:val="Normal"/>
    <w:next w:val="Normal"/>
    <w:autoRedefine/>
    <w:uiPriority w:val="39"/>
    <w:unhideWhenUsed/>
    <w:rsid w:val="00D87A03"/>
    <w:pPr>
      <w:tabs>
        <w:tab w:val="right" w:leader="dot" w:pos="8494"/>
      </w:tabs>
      <w:spacing w:after="120"/>
    </w:pPr>
  </w:style>
  <w:style w:type="paragraph" w:styleId="T2">
    <w:name w:val="toc 2"/>
    <w:basedOn w:val="Normal"/>
    <w:next w:val="Normal"/>
    <w:autoRedefine/>
    <w:uiPriority w:val="39"/>
    <w:unhideWhenUsed/>
    <w:rsid w:val="006A39A1"/>
    <w:pPr>
      <w:tabs>
        <w:tab w:val="right" w:leader="dot" w:pos="8494"/>
      </w:tabs>
      <w:spacing w:after="100"/>
      <w:ind w:left="204"/>
    </w:pPr>
  </w:style>
  <w:style w:type="paragraph" w:styleId="T3">
    <w:name w:val="toc 3"/>
    <w:basedOn w:val="Normal"/>
    <w:next w:val="Normal"/>
    <w:autoRedefine/>
    <w:uiPriority w:val="39"/>
    <w:unhideWhenUsed/>
    <w:rsid w:val="00E75E1B"/>
    <w:pPr>
      <w:spacing w:after="100"/>
      <w:ind w:left="400"/>
    </w:pPr>
  </w:style>
  <w:style w:type="paragraph" w:styleId="AralkYok">
    <w:name w:val="No Spacing"/>
    <w:basedOn w:val="Normal"/>
    <w:uiPriority w:val="20"/>
    <w:qFormat/>
    <w:rsid w:val="006721ED"/>
    <w:pPr>
      <w:jc w:val="center"/>
    </w:pPr>
    <w:rPr>
      <w:b/>
      <w:szCs w:val="24"/>
    </w:rPr>
  </w:style>
  <w:style w:type="character" w:styleId="zlenenKpr">
    <w:name w:val="FollowedHyperlink"/>
    <w:uiPriority w:val="99"/>
    <w:semiHidden/>
    <w:unhideWhenUsed/>
    <w:rsid w:val="00696B27"/>
    <w:rPr>
      <w:color w:val="800080"/>
      <w:u w:val="single"/>
    </w:rPr>
  </w:style>
  <w:style w:type="character" w:styleId="YerTutucuMetni">
    <w:name w:val="Placeholder Text"/>
    <w:uiPriority w:val="99"/>
    <w:semiHidden/>
    <w:rsid w:val="007D7176"/>
    <w:rPr>
      <w:color w:val="808080"/>
    </w:rPr>
  </w:style>
  <w:style w:type="character" w:customStyle="1" w:styleId="Balk4Char">
    <w:name w:val="Başlık 4 Char"/>
    <w:link w:val="Balk4"/>
    <w:uiPriority w:val="1"/>
    <w:rsid w:val="00C959E6"/>
    <w:rPr>
      <w:rFonts w:ascii="Times New Roman" w:eastAsia="Times New Roman" w:hAnsi="Times New Roman"/>
      <w:b/>
      <w:bCs/>
      <w:iCs/>
      <w:sz w:val="24"/>
      <w:szCs w:val="24"/>
    </w:rPr>
  </w:style>
  <w:style w:type="paragraph" w:styleId="T4">
    <w:name w:val="toc 4"/>
    <w:basedOn w:val="Normal"/>
    <w:next w:val="Normal"/>
    <w:autoRedefine/>
    <w:uiPriority w:val="13"/>
    <w:unhideWhenUsed/>
    <w:rsid w:val="008B7C54"/>
    <w:pPr>
      <w:spacing w:after="100"/>
      <w:ind w:left="600"/>
    </w:pPr>
  </w:style>
  <w:style w:type="character" w:styleId="Vurgu">
    <w:name w:val="Emphasis"/>
    <w:uiPriority w:val="20"/>
    <w:semiHidden/>
    <w:qFormat/>
    <w:rsid w:val="00966728"/>
    <w:rPr>
      <w:rFonts w:ascii="Times New Roman" w:hAnsi="Times New Roman" w:cs="Times New Roman" w:hint="default"/>
      <w:b/>
      <w:bCs/>
      <w:i w:val="0"/>
      <w:iCs w:val="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96672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Arial" w:hAnsi="Arial" w:cs="Arial"/>
      <w:color w:val="000000"/>
    </w:rPr>
  </w:style>
  <w:style w:type="character" w:customStyle="1" w:styleId="HTMLncedenBiimlendirilmiChar">
    <w:name w:val="HTML Önceden Biçimlendirilmiş Char"/>
    <w:link w:val="HTMLncedenBiimlendirilmi"/>
    <w:uiPriority w:val="99"/>
    <w:semiHidden/>
    <w:rsid w:val="00966728"/>
    <w:rPr>
      <w:rFonts w:ascii="Arial" w:eastAsia="Times New Roman" w:hAnsi="Arial" w:cs="Arial"/>
      <w:color w:val="000000"/>
    </w:rPr>
  </w:style>
  <w:style w:type="character" w:styleId="Gl">
    <w:name w:val="Strong"/>
    <w:uiPriority w:val="22"/>
    <w:qFormat/>
    <w:rsid w:val="00966728"/>
    <w:rPr>
      <w:rFonts w:ascii="Times New Roman" w:hAnsi="Times New Roman" w:cs="Times New Roman" w:hint="default"/>
      <w:b/>
      <w:bCs/>
    </w:rPr>
  </w:style>
  <w:style w:type="paragraph" w:styleId="T5">
    <w:name w:val="toc 5"/>
    <w:basedOn w:val="Normal"/>
    <w:next w:val="Normal"/>
    <w:autoRedefine/>
    <w:uiPriority w:val="14"/>
    <w:unhideWhenUsed/>
    <w:rsid w:val="008B7C54"/>
    <w:pPr>
      <w:widowControl/>
      <w:tabs>
        <w:tab w:val="right" w:leader="dot" w:pos="8494"/>
      </w:tabs>
      <w:autoSpaceDE/>
      <w:autoSpaceDN/>
      <w:adjustRightInd/>
      <w:spacing w:before="120" w:after="120"/>
      <w:ind w:left="880"/>
    </w:pPr>
    <w:rPr>
      <w:szCs w:val="22"/>
    </w:rPr>
  </w:style>
  <w:style w:type="paragraph" w:styleId="T6">
    <w:name w:val="toc 6"/>
    <w:basedOn w:val="Normal"/>
    <w:next w:val="Normal"/>
    <w:autoRedefine/>
    <w:semiHidden/>
    <w:unhideWhenUsed/>
    <w:rsid w:val="00966728"/>
    <w:pPr>
      <w:widowControl/>
      <w:autoSpaceDE/>
      <w:autoSpaceDN/>
      <w:adjustRightInd/>
      <w:spacing w:after="200" w:line="276" w:lineRule="auto"/>
      <w:ind w:left="1100"/>
    </w:pPr>
    <w:rPr>
      <w:szCs w:val="22"/>
    </w:rPr>
  </w:style>
  <w:style w:type="paragraph" w:styleId="Altyaz">
    <w:name w:val="Subtitle"/>
    <w:basedOn w:val="Normal"/>
    <w:next w:val="Normal"/>
    <w:link w:val="AltyazChar"/>
    <w:uiPriority w:val="90"/>
    <w:qFormat/>
    <w:rsid w:val="00966728"/>
    <w:pPr>
      <w:widowControl/>
      <w:autoSpaceDE/>
      <w:autoSpaceDN/>
      <w:adjustRightInd/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ltyazChar">
    <w:name w:val="Altyazı Char"/>
    <w:link w:val="Altyaz"/>
    <w:uiPriority w:val="90"/>
    <w:rsid w:val="006A39A1"/>
    <w:rPr>
      <w:rFonts w:ascii="Cambria" w:eastAsia="Times New Roman" w:hAnsi="Cambria"/>
      <w:sz w:val="24"/>
      <w:szCs w:val="24"/>
    </w:rPr>
  </w:style>
  <w:style w:type="character" w:customStyle="1" w:styleId="GvdeMetniGirintisi2Char">
    <w:name w:val="Gövde Metni Girintisi 2 Char"/>
    <w:link w:val="GvdeMetniGirintisi2"/>
    <w:uiPriority w:val="99"/>
    <w:semiHidden/>
    <w:locked/>
    <w:rsid w:val="00966728"/>
    <w:rPr>
      <w:rFonts w:ascii="Times New Roman" w:hAnsi="Times New Roman"/>
      <w:sz w:val="24"/>
      <w:szCs w:val="24"/>
    </w:rPr>
  </w:style>
  <w:style w:type="paragraph" w:customStyle="1" w:styleId="msobodytextindent2">
    <w:name w:val="msobodytextindent2"/>
    <w:basedOn w:val="Normal"/>
    <w:uiPriority w:val="99"/>
    <w:rsid w:val="00966728"/>
    <w:pPr>
      <w:widowControl/>
      <w:autoSpaceDE/>
      <w:autoSpaceDN/>
      <w:adjustRightInd/>
      <w:spacing w:before="120" w:after="360"/>
      <w:ind w:firstLine="708"/>
    </w:pPr>
    <w:rPr>
      <w:rFonts w:eastAsia="Calibri"/>
      <w:szCs w:val="24"/>
    </w:rPr>
  </w:style>
  <w:style w:type="paragraph" w:customStyle="1" w:styleId="KonuBasligi">
    <w:name w:val="Konu Basligi"/>
    <w:basedOn w:val="Normal"/>
    <w:next w:val="Normal"/>
    <w:uiPriority w:val="99"/>
    <w:rsid w:val="00966728"/>
    <w:pPr>
      <w:widowControl/>
    </w:pPr>
    <w:rPr>
      <w:rFonts w:eastAsia="Calibri"/>
      <w:szCs w:val="24"/>
      <w:lang w:eastAsia="en-US"/>
    </w:rPr>
  </w:style>
  <w:style w:type="paragraph" w:customStyle="1" w:styleId="ListeParagraf1">
    <w:name w:val="Liste Paragraf1"/>
    <w:basedOn w:val="Normal"/>
    <w:semiHidden/>
    <w:rsid w:val="00966728"/>
    <w:pPr>
      <w:widowControl/>
      <w:autoSpaceDE/>
      <w:autoSpaceDN/>
      <w:adjustRightInd/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Style2">
    <w:name w:val="Style2"/>
    <w:basedOn w:val="Normal"/>
    <w:uiPriority w:val="99"/>
    <w:rsid w:val="00966728"/>
    <w:pPr>
      <w:spacing w:before="437" w:line="414" w:lineRule="exact"/>
    </w:pPr>
    <w:rPr>
      <w:rFonts w:ascii="Arial" w:hAnsi="Arial" w:cs="Arial"/>
      <w:szCs w:val="24"/>
    </w:rPr>
  </w:style>
  <w:style w:type="paragraph" w:customStyle="1" w:styleId="Default">
    <w:name w:val="Default"/>
    <w:rsid w:val="00966728"/>
    <w:pPr>
      <w:autoSpaceDE w:val="0"/>
      <w:autoSpaceDN w:val="0"/>
      <w:adjustRightInd w:val="0"/>
    </w:pPr>
    <w:rPr>
      <w:rFonts w:ascii="Code" w:eastAsia="Times New Roman" w:hAnsi="Code" w:cs="Code"/>
      <w:color w:val="000000"/>
      <w:sz w:val="24"/>
      <w:szCs w:val="24"/>
    </w:rPr>
  </w:style>
  <w:style w:type="paragraph" w:customStyle="1" w:styleId="WW-NormalWeb1">
    <w:name w:val="WW-Normal (Web)1"/>
    <w:basedOn w:val="Normal"/>
    <w:uiPriority w:val="80"/>
    <w:semiHidden/>
    <w:rsid w:val="00966728"/>
    <w:pPr>
      <w:widowControl/>
      <w:autoSpaceDE/>
      <w:autoSpaceDN/>
      <w:adjustRightInd/>
      <w:spacing w:before="280" w:after="119"/>
    </w:pPr>
    <w:rPr>
      <w:rFonts w:eastAsia="Calibri"/>
      <w:szCs w:val="24"/>
      <w:lang w:eastAsia="ar-SA"/>
    </w:rPr>
  </w:style>
  <w:style w:type="paragraph" w:customStyle="1" w:styleId="izelge">
    <w:name w:val="çizelge"/>
    <w:basedOn w:val="T1"/>
    <w:uiPriority w:val="89"/>
    <w:rsid w:val="00966728"/>
    <w:pPr>
      <w:widowControl/>
      <w:tabs>
        <w:tab w:val="right" w:leader="dot" w:pos="7927"/>
      </w:tabs>
      <w:autoSpaceDE/>
      <w:autoSpaceDN/>
      <w:adjustRightInd/>
      <w:spacing w:before="120"/>
    </w:pPr>
    <w:rPr>
      <w:rFonts w:eastAsia="Calibri"/>
      <w:b/>
      <w:noProof/>
      <w:sz w:val="20"/>
      <w:szCs w:val="24"/>
    </w:rPr>
  </w:style>
  <w:style w:type="paragraph" w:customStyle="1" w:styleId="NormalkiYanaYasla">
    <w:name w:val="Normal + İki Yana Yasla"/>
    <w:basedOn w:val="Normal"/>
    <w:rsid w:val="00966728"/>
    <w:pPr>
      <w:suppressAutoHyphens/>
      <w:autoSpaceDE/>
      <w:autoSpaceDN/>
      <w:adjustRightInd/>
    </w:pPr>
    <w:rPr>
      <w:rFonts w:eastAsia="Calibri"/>
      <w:lang w:val="en-US" w:eastAsia="ar-SA"/>
    </w:rPr>
  </w:style>
  <w:style w:type="character" w:customStyle="1" w:styleId="FontStyle11">
    <w:name w:val="Font Style11"/>
    <w:uiPriority w:val="99"/>
    <w:rsid w:val="00966728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f1">
    <w:name w:val="f1"/>
    <w:uiPriority w:val="89"/>
    <w:rsid w:val="00966728"/>
    <w:rPr>
      <w:color w:val="676767"/>
    </w:rPr>
  </w:style>
  <w:style w:type="character" w:customStyle="1" w:styleId="referencetext1">
    <w:name w:val="referencetext1"/>
    <w:uiPriority w:val="90"/>
    <w:rsid w:val="00966728"/>
    <w:rPr>
      <w:vanish/>
      <w:webHidden w:val="0"/>
      <w:specVanish/>
    </w:rPr>
  </w:style>
  <w:style w:type="character" w:customStyle="1" w:styleId="shorttext1">
    <w:name w:val="short_text1"/>
    <w:uiPriority w:val="90"/>
    <w:rsid w:val="00966728"/>
    <w:rPr>
      <w:rFonts w:ascii="Times New Roman" w:hAnsi="Times New Roman" w:cs="Times New Roman" w:hint="default"/>
      <w:sz w:val="19"/>
      <w:szCs w:val="19"/>
    </w:rPr>
  </w:style>
  <w:style w:type="paragraph" w:styleId="GvdeMetniGirintisi2">
    <w:name w:val="Body Text Indent 2"/>
    <w:basedOn w:val="Normal"/>
    <w:link w:val="GvdeMetniGirintisi2Char"/>
    <w:uiPriority w:val="99"/>
    <w:semiHidden/>
    <w:unhideWhenUsed/>
    <w:rsid w:val="00966728"/>
    <w:pPr>
      <w:widowControl/>
      <w:autoSpaceDE/>
      <w:autoSpaceDN/>
      <w:adjustRightInd/>
      <w:spacing w:after="120" w:line="480" w:lineRule="auto"/>
      <w:ind w:left="283"/>
    </w:pPr>
    <w:rPr>
      <w:rFonts w:eastAsia="Calibri"/>
      <w:szCs w:val="24"/>
    </w:rPr>
  </w:style>
  <w:style w:type="character" w:customStyle="1" w:styleId="GvdeMetniGirintisi2Char1">
    <w:name w:val="Gövde Metni Girintisi 2 Char1"/>
    <w:uiPriority w:val="99"/>
    <w:semiHidden/>
    <w:rsid w:val="00966728"/>
    <w:rPr>
      <w:rFonts w:ascii="Times New Roman" w:eastAsia="Times New Roman" w:hAnsi="Times New Roman"/>
    </w:rPr>
  </w:style>
  <w:style w:type="character" w:customStyle="1" w:styleId="ref-vol">
    <w:name w:val="ref-vol"/>
    <w:basedOn w:val="VarsaylanParagrafYazTipi"/>
    <w:uiPriority w:val="90"/>
    <w:rsid w:val="00966728"/>
  </w:style>
  <w:style w:type="character" w:customStyle="1" w:styleId="name">
    <w:name w:val="name"/>
    <w:uiPriority w:val="99"/>
    <w:rsid w:val="00966728"/>
    <w:rPr>
      <w:rFonts w:ascii="Times New Roman" w:hAnsi="Times New Roman" w:cs="Times New Roman" w:hint="default"/>
    </w:rPr>
  </w:style>
  <w:style w:type="character" w:customStyle="1" w:styleId="forenames">
    <w:name w:val="forenames"/>
    <w:uiPriority w:val="99"/>
    <w:rsid w:val="00966728"/>
    <w:rPr>
      <w:rFonts w:ascii="Times New Roman" w:hAnsi="Times New Roman" w:cs="Times New Roman" w:hint="default"/>
    </w:rPr>
  </w:style>
  <w:style w:type="character" w:customStyle="1" w:styleId="surname">
    <w:name w:val="surname"/>
    <w:uiPriority w:val="99"/>
    <w:rsid w:val="00966728"/>
    <w:rPr>
      <w:rFonts w:ascii="Times New Roman" w:hAnsi="Times New Roman" w:cs="Times New Roman" w:hint="default"/>
    </w:rPr>
  </w:style>
  <w:style w:type="character" w:customStyle="1" w:styleId="smallcaps1">
    <w:name w:val="smallcaps1"/>
    <w:uiPriority w:val="99"/>
    <w:rsid w:val="00966728"/>
    <w:rPr>
      <w:rFonts w:ascii="Times New Roman" w:hAnsi="Times New Roman" w:cs="Times New Roman" w:hint="default"/>
      <w:smallCaps/>
    </w:rPr>
  </w:style>
  <w:style w:type="character" w:customStyle="1" w:styleId="personname">
    <w:name w:val="person_name"/>
    <w:basedOn w:val="VarsaylanParagrafYazTipi"/>
    <w:uiPriority w:val="90"/>
    <w:rsid w:val="00966728"/>
  </w:style>
  <w:style w:type="character" w:customStyle="1" w:styleId="ft">
    <w:name w:val="ft"/>
    <w:uiPriority w:val="89"/>
    <w:rsid w:val="00966728"/>
  </w:style>
  <w:style w:type="table" w:customStyle="1" w:styleId="TabloKlavuzu1">
    <w:name w:val="Tablo Kılavuzu1"/>
    <w:basedOn w:val="NormalTablo"/>
    <w:uiPriority w:val="59"/>
    <w:rsid w:val="00966728"/>
    <w:rPr>
      <w:rFonts w:ascii="Times New Roman" w:eastAsia="Times New Roman" w:hAnsi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lamaMetni">
    <w:name w:val="annotation text"/>
    <w:basedOn w:val="Normal"/>
    <w:link w:val="AklamaMetniChar"/>
    <w:uiPriority w:val="99"/>
    <w:semiHidden/>
    <w:unhideWhenUsed/>
    <w:rsid w:val="00723236"/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723236"/>
    <w:rPr>
      <w:rFonts w:ascii="Times New Roman" w:eastAsia="Times New Roman" w:hAnsi="Times New Roma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723236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723236"/>
    <w:rPr>
      <w:rFonts w:ascii="Times New Roman" w:eastAsia="Times New Roman" w:hAnsi="Times New Roman"/>
      <w:b/>
      <w:bCs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72323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723236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72323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723236"/>
    <w:rPr>
      <w:rFonts w:ascii="Tahoma" w:hAnsi="Tahoma" w:cs="Tahoma"/>
      <w:sz w:val="16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723236"/>
    <w:rPr>
      <w:rFonts w:ascii="Tahoma" w:eastAsia="Times New Roman" w:hAnsi="Tahoma" w:cs="Tahoma"/>
      <w:sz w:val="16"/>
      <w:szCs w:val="16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723236"/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723236"/>
    <w:rPr>
      <w:rFonts w:ascii="Times New Roman" w:eastAsia="Times New Roman" w:hAnsi="Times New Roman"/>
    </w:rPr>
  </w:style>
  <w:style w:type="paragraph" w:styleId="Dizin1">
    <w:name w:val="index 1"/>
    <w:basedOn w:val="Normal"/>
    <w:next w:val="Normal"/>
    <w:autoRedefine/>
    <w:uiPriority w:val="99"/>
    <w:semiHidden/>
    <w:unhideWhenUsed/>
    <w:rsid w:val="00723236"/>
    <w:pPr>
      <w:ind w:left="200" w:hanging="200"/>
    </w:pPr>
  </w:style>
  <w:style w:type="paragraph" w:styleId="Dizin2">
    <w:name w:val="index 2"/>
    <w:basedOn w:val="Normal"/>
    <w:next w:val="Normal"/>
    <w:autoRedefine/>
    <w:uiPriority w:val="99"/>
    <w:semiHidden/>
    <w:unhideWhenUsed/>
    <w:rsid w:val="00723236"/>
    <w:pPr>
      <w:ind w:left="400" w:hanging="200"/>
    </w:pPr>
  </w:style>
  <w:style w:type="paragraph" w:styleId="Dizin3">
    <w:name w:val="index 3"/>
    <w:basedOn w:val="Normal"/>
    <w:next w:val="Normal"/>
    <w:autoRedefine/>
    <w:uiPriority w:val="99"/>
    <w:semiHidden/>
    <w:unhideWhenUsed/>
    <w:rsid w:val="00723236"/>
    <w:pPr>
      <w:ind w:left="600" w:hanging="200"/>
    </w:pPr>
  </w:style>
  <w:style w:type="paragraph" w:styleId="Dizin4">
    <w:name w:val="index 4"/>
    <w:basedOn w:val="Normal"/>
    <w:next w:val="Normal"/>
    <w:autoRedefine/>
    <w:uiPriority w:val="99"/>
    <w:semiHidden/>
    <w:unhideWhenUsed/>
    <w:rsid w:val="00723236"/>
    <w:pPr>
      <w:ind w:left="800" w:hanging="200"/>
    </w:pPr>
  </w:style>
  <w:style w:type="paragraph" w:styleId="Dizin5">
    <w:name w:val="index 5"/>
    <w:basedOn w:val="Normal"/>
    <w:next w:val="Normal"/>
    <w:autoRedefine/>
    <w:uiPriority w:val="99"/>
    <w:semiHidden/>
    <w:unhideWhenUsed/>
    <w:rsid w:val="00723236"/>
    <w:pPr>
      <w:ind w:left="1000" w:hanging="200"/>
    </w:pPr>
  </w:style>
  <w:style w:type="paragraph" w:styleId="Dizin6">
    <w:name w:val="index 6"/>
    <w:basedOn w:val="Normal"/>
    <w:next w:val="Normal"/>
    <w:autoRedefine/>
    <w:uiPriority w:val="99"/>
    <w:semiHidden/>
    <w:unhideWhenUsed/>
    <w:rsid w:val="00723236"/>
    <w:pPr>
      <w:ind w:left="1200" w:hanging="200"/>
    </w:pPr>
  </w:style>
  <w:style w:type="paragraph" w:styleId="Dizin7">
    <w:name w:val="index 7"/>
    <w:basedOn w:val="Normal"/>
    <w:next w:val="Normal"/>
    <w:autoRedefine/>
    <w:uiPriority w:val="99"/>
    <w:semiHidden/>
    <w:unhideWhenUsed/>
    <w:rsid w:val="00723236"/>
    <w:pPr>
      <w:ind w:left="1400" w:hanging="200"/>
    </w:pPr>
  </w:style>
  <w:style w:type="paragraph" w:styleId="Dizin8">
    <w:name w:val="index 8"/>
    <w:basedOn w:val="Normal"/>
    <w:next w:val="Normal"/>
    <w:autoRedefine/>
    <w:uiPriority w:val="99"/>
    <w:semiHidden/>
    <w:unhideWhenUsed/>
    <w:rsid w:val="00723236"/>
    <w:pPr>
      <w:ind w:left="1600" w:hanging="200"/>
    </w:pPr>
  </w:style>
  <w:style w:type="paragraph" w:styleId="Dizin9">
    <w:name w:val="index 9"/>
    <w:basedOn w:val="Normal"/>
    <w:next w:val="Normal"/>
    <w:autoRedefine/>
    <w:uiPriority w:val="99"/>
    <w:semiHidden/>
    <w:unhideWhenUsed/>
    <w:rsid w:val="00723236"/>
    <w:pPr>
      <w:ind w:left="1800" w:hanging="200"/>
    </w:pPr>
  </w:style>
  <w:style w:type="paragraph" w:styleId="DizinBal">
    <w:name w:val="index heading"/>
    <w:basedOn w:val="Normal"/>
    <w:next w:val="Dizin1"/>
    <w:uiPriority w:val="99"/>
    <w:semiHidden/>
    <w:unhideWhenUsed/>
    <w:rsid w:val="00723236"/>
    <w:rPr>
      <w:rFonts w:asciiTheme="majorHAnsi" w:eastAsiaTheme="majorEastAsia" w:hAnsiTheme="majorHAnsi" w:cstheme="majorBidi"/>
      <w:b/>
      <w:bCs/>
    </w:rPr>
  </w:style>
  <w:style w:type="paragraph" w:styleId="DzMetin">
    <w:name w:val="Plain Text"/>
    <w:basedOn w:val="Normal"/>
    <w:link w:val="DzMetinChar"/>
    <w:uiPriority w:val="99"/>
    <w:semiHidden/>
    <w:unhideWhenUsed/>
    <w:rsid w:val="00723236"/>
    <w:rPr>
      <w:rFonts w:ascii="Consolas" w:hAnsi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723236"/>
    <w:rPr>
      <w:rFonts w:ascii="Consolas" w:eastAsia="Times New Roman" w:hAnsi="Consolas"/>
      <w:sz w:val="21"/>
      <w:szCs w:val="21"/>
    </w:rPr>
  </w:style>
  <w:style w:type="paragraph" w:styleId="E-postamzas">
    <w:name w:val="E-mail Signature"/>
    <w:basedOn w:val="Normal"/>
    <w:link w:val="E-postamzasChar"/>
    <w:uiPriority w:val="99"/>
    <w:semiHidden/>
    <w:unhideWhenUsed/>
    <w:rsid w:val="00723236"/>
  </w:style>
  <w:style w:type="character" w:customStyle="1" w:styleId="E-postamzasChar">
    <w:name w:val="E-posta İmzası Char"/>
    <w:basedOn w:val="VarsaylanParagrafYazTipi"/>
    <w:link w:val="E-postamzas"/>
    <w:uiPriority w:val="99"/>
    <w:semiHidden/>
    <w:rsid w:val="00723236"/>
    <w:rPr>
      <w:rFonts w:ascii="Times New Roman" w:eastAsia="Times New Roman" w:hAnsi="Times New Roman"/>
    </w:rPr>
  </w:style>
  <w:style w:type="paragraph" w:styleId="GvdeMetni">
    <w:name w:val="Body Text"/>
    <w:basedOn w:val="Normal"/>
    <w:link w:val="GvdeMetniChar"/>
    <w:uiPriority w:val="99"/>
    <w:semiHidden/>
    <w:unhideWhenUsed/>
    <w:rsid w:val="00723236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723236"/>
    <w:rPr>
      <w:rFonts w:ascii="Times New Roman" w:eastAsia="Times New Roman" w:hAnsi="Times New Roman"/>
    </w:rPr>
  </w:style>
  <w:style w:type="paragraph" w:styleId="GvdeMetni2">
    <w:name w:val="Body Text 2"/>
    <w:basedOn w:val="Normal"/>
    <w:link w:val="GvdeMetni2Char"/>
    <w:uiPriority w:val="99"/>
    <w:semiHidden/>
    <w:unhideWhenUsed/>
    <w:rsid w:val="00723236"/>
    <w:pPr>
      <w:spacing w:after="120" w:line="480" w:lineRule="auto"/>
    </w:pPr>
  </w:style>
  <w:style w:type="character" w:customStyle="1" w:styleId="GvdeMetni2Char">
    <w:name w:val="Gövde Metni 2 Char"/>
    <w:basedOn w:val="VarsaylanParagrafYazTipi"/>
    <w:link w:val="GvdeMetni2"/>
    <w:uiPriority w:val="99"/>
    <w:semiHidden/>
    <w:rsid w:val="00723236"/>
    <w:rPr>
      <w:rFonts w:ascii="Times New Roman" w:eastAsia="Times New Roman" w:hAnsi="Times New Roman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723236"/>
    <w:pPr>
      <w:spacing w:after="120"/>
    </w:pPr>
    <w:rPr>
      <w:sz w:val="16"/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723236"/>
    <w:rPr>
      <w:rFonts w:ascii="Times New Roman" w:eastAsia="Times New Roman" w:hAnsi="Times New Roman"/>
      <w:sz w:val="16"/>
      <w:szCs w:val="16"/>
    </w:rPr>
  </w:style>
  <w:style w:type="paragraph" w:styleId="GvdeMetniGirintisi">
    <w:name w:val="Body Text Indent"/>
    <w:basedOn w:val="Normal"/>
    <w:link w:val="GvdeMetniGirintisiChar"/>
    <w:uiPriority w:val="99"/>
    <w:semiHidden/>
    <w:unhideWhenUsed/>
    <w:rsid w:val="00723236"/>
    <w:pPr>
      <w:spacing w:after="120"/>
      <w:ind w:left="283"/>
    </w:pPr>
  </w:style>
  <w:style w:type="character" w:customStyle="1" w:styleId="GvdeMetniGirintisiChar">
    <w:name w:val="Gövde Metni Girintisi Char"/>
    <w:basedOn w:val="VarsaylanParagrafYazTipi"/>
    <w:link w:val="GvdeMetniGirintisi"/>
    <w:uiPriority w:val="99"/>
    <w:semiHidden/>
    <w:rsid w:val="00723236"/>
    <w:rPr>
      <w:rFonts w:ascii="Times New Roman" w:eastAsia="Times New Roman" w:hAnsi="Times New Roman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723236"/>
    <w:pPr>
      <w:spacing w:after="120"/>
      <w:ind w:left="283"/>
    </w:pPr>
    <w:rPr>
      <w:sz w:val="16"/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723236"/>
    <w:rPr>
      <w:rFonts w:ascii="Times New Roman" w:eastAsia="Times New Roman" w:hAnsi="Times New Roman"/>
      <w:sz w:val="16"/>
      <w:szCs w:val="16"/>
    </w:rPr>
  </w:style>
  <w:style w:type="paragraph" w:styleId="GvdeMetnilkGirintisi">
    <w:name w:val="Body Text First Indent"/>
    <w:basedOn w:val="GvdeMetni"/>
    <w:link w:val="GvdeMetnilkGirintisiChar"/>
    <w:uiPriority w:val="99"/>
    <w:semiHidden/>
    <w:unhideWhenUsed/>
    <w:rsid w:val="00723236"/>
    <w:pPr>
      <w:spacing w:after="0"/>
      <w:ind w:firstLine="360"/>
    </w:pPr>
  </w:style>
  <w:style w:type="character" w:customStyle="1" w:styleId="GvdeMetnilkGirintisiChar">
    <w:name w:val="Gövde Metni İlk Girintisi Char"/>
    <w:basedOn w:val="GvdeMetniChar"/>
    <w:link w:val="GvdeMetnilkGirintisi"/>
    <w:uiPriority w:val="99"/>
    <w:semiHidden/>
    <w:rsid w:val="00723236"/>
    <w:rPr>
      <w:rFonts w:ascii="Times New Roman" w:eastAsia="Times New Roman" w:hAnsi="Times New Roman"/>
    </w:rPr>
  </w:style>
  <w:style w:type="paragraph" w:styleId="GvdeMetnilkGirintisi2">
    <w:name w:val="Body Text First Indent 2"/>
    <w:basedOn w:val="GvdeMetniGirintisi"/>
    <w:link w:val="GvdeMetnilkGirintisi2Char"/>
    <w:uiPriority w:val="99"/>
    <w:semiHidden/>
    <w:unhideWhenUsed/>
    <w:rsid w:val="00723236"/>
    <w:pPr>
      <w:spacing w:after="0"/>
      <w:ind w:left="360" w:firstLine="360"/>
    </w:pPr>
  </w:style>
  <w:style w:type="character" w:customStyle="1" w:styleId="GvdeMetnilkGirintisi2Char">
    <w:name w:val="Gövde Metni İlk Girintisi 2 Char"/>
    <w:basedOn w:val="GvdeMetniGirintisiChar"/>
    <w:link w:val="GvdeMetnilkGirintisi2"/>
    <w:uiPriority w:val="99"/>
    <w:semiHidden/>
    <w:rsid w:val="00723236"/>
    <w:rPr>
      <w:rFonts w:ascii="Times New Roman" w:eastAsia="Times New Roman" w:hAnsi="Times New Roman"/>
    </w:rPr>
  </w:style>
  <w:style w:type="paragraph" w:styleId="HTMLAdresi">
    <w:name w:val="HTML Address"/>
    <w:basedOn w:val="Normal"/>
    <w:link w:val="HTMLAdresiChar"/>
    <w:uiPriority w:val="99"/>
    <w:semiHidden/>
    <w:unhideWhenUsed/>
    <w:rsid w:val="00723236"/>
    <w:rPr>
      <w:i/>
      <w:iCs/>
    </w:rPr>
  </w:style>
  <w:style w:type="character" w:customStyle="1" w:styleId="HTMLAdresiChar">
    <w:name w:val="HTML Adresi Char"/>
    <w:basedOn w:val="VarsaylanParagrafYazTipi"/>
    <w:link w:val="HTMLAdresi"/>
    <w:uiPriority w:val="99"/>
    <w:semiHidden/>
    <w:rsid w:val="00723236"/>
    <w:rPr>
      <w:rFonts w:ascii="Times New Roman" w:eastAsia="Times New Roman" w:hAnsi="Times New Roman"/>
      <w:i/>
      <w:iCs/>
    </w:rPr>
  </w:style>
  <w:style w:type="paragraph" w:styleId="T7">
    <w:name w:val="toc 7"/>
    <w:basedOn w:val="Normal"/>
    <w:next w:val="Normal"/>
    <w:autoRedefine/>
    <w:uiPriority w:val="39"/>
    <w:semiHidden/>
    <w:unhideWhenUsed/>
    <w:rsid w:val="00723236"/>
    <w:pPr>
      <w:spacing w:after="100"/>
      <w:ind w:left="1200"/>
    </w:pPr>
  </w:style>
  <w:style w:type="paragraph" w:styleId="T8">
    <w:name w:val="toc 8"/>
    <w:basedOn w:val="Normal"/>
    <w:next w:val="Normal"/>
    <w:autoRedefine/>
    <w:uiPriority w:val="39"/>
    <w:semiHidden/>
    <w:unhideWhenUsed/>
    <w:rsid w:val="00723236"/>
    <w:pPr>
      <w:spacing w:after="100"/>
      <w:ind w:left="1400"/>
    </w:pPr>
  </w:style>
  <w:style w:type="paragraph" w:styleId="T9">
    <w:name w:val="toc 9"/>
    <w:basedOn w:val="Normal"/>
    <w:next w:val="Normal"/>
    <w:autoRedefine/>
    <w:uiPriority w:val="39"/>
    <w:semiHidden/>
    <w:unhideWhenUsed/>
    <w:rsid w:val="00723236"/>
    <w:pPr>
      <w:spacing w:after="100"/>
      <w:ind w:left="1600"/>
    </w:pPr>
  </w:style>
  <w:style w:type="paragraph" w:styleId="letistBilgisi">
    <w:name w:val="Message Header"/>
    <w:basedOn w:val="Normal"/>
    <w:link w:val="letistBilgisiChar"/>
    <w:uiPriority w:val="99"/>
    <w:semiHidden/>
    <w:unhideWhenUsed/>
    <w:rsid w:val="007232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letistBilgisiChar">
    <w:name w:val="İleti Üst Bilgisi Char"/>
    <w:basedOn w:val="VarsaylanParagrafYazTipi"/>
    <w:link w:val="letistBilgisi"/>
    <w:uiPriority w:val="99"/>
    <w:semiHidden/>
    <w:rsid w:val="0072323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mza">
    <w:name w:val="Signature"/>
    <w:basedOn w:val="Normal"/>
    <w:link w:val="mzaChar"/>
    <w:uiPriority w:val="99"/>
    <w:semiHidden/>
    <w:unhideWhenUsed/>
    <w:rsid w:val="00723236"/>
    <w:pPr>
      <w:ind w:left="4252"/>
    </w:pPr>
  </w:style>
  <w:style w:type="character" w:customStyle="1" w:styleId="mzaChar">
    <w:name w:val="İmza Char"/>
    <w:basedOn w:val="VarsaylanParagrafYazTipi"/>
    <w:link w:val="mza"/>
    <w:uiPriority w:val="99"/>
    <w:semiHidden/>
    <w:rsid w:val="00723236"/>
    <w:rPr>
      <w:rFonts w:ascii="Times New Roman" w:eastAsia="Times New Roman" w:hAnsi="Times New Roman"/>
    </w:rPr>
  </w:style>
  <w:style w:type="paragraph" w:styleId="Kapan">
    <w:name w:val="Closing"/>
    <w:basedOn w:val="Normal"/>
    <w:link w:val="KapanChar"/>
    <w:uiPriority w:val="99"/>
    <w:semiHidden/>
    <w:unhideWhenUsed/>
    <w:rsid w:val="00723236"/>
    <w:pPr>
      <w:ind w:left="4252"/>
    </w:pPr>
  </w:style>
  <w:style w:type="character" w:customStyle="1" w:styleId="KapanChar">
    <w:name w:val="Kapanış Char"/>
    <w:basedOn w:val="VarsaylanParagrafYazTipi"/>
    <w:link w:val="Kapan"/>
    <w:uiPriority w:val="99"/>
    <w:semiHidden/>
    <w:rsid w:val="00723236"/>
    <w:rPr>
      <w:rFonts w:ascii="Times New Roman" w:eastAsia="Times New Roman" w:hAnsi="Times New Roman"/>
    </w:rPr>
  </w:style>
  <w:style w:type="paragraph" w:styleId="Kaynaka">
    <w:name w:val="table of authorities"/>
    <w:basedOn w:val="Normal"/>
    <w:next w:val="Normal"/>
    <w:uiPriority w:val="99"/>
    <w:semiHidden/>
    <w:unhideWhenUsed/>
    <w:rsid w:val="00723236"/>
    <w:pPr>
      <w:ind w:left="200" w:hanging="200"/>
    </w:pPr>
  </w:style>
  <w:style w:type="paragraph" w:styleId="Kaynaka0">
    <w:name w:val="Bibliography"/>
    <w:basedOn w:val="Normal"/>
    <w:next w:val="Normal"/>
    <w:uiPriority w:val="37"/>
    <w:semiHidden/>
    <w:unhideWhenUsed/>
    <w:rsid w:val="00723236"/>
  </w:style>
  <w:style w:type="paragraph" w:styleId="KaynakaBal">
    <w:name w:val="toa heading"/>
    <w:basedOn w:val="Normal"/>
    <w:next w:val="Normal"/>
    <w:uiPriority w:val="99"/>
    <w:semiHidden/>
    <w:unhideWhenUsed/>
    <w:rsid w:val="00723236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GlAlnt">
    <w:name w:val="Intense Quote"/>
    <w:basedOn w:val="Normal"/>
    <w:next w:val="Normal"/>
    <w:link w:val="GlAlntChar"/>
    <w:uiPriority w:val="87"/>
    <w:qFormat/>
    <w:rsid w:val="0072323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GlAlntChar">
    <w:name w:val="Güçlü Alıntı Char"/>
    <w:basedOn w:val="VarsaylanParagrafYazTipi"/>
    <w:link w:val="GlAlnt"/>
    <w:uiPriority w:val="87"/>
    <w:rsid w:val="00C959E6"/>
    <w:rPr>
      <w:rFonts w:ascii="Times New Roman" w:eastAsia="Times New Roman" w:hAnsi="Times New Roman"/>
      <w:b/>
      <w:bCs/>
      <w:i/>
      <w:iCs/>
      <w:color w:val="4F81BD" w:themeColor="accent1"/>
      <w:sz w:val="24"/>
    </w:rPr>
  </w:style>
  <w:style w:type="paragraph" w:styleId="KonuBal">
    <w:name w:val="Title"/>
    <w:basedOn w:val="Normal"/>
    <w:next w:val="Normal"/>
    <w:link w:val="KonuBalChar"/>
    <w:uiPriority w:val="10"/>
    <w:qFormat/>
    <w:rsid w:val="0072323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72323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e">
    <w:name w:val="List"/>
    <w:basedOn w:val="Normal"/>
    <w:uiPriority w:val="99"/>
    <w:semiHidden/>
    <w:unhideWhenUsed/>
    <w:rsid w:val="00723236"/>
    <w:pPr>
      <w:ind w:left="283" w:hanging="283"/>
      <w:contextualSpacing/>
    </w:pPr>
  </w:style>
  <w:style w:type="paragraph" w:styleId="Liste2">
    <w:name w:val="List 2"/>
    <w:basedOn w:val="Normal"/>
    <w:uiPriority w:val="99"/>
    <w:semiHidden/>
    <w:unhideWhenUsed/>
    <w:rsid w:val="00723236"/>
    <w:pPr>
      <w:ind w:left="566" w:hanging="283"/>
      <w:contextualSpacing/>
    </w:pPr>
  </w:style>
  <w:style w:type="paragraph" w:styleId="Liste3">
    <w:name w:val="List 3"/>
    <w:basedOn w:val="Normal"/>
    <w:uiPriority w:val="99"/>
    <w:semiHidden/>
    <w:unhideWhenUsed/>
    <w:rsid w:val="00723236"/>
    <w:pPr>
      <w:ind w:left="849" w:hanging="283"/>
      <w:contextualSpacing/>
    </w:pPr>
  </w:style>
  <w:style w:type="paragraph" w:styleId="Liste4">
    <w:name w:val="List 4"/>
    <w:basedOn w:val="Normal"/>
    <w:uiPriority w:val="99"/>
    <w:semiHidden/>
    <w:unhideWhenUsed/>
    <w:rsid w:val="00723236"/>
    <w:pPr>
      <w:ind w:left="1132" w:hanging="283"/>
      <w:contextualSpacing/>
    </w:pPr>
  </w:style>
  <w:style w:type="paragraph" w:styleId="Liste5">
    <w:name w:val="List 5"/>
    <w:basedOn w:val="Normal"/>
    <w:uiPriority w:val="99"/>
    <w:semiHidden/>
    <w:unhideWhenUsed/>
    <w:rsid w:val="00723236"/>
    <w:pPr>
      <w:ind w:left="1415" w:hanging="283"/>
      <w:contextualSpacing/>
    </w:pPr>
  </w:style>
  <w:style w:type="paragraph" w:styleId="ListeDevam">
    <w:name w:val="List Continue"/>
    <w:basedOn w:val="Normal"/>
    <w:uiPriority w:val="99"/>
    <w:semiHidden/>
    <w:unhideWhenUsed/>
    <w:rsid w:val="00723236"/>
    <w:pPr>
      <w:spacing w:after="120"/>
      <w:ind w:left="283"/>
      <w:contextualSpacing/>
    </w:pPr>
  </w:style>
  <w:style w:type="paragraph" w:styleId="ListeDevam2">
    <w:name w:val="List Continue 2"/>
    <w:basedOn w:val="Normal"/>
    <w:uiPriority w:val="99"/>
    <w:semiHidden/>
    <w:unhideWhenUsed/>
    <w:rsid w:val="00723236"/>
    <w:pPr>
      <w:spacing w:after="120"/>
      <w:ind w:left="566"/>
      <w:contextualSpacing/>
    </w:pPr>
  </w:style>
  <w:style w:type="paragraph" w:styleId="ListeDevam3">
    <w:name w:val="List Continue 3"/>
    <w:basedOn w:val="Normal"/>
    <w:uiPriority w:val="99"/>
    <w:semiHidden/>
    <w:unhideWhenUsed/>
    <w:rsid w:val="00723236"/>
    <w:pPr>
      <w:spacing w:after="120"/>
      <w:ind w:left="849"/>
      <w:contextualSpacing/>
    </w:pPr>
  </w:style>
  <w:style w:type="paragraph" w:styleId="ListeDevam4">
    <w:name w:val="List Continue 4"/>
    <w:basedOn w:val="Normal"/>
    <w:uiPriority w:val="99"/>
    <w:semiHidden/>
    <w:unhideWhenUsed/>
    <w:rsid w:val="00723236"/>
    <w:pPr>
      <w:spacing w:after="120"/>
      <w:ind w:left="1132"/>
      <w:contextualSpacing/>
    </w:pPr>
  </w:style>
  <w:style w:type="paragraph" w:styleId="ListeDevam5">
    <w:name w:val="List Continue 5"/>
    <w:basedOn w:val="Normal"/>
    <w:uiPriority w:val="99"/>
    <w:semiHidden/>
    <w:unhideWhenUsed/>
    <w:rsid w:val="00723236"/>
    <w:pPr>
      <w:spacing w:after="120"/>
      <w:ind w:left="1415"/>
      <w:contextualSpacing/>
    </w:pPr>
  </w:style>
  <w:style w:type="paragraph" w:styleId="ListeMaddemi">
    <w:name w:val="List Bullet"/>
    <w:basedOn w:val="Normal"/>
    <w:uiPriority w:val="99"/>
    <w:semiHidden/>
    <w:unhideWhenUsed/>
    <w:rsid w:val="00723236"/>
    <w:pPr>
      <w:numPr>
        <w:numId w:val="2"/>
      </w:numPr>
      <w:contextualSpacing/>
    </w:pPr>
  </w:style>
  <w:style w:type="paragraph" w:styleId="ListeMaddemi2">
    <w:name w:val="List Bullet 2"/>
    <w:basedOn w:val="Normal"/>
    <w:uiPriority w:val="99"/>
    <w:semiHidden/>
    <w:unhideWhenUsed/>
    <w:rsid w:val="00723236"/>
    <w:pPr>
      <w:numPr>
        <w:numId w:val="3"/>
      </w:numPr>
      <w:contextualSpacing/>
    </w:pPr>
  </w:style>
  <w:style w:type="paragraph" w:styleId="ListeMaddemi3">
    <w:name w:val="List Bullet 3"/>
    <w:basedOn w:val="Normal"/>
    <w:uiPriority w:val="99"/>
    <w:semiHidden/>
    <w:unhideWhenUsed/>
    <w:rsid w:val="00723236"/>
    <w:pPr>
      <w:numPr>
        <w:numId w:val="4"/>
      </w:numPr>
      <w:contextualSpacing/>
    </w:pPr>
  </w:style>
  <w:style w:type="paragraph" w:styleId="ListeMaddemi4">
    <w:name w:val="List Bullet 4"/>
    <w:basedOn w:val="Normal"/>
    <w:uiPriority w:val="99"/>
    <w:semiHidden/>
    <w:unhideWhenUsed/>
    <w:rsid w:val="00723236"/>
    <w:pPr>
      <w:numPr>
        <w:numId w:val="5"/>
      </w:numPr>
      <w:contextualSpacing/>
    </w:pPr>
  </w:style>
  <w:style w:type="paragraph" w:styleId="ListeMaddemi5">
    <w:name w:val="List Bullet 5"/>
    <w:basedOn w:val="Normal"/>
    <w:uiPriority w:val="99"/>
    <w:semiHidden/>
    <w:unhideWhenUsed/>
    <w:rsid w:val="00723236"/>
    <w:pPr>
      <w:numPr>
        <w:numId w:val="6"/>
      </w:numPr>
      <w:contextualSpacing/>
    </w:pPr>
  </w:style>
  <w:style w:type="paragraph" w:styleId="ListeNumaras">
    <w:name w:val="List Number"/>
    <w:basedOn w:val="Normal"/>
    <w:uiPriority w:val="99"/>
    <w:semiHidden/>
    <w:unhideWhenUsed/>
    <w:rsid w:val="00723236"/>
    <w:pPr>
      <w:numPr>
        <w:numId w:val="7"/>
      </w:numPr>
      <w:contextualSpacing/>
    </w:pPr>
  </w:style>
  <w:style w:type="paragraph" w:styleId="ListeNumaras2">
    <w:name w:val="List Number 2"/>
    <w:basedOn w:val="Normal"/>
    <w:uiPriority w:val="99"/>
    <w:semiHidden/>
    <w:unhideWhenUsed/>
    <w:rsid w:val="00723236"/>
    <w:pPr>
      <w:numPr>
        <w:numId w:val="8"/>
      </w:numPr>
      <w:contextualSpacing/>
    </w:pPr>
  </w:style>
  <w:style w:type="paragraph" w:styleId="ListeNumaras3">
    <w:name w:val="List Number 3"/>
    <w:basedOn w:val="Normal"/>
    <w:uiPriority w:val="99"/>
    <w:semiHidden/>
    <w:unhideWhenUsed/>
    <w:rsid w:val="00723236"/>
    <w:pPr>
      <w:numPr>
        <w:numId w:val="9"/>
      </w:numPr>
      <w:contextualSpacing/>
    </w:pPr>
  </w:style>
  <w:style w:type="paragraph" w:styleId="ListeNumaras4">
    <w:name w:val="List Number 4"/>
    <w:basedOn w:val="Normal"/>
    <w:uiPriority w:val="99"/>
    <w:semiHidden/>
    <w:unhideWhenUsed/>
    <w:rsid w:val="00723236"/>
    <w:pPr>
      <w:numPr>
        <w:numId w:val="10"/>
      </w:numPr>
      <w:contextualSpacing/>
    </w:pPr>
  </w:style>
  <w:style w:type="paragraph" w:styleId="ListeNumaras5">
    <w:name w:val="List Number 5"/>
    <w:basedOn w:val="Normal"/>
    <w:uiPriority w:val="99"/>
    <w:semiHidden/>
    <w:unhideWhenUsed/>
    <w:rsid w:val="00723236"/>
    <w:pPr>
      <w:numPr>
        <w:numId w:val="11"/>
      </w:numPr>
      <w:contextualSpacing/>
    </w:pPr>
  </w:style>
  <w:style w:type="paragraph" w:styleId="MakroMetni">
    <w:name w:val="macro"/>
    <w:link w:val="MakroMetniChar"/>
    <w:uiPriority w:val="99"/>
    <w:semiHidden/>
    <w:unhideWhenUsed/>
    <w:rsid w:val="0072323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nsolas" w:eastAsia="Times New Roman" w:hAnsi="Consolas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723236"/>
    <w:rPr>
      <w:rFonts w:ascii="Consolas" w:eastAsia="Times New Roman" w:hAnsi="Consolas"/>
    </w:rPr>
  </w:style>
  <w:style w:type="paragraph" w:styleId="MektupAdresi">
    <w:name w:val="envelope address"/>
    <w:basedOn w:val="Normal"/>
    <w:uiPriority w:val="99"/>
    <w:semiHidden/>
    <w:unhideWhenUsed/>
    <w:rsid w:val="00723236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paragraph" w:styleId="NormalGirinti">
    <w:name w:val="Normal Indent"/>
    <w:basedOn w:val="Normal"/>
    <w:uiPriority w:val="99"/>
    <w:semiHidden/>
    <w:unhideWhenUsed/>
    <w:rsid w:val="00723236"/>
    <w:pPr>
      <w:ind w:left="708"/>
    </w:pPr>
  </w:style>
  <w:style w:type="paragraph" w:styleId="NotBal">
    <w:name w:val="Note Heading"/>
    <w:basedOn w:val="Normal"/>
    <w:next w:val="Normal"/>
    <w:link w:val="NotBalChar"/>
    <w:uiPriority w:val="99"/>
    <w:semiHidden/>
    <w:unhideWhenUsed/>
    <w:rsid w:val="00723236"/>
  </w:style>
  <w:style w:type="character" w:customStyle="1" w:styleId="NotBalChar">
    <w:name w:val="Not Başlığı Char"/>
    <w:basedOn w:val="VarsaylanParagrafYazTipi"/>
    <w:link w:val="NotBal"/>
    <w:uiPriority w:val="99"/>
    <w:semiHidden/>
    <w:rsid w:val="00723236"/>
    <w:rPr>
      <w:rFonts w:ascii="Times New Roman" w:eastAsia="Times New Roman" w:hAnsi="Times New Roman"/>
    </w:rPr>
  </w:style>
  <w:style w:type="paragraph" w:styleId="bekMetni">
    <w:name w:val="Block Text"/>
    <w:basedOn w:val="Normal"/>
    <w:uiPriority w:val="99"/>
    <w:semiHidden/>
    <w:unhideWhenUsed/>
    <w:rsid w:val="00723236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ResimYazs">
    <w:name w:val="caption"/>
    <w:basedOn w:val="Normal"/>
    <w:next w:val="Normal"/>
    <w:uiPriority w:val="35"/>
    <w:semiHidden/>
    <w:qFormat/>
    <w:rsid w:val="00723236"/>
    <w:pPr>
      <w:spacing w:after="200"/>
    </w:pPr>
    <w:rPr>
      <w:b/>
      <w:bCs/>
      <w:color w:val="4F81BD" w:themeColor="accent1"/>
      <w:sz w:val="18"/>
      <w:szCs w:val="18"/>
    </w:rPr>
  </w:style>
  <w:style w:type="paragraph" w:styleId="Selamlama">
    <w:name w:val="Salutation"/>
    <w:basedOn w:val="Normal"/>
    <w:next w:val="Normal"/>
    <w:link w:val="SelamlamaChar"/>
    <w:uiPriority w:val="99"/>
    <w:semiHidden/>
    <w:unhideWhenUsed/>
    <w:rsid w:val="00723236"/>
  </w:style>
  <w:style w:type="character" w:customStyle="1" w:styleId="SelamlamaChar">
    <w:name w:val="Selamlama Char"/>
    <w:basedOn w:val="VarsaylanParagrafYazTipi"/>
    <w:link w:val="Selamlama"/>
    <w:uiPriority w:val="99"/>
    <w:semiHidden/>
    <w:rsid w:val="00723236"/>
    <w:rPr>
      <w:rFonts w:ascii="Times New Roman" w:eastAsia="Times New Roman" w:hAnsi="Times New Roman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723236"/>
  </w:style>
  <w:style w:type="character" w:customStyle="1" w:styleId="SonnotMetniChar">
    <w:name w:val="Sonnot Metni Char"/>
    <w:basedOn w:val="VarsaylanParagrafYazTipi"/>
    <w:link w:val="SonnotMetni"/>
    <w:uiPriority w:val="99"/>
    <w:semiHidden/>
    <w:rsid w:val="00723236"/>
    <w:rPr>
      <w:rFonts w:ascii="Times New Roman" w:eastAsia="Times New Roman" w:hAnsi="Times New Roman"/>
    </w:rPr>
  </w:style>
  <w:style w:type="paragraph" w:styleId="Tarih">
    <w:name w:val="Date"/>
    <w:basedOn w:val="Normal"/>
    <w:next w:val="Normal"/>
    <w:link w:val="TarihChar"/>
    <w:uiPriority w:val="99"/>
    <w:semiHidden/>
    <w:unhideWhenUsed/>
    <w:rsid w:val="00723236"/>
  </w:style>
  <w:style w:type="character" w:customStyle="1" w:styleId="TarihChar">
    <w:name w:val="Tarih Char"/>
    <w:basedOn w:val="VarsaylanParagrafYazTipi"/>
    <w:link w:val="Tarih"/>
    <w:uiPriority w:val="99"/>
    <w:semiHidden/>
    <w:rsid w:val="00723236"/>
    <w:rPr>
      <w:rFonts w:ascii="Times New Roman" w:eastAsia="Times New Roman" w:hAnsi="Times New Roman"/>
    </w:rPr>
  </w:style>
  <w:style w:type="paragraph" w:styleId="Alnt">
    <w:name w:val="Quote"/>
    <w:basedOn w:val="Normal"/>
    <w:next w:val="Normal"/>
    <w:link w:val="AlntChar"/>
    <w:uiPriority w:val="87"/>
    <w:qFormat/>
    <w:rsid w:val="00723236"/>
    <w:rPr>
      <w:i/>
      <w:iCs/>
      <w:color w:val="000000" w:themeColor="text1"/>
    </w:rPr>
  </w:style>
  <w:style w:type="character" w:customStyle="1" w:styleId="AlntChar">
    <w:name w:val="Alıntı Char"/>
    <w:basedOn w:val="VarsaylanParagrafYazTipi"/>
    <w:link w:val="Alnt"/>
    <w:uiPriority w:val="87"/>
    <w:rsid w:val="00C959E6"/>
    <w:rPr>
      <w:rFonts w:ascii="Times New Roman" w:eastAsia="Times New Roman" w:hAnsi="Times New Roman"/>
      <w:i/>
      <w:iCs/>
      <w:color w:val="000000" w:themeColor="text1"/>
      <w:sz w:val="24"/>
    </w:rPr>
  </w:style>
  <w:style w:type="paragraph" w:styleId="ZarfDn">
    <w:name w:val="envelope return"/>
    <w:basedOn w:val="Normal"/>
    <w:uiPriority w:val="99"/>
    <w:semiHidden/>
    <w:unhideWhenUsed/>
    <w:rsid w:val="00723236"/>
    <w:rPr>
      <w:rFonts w:asciiTheme="majorHAnsi" w:eastAsiaTheme="majorEastAsia" w:hAnsiTheme="majorHAnsi" w:cstheme="majorBidi"/>
    </w:rPr>
  </w:style>
  <w:style w:type="character" w:customStyle="1" w:styleId="fontstyle01">
    <w:name w:val="fontstyle01"/>
    <w:basedOn w:val="VarsaylanParagrafYazTipi"/>
    <w:rsid w:val="0036116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361164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VarsaylanParagrafYazTipi"/>
    <w:rsid w:val="00361164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Textbody">
    <w:name w:val="Text body"/>
    <w:basedOn w:val="Normal"/>
    <w:uiPriority w:val="5"/>
    <w:rsid w:val="00E66C98"/>
    <w:pPr>
      <w:widowControl/>
      <w:spacing w:after="120"/>
    </w:pPr>
    <w:rPr>
      <w:szCs w:val="24"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BF02AC"/>
    <w:rPr>
      <w:color w:val="808080"/>
      <w:shd w:val="clear" w:color="auto" w:fill="E6E6E6"/>
    </w:rPr>
  </w:style>
  <w:style w:type="paragraph" w:customStyle="1" w:styleId="graf">
    <w:name w:val="graf"/>
    <w:basedOn w:val="Normal"/>
    <w:uiPriority w:val="89"/>
    <w:rsid w:val="00A53B74"/>
    <w:pPr>
      <w:widowControl/>
      <w:autoSpaceDE/>
      <w:autoSpaceDN/>
      <w:adjustRightInd/>
      <w:spacing w:before="100" w:beforeAutospacing="1" w:after="100" w:afterAutospacing="1"/>
    </w:pPr>
    <w:rPr>
      <w:szCs w:val="24"/>
    </w:rPr>
  </w:style>
  <w:style w:type="character" w:customStyle="1" w:styleId="zmlenmeyenBahsetme10">
    <w:name w:val="Çözümlenmeyen Bahsetme1"/>
    <w:basedOn w:val="VarsaylanParagrafYazTipi"/>
    <w:uiPriority w:val="99"/>
    <w:semiHidden/>
    <w:unhideWhenUsed/>
    <w:rsid w:val="00905A4B"/>
    <w:rPr>
      <w:color w:val="808080"/>
      <w:shd w:val="clear" w:color="auto" w:fill="E6E6E6"/>
    </w:rPr>
  </w:style>
  <w:style w:type="paragraph" w:customStyle="1" w:styleId="izelgeBalklar">
    <w:name w:val="Çizelge Başlıkları"/>
    <w:basedOn w:val="Normal"/>
    <w:qFormat/>
    <w:rsid w:val="0011440F"/>
    <w:pPr>
      <w:widowControl/>
      <w:autoSpaceDE/>
      <w:autoSpaceDN/>
      <w:adjustRightInd/>
    </w:pPr>
    <w:rPr>
      <w:sz w:val="22"/>
      <w:szCs w:val="24"/>
    </w:rPr>
  </w:style>
  <w:style w:type="paragraph" w:customStyle="1" w:styleId="ekilBalklar">
    <w:name w:val="Şekil Başlıkları"/>
    <w:basedOn w:val="Normal"/>
    <w:qFormat/>
    <w:rsid w:val="00A25D0F"/>
    <w:rPr>
      <w:sz w:val="22"/>
      <w:szCs w:val="22"/>
    </w:rPr>
  </w:style>
  <w:style w:type="paragraph" w:customStyle="1" w:styleId="ResimBalklar">
    <w:name w:val="Resim Başlıkları"/>
    <w:basedOn w:val="Normal"/>
    <w:qFormat/>
    <w:rsid w:val="00D62E54"/>
    <w:rPr>
      <w:sz w:val="22"/>
      <w:szCs w:val="24"/>
    </w:rPr>
  </w:style>
  <w:style w:type="character" w:customStyle="1" w:styleId="zmlenmeyenBahsetme2">
    <w:name w:val="Çözümlenmeyen Bahsetme2"/>
    <w:basedOn w:val="VarsaylanParagrafYazTipi"/>
    <w:uiPriority w:val="99"/>
    <w:semiHidden/>
    <w:unhideWhenUsed/>
    <w:rsid w:val="00895A3D"/>
    <w:rPr>
      <w:color w:val="808080"/>
      <w:shd w:val="clear" w:color="auto" w:fill="E6E6E6"/>
    </w:rPr>
  </w:style>
  <w:style w:type="paragraph" w:styleId="Dzeltme">
    <w:name w:val="Revision"/>
    <w:hidden/>
    <w:uiPriority w:val="99"/>
    <w:semiHidden/>
    <w:rsid w:val="00E0454C"/>
    <w:rPr>
      <w:rFonts w:ascii="Times New Roman" w:eastAsia="Times New Roman" w:hAnsi="Times New Roman"/>
      <w:sz w:val="24"/>
    </w:rPr>
  </w:style>
  <w:style w:type="character" w:styleId="AklamaBavurusu">
    <w:name w:val="annotation reference"/>
    <w:basedOn w:val="VarsaylanParagrafYazTipi"/>
    <w:uiPriority w:val="99"/>
    <w:semiHidden/>
    <w:unhideWhenUsed/>
    <w:rsid w:val="00581C1B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4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88480">
          <w:marLeft w:val="108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926">
          <w:marLeft w:val="108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3803">
          <w:marLeft w:val="108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1661">
          <w:marLeft w:val="171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6639">
          <w:marLeft w:val="171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4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F30DB3-84C2-4DA3-BAA4-ED00FE9F17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1</Pages>
  <Words>1769</Words>
  <Characters>10085</Characters>
  <Application>Microsoft Office Word</Application>
  <DocSecurity>0</DocSecurity>
  <Lines>84</Lines>
  <Paragraphs>2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üdür</dc:creator>
  <cp:lastModifiedBy>Selin ŞAHAN</cp:lastModifiedBy>
  <cp:revision>40</cp:revision>
  <cp:lastPrinted>2019-05-23T05:50:00Z</cp:lastPrinted>
  <dcterms:created xsi:type="dcterms:W3CDTF">2021-01-04T08:46:00Z</dcterms:created>
  <dcterms:modified xsi:type="dcterms:W3CDTF">2021-05-21T08:03:00Z</dcterms:modified>
</cp:coreProperties>
</file>